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CD377" w14:textId="653480D0" w:rsidR="004A194D" w:rsidRPr="00266868" w:rsidRDefault="00ED73E4" w:rsidP="004A194D">
      <w:pPr>
        <w:pStyle w:val="Title"/>
        <w:rPr>
          <w:rFonts w:ascii="Times New Roman" w:hAnsi="Times New Roman" w:cs="Times New Roman"/>
        </w:rPr>
      </w:pPr>
      <w:sdt>
        <w:sdtPr>
          <w:rPr>
            <w:rFonts w:ascii="Times New Roman" w:hAnsi="Times New Roman" w:cs="Times New Roman"/>
          </w:rPr>
          <w:alias w:val="Title"/>
          <w:tag w:val=""/>
          <w:id w:val="726351117"/>
          <w:placeholder>
            <w:docPart w:val="C2FA7CFB554C4DD58634221E20E19DD4"/>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4A194D" w:rsidRPr="00266868">
            <w:rPr>
              <w:rFonts w:ascii="Times New Roman" w:hAnsi="Times New Roman" w:cs="Times New Roman"/>
            </w:rPr>
            <w:t>Instructor Teaching Tracker</w:t>
          </w:r>
        </w:sdtContent>
      </w:sdt>
    </w:p>
    <w:p w14:paraId="2AA95A6B" w14:textId="77777777" w:rsidR="004A194D" w:rsidRDefault="004A194D" w:rsidP="004A194D">
      <w:pPr>
        <w:pStyle w:val="Title2"/>
      </w:pPr>
      <w:r>
        <w:t>Brandon R. Russell</w:t>
      </w:r>
    </w:p>
    <w:p w14:paraId="3DFE7AB6" w14:textId="77777777" w:rsidR="004A194D" w:rsidRDefault="004A194D" w:rsidP="004A194D">
      <w:pPr>
        <w:pStyle w:val="Title2"/>
      </w:pPr>
      <w:r>
        <w:t>University of Maryland University College</w:t>
      </w:r>
    </w:p>
    <w:p w14:paraId="02BE6324" w14:textId="71A87898" w:rsidR="0091026F" w:rsidRDefault="0091026F"/>
    <w:p w14:paraId="24AB5F5C" w14:textId="77777777" w:rsidR="0091026F" w:rsidRDefault="0091026F">
      <w:pPr>
        <w:spacing w:after="160" w:line="259" w:lineRule="auto"/>
        <w:rPr>
          <w:sz w:val="40"/>
          <w:lang w:val="x-none" w:eastAsia="x-none"/>
        </w:rPr>
      </w:pPr>
      <w:bookmarkStart w:id="0" w:name="_Toc434172464"/>
      <w:r>
        <w:br w:type="page"/>
      </w:r>
    </w:p>
    <w:sdt>
      <w:sdtPr>
        <w:rPr>
          <w:rFonts w:ascii="Times New Roman" w:eastAsia="Times New Roman" w:hAnsi="Times New Roman" w:cs="Times New Roman"/>
          <w:color w:val="auto"/>
          <w:sz w:val="24"/>
          <w:szCs w:val="24"/>
        </w:rPr>
        <w:id w:val="540636325"/>
        <w:docPartObj>
          <w:docPartGallery w:val="Table of Contents"/>
          <w:docPartUnique/>
        </w:docPartObj>
      </w:sdtPr>
      <w:sdtEndPr>
        <w:rPr>
          <w:b/>
          <w:bCs/>
          <w:noProof/>
        </w:rPr>
      </w:sdtEndPr>
      <w:sdtContent>
        <w:p w14:paraId="79BA5AD3" w14:textId="56016F6E" w:rsidR="00266868" w:rsidRPr="00266868" w:rsidRDefault="00266868" w:rsidP="00266868">
          <w:pPr>
            <w:pStyle w:val="TOCHeading"/>
            <w:jc w:val="center"/>
            <w:rPr>
              <w:rStyle w:val="Heading1Char"/>
              <w:rFonts w:eastAsiaTheme="majorEastAsia"/>
              <w:color w:val="auto"/>
            </w:rPr>
          </w:pPr>
          <w:r w:rsidRPr="00266868">
            <w:rPr>
              <w:rStyle w:val="Heading1Char"/>
              <w:rFonts w:eastAsiaTheme="majorEastAsia"/>
              <w:color w:val="auto"/>
            </w:rPr>
            <w:t>Contents</w:t>
          </w:r>
        </w:p>
        <w:p w14:paraId="0801014B" w14:textId="77777777" w:rsidR="00787A7D" w:rsidRDefault="002668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35897074" w:history="1">
            <w:r w:rsidR="00787A7D" w:rsidRPr="00FD4427">
              <w:rPr>
                <w:rStyle w:val="Hyperlink"/>
                <w:noProof/>
              </w:rPr>
              <w:t>Statement of Work</w:t>
            </w:r>
            <w:r w:rsidR="00787A7D">
              <w:rPr>
                <w:noProof/>
                <w:webHidden/>
              </w:rPr>
              <w:tab/>
            </w:r>
            <w:r w:rsidR="00787A7D">
              <w:rPr>
                <w:noProof/>
                <w:webHidden/>
              </w:rPr>
              <w:fldChar w:fldCharType="begin"/>
            </w:r>
            <w:r w:rsidR="00787A7D">
              <w:rPr>
                <w:noProof/>
                <w:webHidden/>
              </w:rPr>
              <w:instrText xml:space="preserve"> PAGEREF _Toc435897074 \h </w:instrText>
            </w:r>
            <w:r w:rsidR="00787A7D">
              <w:rPr>
                <w:noProof/>
                <w:webHidden/>
              </w:rPr>
            </w:r>
            <w:r w:rsidR="00787A7D">
              <w:rPr>
                <w:noProof/>
                <w:webHidden/>
              </w:rPr>
              <w:fldChar w:fldCharType="separate"/>
            </w:r>
            <w:r w:rsidR="00200D4D">
              <w:rPr>
                <w:noProof/>
                <w:webHidden/>
              </w:rPr>
              <w:t>3</w:t>
            </w:r>
            <w:r w:rsidR="00787A7D">
              <w:rPr>
                <w:noProof/>
                <w:webHidden/>
              </w:rPr>
              <w:fldChar w:fldCharType="end"/>
            </w:r>
          </w:hyperlink>
        </w:p>
        <w:p w14:paraId="299B50F2" w14:textId="77777777" w:rsidR="00787A7D" w:rsidRDefault="00ED73E4">
          <w:pPr>
            <w:pStyle w:val="TOC1"/>
            <w:tabs>
              <w:tab w:val="right" w:leader="dot" w:pos="9350"/>
            </w:tabs>
            <w:rPr>
              <w:rFonts w:asciiTheme="minorHAnsi" w:eastAsiaTheme="minorEastAsia" w:hAnsiTheme="minorHAnsi" w:cstheme="minorBidi"/>
              <w:noProof/>
              <w:sz w:val="22"/>
              <w:szCs w:val="22"/>
            </w:rPr>
          </w:pPr>
          <w:hyperlink w:anchor="_Toc435897075" w:history="1">
            <w:r w:rsidR="00787A7D" w:rsidRPr="00FD4427">
              <w:rPr>
                <w:rStyle w:val="Hyperlink"/>
                <w:noProof/>
              </w:rPr>
              <w:t>Entity Relationship Diagram</w:t>
            </w:r>
            <w:r w:rsidR="00787A7D">
              <w:rPr>
                <w:noProof/>
                <w:webHidden/>
              </w:rPr>
              <w:tab/>
            </w:r>
            <w:r w:rsidR="00787A7D">
              <w:rPr>
                <w:noProof/>
                <w:webHidden/>
              </w:rPr>
              <w:fldChar w:fldCharType="begin"/>
            </w:r>
            <w:r w:rsidR="00787A7D">
              <w:rPr>
                <w:noProof/>
                <w:webHidden/>
              </w:rPr>
              <w:instrText xml:space="preserve"> PAGEREF _Toc435897075 \h </w:instrText>
            </w:r>
            <w:r w:rsidR="00787A7D">
              <w:rPr>
                <w:noProof/>
                <w:webHidden/>
              </w:rPr>
            </w:r>
            <w:r w:rsidR="00787A7D">
              <w:rPr>
                <w:noProof/>
                <w:webHidden/>
              </w:rPr>
              <w:fldChar w:fldCharType="separate"/>
            </w:r>
            <w:r w:rsidR="00200D4D">
              <w:rPr>
                <w:noProof/>
                <w:webHidden/>
              </w:rPr>
              <w:t>4</w:t>
            </w:r>
            <w:r w:rsidR="00787A7D">
              <w:rPr>
                <w:noProof/>
                <w:webHidden/>
              </w:rPr>
              <w:fldChar w:fldCharType="end"/>
            </w:r>
          </w:hyperlink>
        </w:p>
        <w:p w14:paraId="467D1E51" w14:textId="77777777" w:rsidR="00787A7D" w:rsidRDefault="00ED73E4">
          <w:pPr>
            <w:pStyle w:val="TOC1"/>
            <w:tabs>
              <w:tab w:val="right" w:leader="dot" w:pos="9350"/>
            </w:tabs>
            <w:rPr>
              <w:rFonts w:asciiTheme="minorHAnsi" w:eastAsiaTheme="minorEastAsia" w:hAnsiTheme="minorHAnsi" w:cstheme="minorBidi"/>
              <w:noProof/>
              <w:sz w:val="22"/>
              <w:szCs w:val="22"/>
            </w:rPr>
          </w:pPr>
          <w:hyperlink w:anchor="_Toc435897076" w:history="1">
            <w:r w:rsidR="00787A7D" w:rsidRPr="00FD4427">
              <w:rPr>
                <w:rStyle w:val="Hyperlink"/>
                <w:noProof/>
              </w:rPr>
              <w:t>Table Design</w:t>
            </w:r>
            <w:r w:rsidR="00787A7D">
              <w:rPr>
                <w:noProof/>
                <w:webHidden/>
              </w:rPr>
              <w:tab/>
            </w:r>
            <w:r w:rsidR="00787A7D">
              <w:rPr>
                <w:noProof/>
                <w:webHidden/>
              </w:rPr>
              <w:fldChar w:fldCharType="begin"/>
            </w:r>
            <w:r w:rsidR="00787A7D">
              <w:rPr>
                <w:noProof/>
                <w:webHidden/>
              </w:rPr>
              <w:instrText xml:space="preserve"> PAGEREF _Toc435897076 \h </w:instrText>
            </w:r>
            <w:r w:rsidR="00787A7D">
              <w:rPr>
                <w:noProof/>
                <w:webHidden/>
              </w:rPr>
            </w:r>
            <w:r w:rsidR="00787A7D">
              <w:rPr>
                <w:noProof/>
                <w:webHidden/>
              </w:rPr>
              <w:fldChar w:fldCharType="separate"/>
            </w:r>
            <w:r w:rsidR="00200D4D">
              <w:rPr>
                <w:noProof/>
                <w:webHidden/>
              </w:rPr>
              <w:t>5</w:t>
            </w:r>
            <w:r w:rsidR="00787A7D">
              <w:rPr>
                <w:noProof/>
                <w:webHidden/>
              </w:rPr>
              <w:fldChar w:fldCharType="end"/>
            </w:r>
          </w:hyperlink>
        </w:p>
        <w:p w14:paraId="4900F16D" w14:textId="77777777" w:rsidR="00787A7D" w:rsidRDefault="00ED73E4">
          <w:pPr>
            <w:pStyle w:val="TOC1"/>
            <w:tabs>
              <w:tab w:val="right" w:leader="dot" w:pos="9350"/>
            </w:tabs>
            <w:rPr>
              <w:rFonts w:asciiTheme="minorHAnsi" w:eastAsiaTheme="minorEastAsia" w:hAnsiTheme="minorHAnsi" w:cstheme="minorBidi"/>
              <w:noProof/>
              <w:sz w:val="22"/>
              <w:szCs w:val="22"/>
            </w:rPr>
          </w:pPr>
          <w:hyperlink w:anchor="_Toc435897077" w:history="1">
            <w:r w:rsidR="00787A7D" w:rsidRPr="00FD4427">
              <w:rPr>
                <w:rStyle w:val="Hyperlink"/>
                <w:noProof/>
              </w:rPr>
              <w:t>Data Definition</w:t>
            </w:r>
            <w:r w:rsidR="00787A7D">
              <w:rPr>
                <w:noProof/>
                <w:webHidden/>
              </w:rPr>
              <w:tab/>
            </w:r>
            <w:r w:rsidR="00787A7D">
              <w:rPr>
                <w:noProof/>
                <w:webHidden/>
              </w:rPr>
              <w:fldChar w:fldCharType="begin"/>
            </w:r>
            <w:r w:rsidR="00787A7D">
              <w:rPr>
                <w:noProof/>
                <w:webHidden/>
              </w:rPr>
              <w:instrText xml:space="preserve"> PAGEREF _Toc435897077 \h </w:instrText>
            </w:r>
            <w:r w:rsidR="00787A7D">
              <w:rPr>
                <w:noProof/>
                <w:webHidden/>
              </w:rPr>
            </w:r>
            <w:r w:rsidR="00787A7D">
              <w:rPr>
                <w:noProof/>
                <w:webHidden/>
              </w:rPr>
              <w:fldChar w:fldCharType="separate"/>
            </w:r>
            <w:r w:rsidR="00200D4D">
              <w:rPr>
                <w:noProof/>
                <w:webHidden/>
              </w:rPr>
              <w:t>6</w:t>
            </w:r>
            <w:r w:rsidR="00787A7D">
              <w:rPr>
                <w:noProof/>
                <w:webHidden/>
              </w:rPr>
              <w:fldChar w:fldCharType="end"/>
            </w:r>
          </w:hyperlink>
        </w:p>
        <w:p w14:paraId="443AC0EF" w14:textId="77777777" w:rsidR="00787A7D" w:rsidRDefault="00ED73E4">
          <w:pPr>
            <w:pStyle w:val="TOC1"/>
            <w:tabs>
              <w:tab w:val="right" w:leader="dot" w:pos="9350"/>
            </w:tabs>
            <w:rPr>
              <w:rFonts w:asciiTheme="minorHAnsi" w:eastAsiaTheme="minorEastAsia" w:hAnsiTheme="minorHAnsi" w:cstheme="minorBidi"/>
              <w:noProof/>
              <w:sz w:val="22"/>
              <w:szCs w:val="22"/>
            </w:rPr>
          </w:pPr>
          <w:hyperlink w:anchor="_Toc435897078" w:history="1">
            <w:r w:rsidR="00787A7D" w:rsidRPr="00FD4427">
              <w:rPr>
                <w:rStyle w:val="Hyperlink"/>
                <w:noProof/>
              </w:rPr>
              <w:t>Insert Data</w:t>
            </w:r>
            <w:r w:rsidR="00787A7D">
              <w:rPr>
                <w:noProof/>
                <w:webHidden/>
              </w:rPr>
              <w:tab/>
            </w:r>
            <w:r w:rsidR="00787A7D">
              <w:rPr>
                <w:noProof/>
                <w:webHidden/>
              </w:rPr>
              <w:fldChar w:fldCharType="begin"/>
            </w:r>
            <w:r w:rsidR="00787A7D">
              <w:rPr>
                <w:noProof/>
                <w:webHidden/>
              </w:rPr>
              <w:instrText xml:space="preserve"> PAGEREF _Toc435897078 \h </w:instrText>
            </w:r>
            <w:r w:rsidR="00787A7D">
              <w:rPr>
                <w:noProof/>
                <w:webHidden/>
              </w:rPr>
            </w:r>
            <w:r w:rsidR="00787A7D">
              <w:rPr>
                <w:noProof/>
                <w:webHidden/>
              </w:rPr>
              <w:fldChar w:fldCharType="separate"/>
            </w:r>
            <w:r w:rsidR="00200D4D">
              <w:rPr>
                <w:noProof/>
                <w:webHidden/>
              </w:rPr>
              <w:t>13</w:t>
            </w:r>
            <w:r w:rsidR="00787A7D">
              <w:rPr>
                <w:noProof/>
                <w:webHidden/>
              </w:rPr>
              <w:fldChar w:fldCharType="end"/>
            </w:r>
          </w:hyperlink>
        </w:p>
        <w:p w14:paraId="1D085E9A" w14:textId="77777777" w:rsidR="00787A7D" w:rsidRDefault="00ED73E4">
          <w:pPr>
            <w:pStyle w:val="TOC1"/>
            <w:tabs>
              <w:tab w:val="right" w:leader="dot" w:pos="9350"/>
            </w:tabs>
            <w:rPr>
              <w:rFonts w:asciiTheme="minorHAnsi" w:eastAsiaTheme="minorEastAsia" w:hAnsiTheme="minorHAnsi" w:cstheme="minorBidi"/>
              <w:noProof/>
              <w:sz w:val="22"/>
              <w:szCs w:val="22"/>
            </w:rPr>
          </w:pPr>
          <w:hyperlink w:anchor="_Toc435897079" w:history="1">
            <w:r w:rsidR="00787A7D" w:rsidRPr="00FD4427">
              <w:rPr>
                <w:rStyle w:val="Hyperlink"/>
                <w:noProof/>
              </w:rPr>
              <w:t>Queries</w:t>
            </w:r>
            <w:r w:rsidR="00787A7D">
              <w:rPr>
                <w:noProof/>
                <w:webHidden/>
              </w:rPr>
              <w:tab/>
            </w:r>
            <w:r w:rsidR="00787A7D">
              <w:rPr>
                <w:noProof/>
                <w:webHidden/>
              </w:rPr>
              <w:fldChar w:fldCharType="begin"/>
            </w:r>
            <w:r w:rsidR="00787A7D">
              <w:rPr>
                <w:noProof/>
                <w:webHidden/>
              </w:rPr>
              <w:instrText xml:space="preserve"> PAGEREF _Toc435897079 \h </w:instrText>
            </w:r>
            <w:r w:rsidR="00787A7D">
              <w:rPr>
                <w:noProof/>
                <w:webHidden/>
              </w:rPr>
            </w:r>
            <w:r w:rsidR="00787A7D">
              <w:rPr>
                <w:noProof/>
                <w:webHidden/>
              </w:rPr>
              <w:fldChar w:fldCharType="separate"/>
            </w:r>
            <w:r w:rsidR="00200D4D">
              <w:rPr>
                <w:noProof/>
                <w:webHidden/>
              </w:rPr>
              <w:t>18</w:t>
            </w:r>
            <w:r w:rsidR="00787A7D">
              <w:rPr>
                <w:noProof/>
                <w:webHidden/>
              </w:rPr>
              <w:fldChar w:fldCharType="end"/>
            </w:r>
          </w:hyperlink>
        </w:p>
        <w:p w14:paraId="65220240" w14:textId="77777777" w:rsidR="00787A7D" w:rsidRDefault="00ED73E4">
          <w:pPr>
            <w:pStyle w:val="TOC1"/>
            <w:tabs>
              <w:tab w:val="right" w:leader="dot" w:pos="9350"/>
            </w:tabs>
            <w:rPr>
              <w:rFonts w:asciiTheme="minorHAnsi" w:eastAsiaTheme="minorEastAsia" w:hAnsiTheme="minorHAnsi" w:cstheme="minorBidi"/>
              <w:noProof/>
              <w:sz w:val="22"/>
              <w:szCs w:val="22"/>
            </w:rPr>
          </w:pPr>
          <w:hyperlink w:anchor="_Toc435897080" w:history="1">
            <w:r w:rsidR="00787A7D" w:rsidRPr="00FD4427">
              <w:rPr>
                <w:rStyle w:val="Hyperlink"/>
                <w:noProof/>
              </w:rPr>
              <w:t>Conclusion</w:t>
            </w:r>
            <w:r w:rsidR="00787A7D">
              <w:rPr>
                <w:noProof/>
                <w:webHidden/>
              </w:rPr>
              <w:tab/>
            </w:r>
            <w:r w:rsidR="00787A7D">
              <w:rPr>
                <w:noProof/>
                <w:webHidden/>
              </w:rPr>
              <w:fldChar w:fldCharType="begin"/>
            </w:r>
            <w:r w:rsidR="00787A7D">
              <w:rPr>
                <w:noProof/>
                <w:webHidden/>
              </w:rPr>
              <w:instrText xml:space="preserve"> PAGEREF _Toc435897080 \h </w:instrText>
            </w:r>
            <w:r w:rsidR="00787A7D">
              <w:rPr>
                <w:noProof/>
                <w:webHidden/>
              </w:rPr>
            </w:r>
            <w:r w:rsidR="00787A7D">
              <w:rPr>
                <w:noProof/>
                <w:webHidden/>
              </w:rPr>
              <w:fldChar w:fldCharType="separate"/>
            </w:r>
            <w:r w:rsidR="00200D4D">
              <w:rPr>
                <w:noProof/>
                <w:webHidden/>
              </w:rPr>
              <w:t>27</w:t>
            </w:r>
            <w:r w:rsidR="00787A7D">
              <w:rPr>
                <w:noProof/>
                <w:webHidden/>
              </w:rPr>
              <w:fldChar w:fldCharType="end"/>
            </w:r>
          </w:hyperlink>
        </w:p>
        <w:p w14:paraId="7D3B4BD5" w14:textId="095326BA" w:rsidR="00266868" w:rsidRDefault="00266868">
          <w:r>
            <w:rPr>
              <w:b/>
              <w:bCs/>
              <w:noProof/>
            </w:rPr>
            <w:fldChar w:fldCharType="end"/>
          </w:r>
        </w:p>
      </w:sdtContent>
    </w:sdt>
    <w:p w14:paraId="7B9B6012" w14:textId="77777777" w:rsidR="00266868" w:rsidRDefault="00266868">
      <w:pPr>
        <w:spacing w:after="160" w:line="259" w:lineRule="auto"/>
        <w:rPr>
          <w:sz w:val="40"/>
          <w:lang w:val="x-none" w:eastAsia="x-none"/>
        </w:rPr>
      </w:pPr>
      <w:r>
        <w:br w:type="page"/>
      </w:r>
    </w:p>
    <w:p w14:paraId="55981B56" w14:textId="4EC1CB26" w:rsidR="00A97AF5" w:rsidRDefault="00A97AF5" w:rsidP="00A97AF5">
      <w:pPr>
        <w:pStyle w:val="Heading1"/>
      </w:pPr>
      <w:bookmarkStart w:id="1" w:name="_Toc435897074"/>
      <w:r>
        <w:lastRenderedPageBreak/>
        <w:t>Statement of Work</w:t>
      </w:r>
      <w:bookmarkEnd w:id="0"/>
      <w:bookmarkEnd w:id="1"/>
    </w:p>
    <w:p w14:paraId="475D9EBD" w14:textId="77777777" w:rsidR="00A97AF5" w:rsidRDefault="00A97AF5" w:rsidP="00A97AF5"/>
    <w:p w14:paraId="6D9F9319" w14:textId="77777777" w:rsidR="00A97AF5" w:rsidRDefault="00A97AF5" w:rsidP="00A97AF5">
      <w:pPr>
        <w:numPr>
          <w:ilvl w:val="0"/>
          <w:numId w:val="1"/>
        </w:numPr>
        <w:tabs>
          <w:tab w:val="clear" w:pos="720"/>
          <w:tab w:val="num" w:pos="1440"/>
        </w:tabs>
        <w:spacing w:line="480" w:lineRule="auto"/>
      </w:pPr>
      <w:r>
        <w:t>This database supports the Instructor Teaching Tracker application. It keeps track of Instructor, course, and section data, as well as classes taught and schedule. The purpose of this is to assist Instructors with scheduling/maintaining classes in an efficient manner.</w:t>
      </w:r>
    </w:p>
    <w:p w14:paraId="1DDB0924" w14:textId="77777777" w:rsidR="00A97AF5" w:rsidRDefault="00A97AF5" w:rsidP="00A97AF5">
      <w:pPr>
        <w:spacing w:line="480" w:lineRule="auto"/>
        <w:ind w:left="720" w:firstLine="720"/>
      </w:pPr>
      <w:r>
        <w:t xml:space="preserve"> The Instructor table has the name, address, phone number and section number.  The course list has the course name, author, description, hours and section number.  The section table has the section number, name, address and field of study. The Instructor Classes table shows the Instructor, schedule, course, room number and Instructor notes. The class schedule gives the day/time a class is taught, a down day schedule and notes.</w:t>
      </w:r>
    </w:p>
    <w:p w14:paraId="76FA62A5" w14:textId="77777777" w:rsidR="00A97AF5" w:rsidRDefault="00A97AF5" w:rsidP="00A97AF5">
      <w:pPr>
        <w:spacing w:line="480" w:lineRule="auto"/>
        <w:ind w:left="720" w:firstLine="720"/>
      </w:pPr>
      <w:r>
        <w:t xml:space="preserve">For this application a section can have many Instructors, but an Instructor can only belong to one section. A section can control many courses, but a course can belong to only one section. An instructor can teach many classes and a class can be taught by many instructors; this is handled with an associative entity. Many classes can be generated from one course, but each class can only be generated from a single course. One class can have only one schedule, while many classes can have the same schedule. </w:t>
      </w:r>
    </w:p>
    <w:p w14:paraId="7EA75976" w14:textId="77777777" w:rsidR="00A97AF5" w:rsidRPr="00FB3AE9" w:rsidRDefault="00A97AF5" w:rsidP="00A97AF5">
      <w:pPr>
        <w:pStyle w:val="BodyTextIndent"/>
        <w:spacing w:line="480" w:lineRule="auto"/>
        <w:ind w:firstLine="720"/>
        <w:rPr>
          <w:lang w:val="en-US"/>
        </w:rPr>
      </w:pPr>
      <w:r>
        <w:t xml:space="preserve">  Assumptions: This application tracks </w:t>
      </w:r>
      <w:r>
        <w:rPr>
          <w:lang w:val="en-US"/>
        </w:rPr>
        <w:t>classes taught by instructors and includes a class schedule</w:t>
      </w:r>
      <w:r>
        <w:t>.</w:t>
      </w:r>
      <w:r>
        <w:rPr>
          <w:lang w:val="en-US"/>
        </w:rPr>
        <w:t xml:space="preserve"> It is assumed classes will always meet a specific schedule criteria of Monday-Wednesday-Friday, Tuesday-Thursday, or Saturday. Down days are tracked for individual classes since this will vary based upon the specific class.</w:t>
      </w:r>
    </w:p>
    <w:p w14:paraId="751FF814" w14:textId="77777777" w:rsidR="00A97AF5" w:rsidRDefault="00A97AF5" w:rsidP="00A97AF5">
      <w:pPr>
        <w:numPr>
          <w:ilvl w:val="0"/>
          <w:numId w:val="1"/>
        </w:numPr>
        <w:spacing w:line="480" w:lineRule="auto"/>
      </w:pPr>
      <w:r>
        <w:t>Database: Oracle 11g on Windows platform.</w:t>
      </w:r>
    </w:p>
    <w:p w14:paraId="667D0CFA" w14:textId="77777777" w:rsidR="00A97AF5" w:rsidRDefault="00A97AF5" w:rsidP="00A97AF5">
      <w:pPr>
        <w:numPr>
          <w:ilvl w:val="0"/>
          <w:numId w:val="1"/>
        </w:numPr>
        <w:spacing w:line="480" w:lineRule="auto"/>
      </w:pPr>
      <w:r>
        <w:t>Software: ER Assistant, Oracle SQL developer, and Oracle SQL developer data modeler.</w:t>
      </w:r>
    </w:p>
    <w:p w14:paraId="6667BA72" w14:textId="77777777" w:rsidR="00A97AF5" w:rsidRDefault="00A97AF5" w:rsidP="00A97AF5">
      <w:pPr>
        <w:numPr>
          <w:ilvl w:val="0"/>
          <w:numId w:val="1"/>
        </w:numPr>
        <w:spacing w:line="480" w:lineRule="auto"/>
      </w:pPr>
      <w:r>
        <w:t>DDL – drop and create the database objects including tables, views, triggers, and sequences. DML – populate and query data.</w:t>
      </w:r>
    </w:p>
    <w:p w14:paraId="58779E78" w14:textId="14089F2C" w:rsidR="00A57944" w:rsidRPr="00E526CC" w:rsidRDefault="00E526CC" w:rsidP="00A57944">
      <w:pPr>
        <w:pStyle w:val="Heading1"/>
        <w:rPr>
          <w:lang w:val="en-US"/>
        </w:rPr>
      </w:pPr>
      <w:bookmarkStart w:id="2" w:name="_Toc434172465"/>
      <w:bookmarkStart w:id="3" w:name="_Toc435897075"/>
      <w:r>
        <w:rPr>
          <w:lang w:val="en-US"/>
        </w:rPr>
        <w:lastRenderedPageBreak/>
        <w:t>Entity Relationship Diagram</w:t>
      </w:r>
      <w:bookmarkEnd w:id="2"/>
      <w:bookmarkEnd w:id="3"/>
    </w:p>
    <w:p w14:paraId="7C941CA1" w14:textId="77777777" w:rsidR="00A57944" w:rsidRDefault="00A57944" w:rsidP="00A97AF5"/>
    <w:p w14:paraId="09315ED7" w14:textId="77777777" w:rsidR="00A57944" w:rsidRDefault="00A57944" w:rsidP="00A97AF5"/>
    <w:p w14:paraId="74827C3D" w14:textId="77777777" w:rsidR="004825B3" w:rsidRDefault="008A69A4" w:rsidP="004825B3">
      <w:r>
        <w:pict w14:anchorId="3EF631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25pt;height:486.75pt">
            <v:imagedata r:id="rId8" o:title="ERD Final"/>
          </v:shape>
        </w:pict>
      </w:r>
    </w:p>
    <w:p w14:paraId="0FF30C28" w14:textId="77777777" w:rsidR="004825B3" w:rsidRDefault="004825B3">
      <w:pPr>
        <w:spacing w:after="160" w:line="259" w:lineRule="auto"/>
      </w:pPr>
      <w:r>
        <w:br w:type="page"/>
      </w:r>
    </w:p>
    <w:p w14:paraId="7A262468" w14:textId="71A79E22" w:rsidR="004825B3" w:rsidRDefault="004825B3" w:rsidP="004825B3">
      <w:pPr>
        <w:pStyle w:val="Heading1"/>
        <w:rPr>
          <w:lang w:val="en-US"/>
        </w:rPr>
      </w:pPr>
      <w:bookmarkStart w:id="4" w:name="_Toc434172466"/>
      <w:bookmarkStart w:id="5" w:name="_Toc435897076"/>
      <w:r>
        <w:rPr>
          <w:lang w:val="en-US"/>
        </w:rPr>
        <w:lastRenderedPageBreak/>
        <w:t>Table Design</w:t>
      </w:r>
      <w:bookmarkEnd w:id="4"/>
      <w:bookmarkEnd w:id="5"/>
    </w:p>
    <w:p w14:paraId="5C7736D0" w14:textId="77777777" w:rsidR="00D5525C" w:rsidRPr="00BE5104" w:rsidRDefault="00D5525C" w:rsidP="00D5525C">
      <w:pPr>
        <w:rPr>
          <w:b/>
          <w:u w:val="single"/>
        </w:rPr>
      </w:pPr>
    </w:p>
    <w:tbl>
      <w:tblPr>
        <w:tblStyle w:val="TableGrid"/>
        <w:tblW w:w="0" w:type="auto"/>
        <w:tblLook w:val="04A0" w:firstRow="1" w:lastRow="0" w:firstColumn="1" w:lastColumn="0" w:noHBand="0" w:noVBand="1"/>
      </w:tblPr>
      <w:tblGrid>
        <w:gridCol w:w="3116"/>
        <w:gridCol w:w="3117"/>
        <w:gridCol w:w="3117"/>
      </w:tblGrid>
      <w:tr w:rsidR="00D5525C" w:rsidRPr="00BE5104" w14:paraId="6B07444D" w14:textId="77777777" w:rsidTr="001D3879">
        <w:tc>
          <w:tcPr>
            <w:tcW w:w="9350" w:type="dxa"/>
            <w:gridSpan w:val="3"/>
          </w:tcPr>
          <w:p w14:paraId="647EAEDD" w14:textId="77777777" w:rsidR="00D5525C" w:rsidRPr="00BE5104" w:rsidRDefault="00D5525C" w:rsidP="001D3879">
            <w:pPr>
              <w:jc w:val="center"/>
            </w:pPr>
            <w:proofErr w:type="spellStart"/>
            <w:r w:rsidRPr="00BE5104">
              <w:t>Section_Info</w:t>
            </w:r>
            <w:proofErr w:type="spellEnd"/>
          </w:p>
        </w:tc>
      </w:tr>
      <w:tr w:rsidR="00D5525C" w:rsidRPr="00BE5104" w14:paraId="3F45AFD4" w14:textId="77777777" w:rsidTr="001D3879">
        <w:tc>
          <w:tcPr>
            <w:tcW w:w="3116" w:type="dxa"/>
          </w:tcPr>
          <w:p w14:paraId="10D42D05" w14:textId="77777777" w:rsidR="00D5525C" w:rsidRPr="00BE5104" w:rsidRDefault="00D5525C" w:rsidP="001D3879">
            <w:proofErr w:type="spellStart"/>
            <w:r w:rsidRPr="00BE5104">
              <w:t>Section_Num</w:t>
            </w:r>
            <w:proofErr w:type="spellEnd"/>
          </w:p>
        </w:tc>
        <w:tc>
          <w:tcPr>
            <w:tcW w:w="3117" w:type="dxa"/>
          </w:tcPr>
          <w:p w14:paraId="36CFD3C9" w14:textId="77777777" w:rsidR="00D5525C" w:rsidRPr="00BE5104" w:rsidRDefault="00D5525C" w:rsidP="001D3879">
            <w:r w:rsidRPr="00BE5104">
              <w:t>INTEGER</w:t>
            </w:r>
          </w:p>
        </w:tc>
        <w:tc>
          <w:tcPr>
            <w:tcW w:w="3117" w:type="dxa"/>
          </w:tcPr>
          <w:p w14:paraId="5DFC9DFC" w14:textId="77777777" w:rsidR="00D5525C" w:rsidRPr="00BE5104" w:rsidRDefault="00D5525C" w:rsidP="001D3879">
            <w:r w:rsidRPr="00BE5104">
              <w:t>Not null - pk</w:t>
            </w:r>
          </w:p>
        </w:tc>
      </w:tr>
      <w:tr w:rsidR="00D5525C" w:rsidRPr="00BE5104" w14:paraId="572FDAE3" w14:textId="77777777" w:rsidTr="001D3879">
        <w:tc>
          <w:tcPr>
            <w:tcW w:w="3116" w:type="dxa"/>
          </w:tcPr>
          <w:p w14:paraId="6F772557" w14:textId="77777777" w:rsidR="00D5525C" w:rsidRPr="00BE5104" w:rsidRDefault="00D5525C" w:rsidP="001D3879">
            <w:proofErr w:type="spellStart"/>
            <w:r w:rsidRPr="00BE5104">
              <w:t>Section_Name</w:t>
            </w:r>
            <w:proofErr w:type="spellEnd"/>
          </w:p>
        </w:tc>
        <w:tc>
          <w:tcPr>
            <w:tcW w:w="3117" w:type="dxa"/>
          </w:tcPr>
          <w:p w14:paraId="48E065D4" w14:textId="77777777" w:rsidR="00D5525C" w:rsidRPr="00BE5104" w:rsidRDefault="00D5525C" w:rsidP="001D3879">
            <w:r w:rsidRPr="00BE5104">
              <w:t>VARCHAR(100)</w:t>
            </w:r>
          </w:p>
        </w:tc>
        <w:tc>
          <w:tcPr>
            <w:tcW w:w="3117" w:type="dxa"/>
          </w:tcPr>
          <w:p w14:paraId="63AF4D28" w14:textId="77777777" w:rsidR="00D5525C" w:rsidRPr="00BE5104" w:rsidRDefault="00D5525C" w:rsidP="001D3879"/>
        </w:tc>
      </w:tr>
      <w:tr w:rsidR="00D5525C" w:rsidRPr="00BE5104" w14:paraId="18C64E1F" w14:textId="77777777" w:rsidTr="001D3879">
        <w:tc>
          <w:tcPr>
            <w:tcW w:w="3116" w:type="dxa"/>
          </w:tcPr>
          <w:p w14:paraId="61ED0AC2" w14:textId="77777777" w:rsidR="00D5525C" w:rsidRPr="00BE5104" w:rsidRDefault="00D5525C" w:rsidP="001D3879">
            <w:proofErr w:type="spellStart"/>
            <w:r w:rsidRPr="00BE5104">
              <w:t>Section_Address</w:t>
            </w:r>
            <w:proofErr w:type="spellEnd"/>
          </w:p>
        </w:tc>
        <w:tc>
          <w:tcPr>
            <w:tcW w:w="3117" w:type="dxa"/>
          </w:tcPr>
          <w:p w14:paraId="5DC29B94" w14:textId="77777777" w:rsidR="00D5525C" w:rsidRPr="00BE5104" w:rsidRDefault="00D5525C" w:rsidP="001D3879">
            <w:r w:rsidRPr="00BE5104">
              <w:t>VARCHAR(100)</w:t>
            </w:r>
          </w:p>
        </w:tc>
        <w:tc>
          <w:tcPr>
            <w:tcW w:w="3117" w:type="dxa"/>
          </w:tcPr>
          <w:p w14:paraId="0DD75436" w14:textId="77777777" w:rsidR="00D5525C" w:rsidRPr="00BE5104" w:rsidRDefault="00D5525C" w:rsidP="001D3879"/>
        </w:tc>
      </w:tr>
      <w:tr w:rsidR="00D5525C" w:rsidRPr="00BE5104" w14:paraId="7CE2997E" w14:textId="77777777" w:rsidTr="001D3879">
        <w:tc>
          <w:tcPr>
            <w:tcW w:w="3116" w:type="dxa"/>
          </w:tcPr>
          <w:p w14:paraId="0AAFBF13" w14:textId="77777777" w:rsidR="00D5525C" w:rsidRPr="00BE5104" w:rsidRDefault="00D5525C" w:rsidP="001D3879">
            <w:proofErr w:type="spellStart"/>
            <w:r w:rsidRPr="00BE5104">
              <w:t>Section</w:t>
            </w:r>
            <w:r>
              <w:t>_FoS</w:t>
            </w:r>
            <w:proofErr w:type="spellEnd"/>
          </w:p>
        </w:tc>
        <w:tc>
          <w:tcPr>
            <w:tcW w:w="3117" w:type="dxa"/>
          </w:tcPr>
          <w:p w14:paraId="1341FE24" w14:textId="77777777" w:rsidR="00D5525C" w:rsidRPr="00BE5104" w:rsidRDefault="00D5525C" w:rsidP="001D3879">
            <w:r w:rsidRPr="00BE5104">
              <w:t>VARCHAR(100)</w:t>
            </w:r>
          </w:p>
        </w:tc>
        <w:tc>
          <w:tcPr>
            <w:tcW w:w="3117" w:type="dxa"/>
          </w:tcPr>
          <w:p w14:paraId="65BF746E" w14:textId="77777777" w:rsidR="00D5525C" w:rsidRPr="00BE5104" w:rsidRDefault="00D5525C" w:rsidP="001D3879"/>
        </w:tc>
      </w:tr>
      <w:tr w:rsidR="00D5525C" w:rsidRPr="00BE5104" w14:paraId="6E658109" w14:textId="77777777" w:rsidTr="001D3879">
        <w:tc>
          <w:tcPr>
            <w:tcW w:w="3116" w:type="dxa"/>
          </w:tcPr>
          <w:p w14:paraId="1C276871" w14:textId="77777777" w:rsidR="00D5525C" w:rsidRPr="00BE5104" w:rsidRDefault="00D5525C" w:rsidP="001D3879">
            <w:proofErr w:type="spellStart"/>
            <w:r w:rsidRPr="00BE5104">
              <w:t>Section</w:t>
            </w:r>
            <w:r>
              <w:t>_ZipC</w:t>
            </w:r>
            <w:r w:rsidRPr="00BE5104">
              <w:t>ode</w:t>
            </w:r>
            <w:proofErr w:type="spellEnd"/>
          </w:p>
        </w:tc>
        <w:tc>
          <w:tcPr>
            <w:tcW w:w="3117" w:type="dxa"/>
          </w:tcPr>
          <w:p w14:paraId="2EDE7FA8" w14:textId="77777777" w:rsidR="00D5525C" w:rsidRPr="00BE5104" w:rsidRDefault="00D5525C" w:rsidP="001D3879">
            <w:r w:rsidRPr="00BE5104">
              <w:t>VARCHAR(10)</w:t>
            </w:r>
          </w:p>
        </w:tc>
        <w:tc>
          <w:tcPr>
            <w:tcW w:w="3117" w:type="dxa"/>
          </w:tcPr>
          <w:p w14:paraId="28D42A3F" w14:textId="77777777" w:rsidR="00D5525C" w:rsidRPr="00BE5104" w:rsidRDefault="00D5525C" w:rsidP="001D3879"/>
        </w:tc>
      </w:tr>
    </w:tbl>
    <w:p w14:paraId="4714216B" w14:textId="77777777" w:rsidR="00D5525C" w:rsidRPr="00BE5104" w:rsidRDefault="00D5525C" w:rsidP="00D5525C">
      <w:pPr>
        <w:rPr>
          <w:b/>
          <w:u w:val="single"/>
        </w:rPr>
      </w:pPr>
    </w:p>
    <w:tbl>
      <w:tblPr>
        <w:tblStyle w:val="TableGrid"/>
        <w:tblW w:w="0" w:type="auto"/>
        <w:tblLook w:val="04A0" w:firstRow="1" w:lastRow="0" w:firstColumn="1" w:lastColumn="0" w:noHBand="0" w:noVBand="1"/>
      </w:tblPr>
      <w:tblGrid>
        <w:gridCol w:w="3116"/>
        <w:gridCol w:w="3117"/>
        <w:gridCol w:w="3117"/>
      </w:tblGrid>
      <w:tr w:rsidR="00D5525C" w:rsidRPr="00BE5104" w14:paraId="06ED2B59" w14:textId="77777777" w:rsidTr="001D3879">
        <w:tc>
          <w:tcPr>
            <w:tcW w:w="9350" w:type="dxa"/>
            <w:gridSpan w:val="3"/>
          </w:tcPr>
          <w:p w14:paraId="6A52D61E" w14:textId="77777777" w:rsidR="00D5525C" w:rsidRPr="00BE5104" w:rsidRDefault="00D5525C" w:rsidP="001D3879">
            <w:pPr>
              <w:jc w:val="center"/>
            </w:pPr>
            <w:proofErr w:type="spellStart"/>
            <w:r w:rsidRPr="00BE5104">
              <w:t>Course_</w:t>
            </w:r>
            <w:r>
              <w:t>L</w:t>
            </w:r>
            <w:r w:rsidRPr="00BE5104">
              <w:t>ist</w:t>
            </w:r>
            <w:proofErr w:type="spellEnd"/>
          </w:p>
        </w:tc>
      </w:tr>
      <w:tr w:rsidR="00D5525C" w:rsidRPr="00BE5104" w14:paraId="38F1448C" w14:textId="77777777" w:rsidTr="001D3879">
        <w:tc>
          <w:tcPr>
            <w:tcW w:w="3116" w:type="dxa"/>
          </w:tcPr>
          <w:p w14:paraId="53A49EC4" w14:textId="77777777" w:rsidR="00D5525C" w:rsidRPr="00BE5104" w:rsidRDefault="00D5525C" w:rsidP="001D3879">
            <w:proofErr w:type="spellStart"/>
            <w:r w:rsidRPr="00BE5104">
              <w:t>Course_Num</w:t>
            </w:r>
            <w:proofErr w:type="spellEnd"/>
          </w:p>
        </w:tc>
        <w:tc>
          <w:tcPr>
            <w:tcW w:w="3117" w:type="dxa"/>
          </w:tcPr>
          <w:p w14:paraId="6D6BB033" w14:textId="77777777" w:rsidR="00D5525C" w:rsidRPr="00BE5104" w:rsidRDefault="00D5525C" w:rsidP="001D3879">
            <w:r w:rsidRPr="00BE5104">
              <w:t>INTEGER</w:t>
            </w:r>
          </w:p>
        </w:tc>
        <w:tc>
          <w:tcPr>
            <w:tcW w:w="3117" w:type="dxa"/>
          </w:tcPr>
          <w:p w14:paraId="57537D0D" w14:textId="77777777" w:rsidR="00D5525C" w:rsidRPr="00BE5104" w:rsidRDefault="00D5525C" w:rsidP="001D3879">
            <w:r w:rsidRPr="00BE5104">
              <w:t>Not null – pk</w:t>
            </w:r>
          </w:p>
        </w:tc>
      </w:tr>
      <w:tr w:rsidR="00D5525C" w:rsidRPr="00BE5104" w14:paraId="51763B0F" w14:textId="77777777" w:rsidTr="001D3879">
        <w:tc>
          <w:tcPr>
            <w:tcW w:w="3116" w:type="dxa"/>
          </w:tcPr>
          <w:p w14:paraId="1ADF8D1F" w14:textId="77777777" w:rsidR="00D5525C" w:rsidRPr="00BE5104" w:rsidRDefault="00D5525C" w:rsidP="001D3879">
            <w:proofErr w:type="spellStart"/>
            <w:r w:rsidRPr="00BE5104">
              <w:t>Course_Name</w:t>
            </w:r>
            <w:proofErr w:type="spellEnd"/>
          </w:p>
        </w:tc>
        <w:tc>
          <w:tcPr>
            <w:tcW w:w="3117" w:type="dxa"/>
          </w:tcPr>
          <w:p w14:paraId="0D35A513" w14:textId="77777777" w:rsidR="00D5525C" w:rsidRPr="00BE5104" w:rsidRDefault="00D5525C" w:rsidP="001D3879">
            <w:r w:rsidRPr="00BE5104">
              <w:t>VARCHAR(100)</w:t>
            </w:r>
          </w:p>
        </w:tc>
        <w:tc>
          <w:tcPr>
            <w:tcW w:w="3117" w:type="dxa"/>
          </w:tcPr>
          <w:p w14:paraId="5E0A6FF7" w14:textId="77777777" w:rsidR="00D5525C" w:rsidRPr="00BE5104" w:rsidRDefault="00D5525C" w:rsidP="001D3879"/>
        </w:tc>
      </w:tr>
      <w:tr w:rsidR="00D5525C" w:rsidRPr="00BE5104" w14:paraId="5A927B8D" w14:textId="77777777" w:rsidTr="001D3879">
        <w:tc>
          <w:tcPr>
            <w:tcW w:w="3116" w:type="dxa"/>
          </w:tcPr>
          <w:p w14:paraId="3FC4909B" w14:textId="77777777" w:rsidR="00D5525C" w:rsidRPr="00BE5104" w:rsidRDefault="00D5525C" w:rsidP="001D3879">
            <w:proofErr w:type="spellStart"/>
            <w:r w:rsidRPr="00BE5104">
              <w:t>Course_Author</w:t>
            </w:r>
            <w:r>
              <w:t>_FName</w:t>
            </w:r>
            <w:proofErr w:type="spellEnd"/>
          </w:p>
        </w:tc>
        <w:tc>
          <w:tcPr>
            <w:tcW w:w="3117" w:type="dxa"/>
          </w:tcPr>
          <w:p w14:paraId="72EC6232" w14:textId="77777777" w:rsidR="00D5525C" w:rsidRPr="00BE5104" w:rsidRDefault="00D5525C" w:rsidP="001D3879">
            <w:r>
              <w:t>VARCHAR(2</w:t>
            </w:r>
            <w:r w:rsidRPr="00BE5104">
              <w:t>0)</w:t>
            </w:r>
          </w:p>
        </w:tc>
        <w:tc>
          <w:tcPr>
            <w:tcW w:w="3117" w:type="dxa"/>
          </w:tcPr>
          <w:p w14:paraId="71801AD6" w14:textId="77777777" w:rsidR="00D5525C" w:rsidRPr="00BE5104" w:rsidRDefault="00D5525C" w:rsidP="001D3879"/>
        </w:tc>
      </w:tr>
      <w:tr w:rsidR="00D5525C" w:rsidRPr="00BE5104" w14:paraId="49367C25" w14:textId="77777777" w:rsidTr="001D3879">
        <w:tc>
          <w:tcPr>
            <w:tcW w:w="3116" w:type="dxa"/>
          </w:tcPr>
          <w:p w14:paraId="409ABB25" w14:textId="77777777" w:rsidR="00D5525C" w:rsidRPr="00BE5104" w:rsidRDefault="00D5525C" w:rsidP="001D3879">
            <w:proofErr w:type="spellStart"/>
            <w:r>
              <w:t>Course_Author_LName</w:t>
            </w:r>
            <w:proofErr w:type="spellEnd"/>
          </w:p>
        </w:tc>
        <w:tc>
          <w:tcPr>
            <w:tcW w:w="3117" w:type="dxa"/>
          </w:tcPr>
          <w:p w14:paraId="0B0A5C00" w14:textId="77777777" w:rsidR="00D5525C" w:rsidRPr="00BE5104" w:rsidRDefault="00D5525C" w:rsidP="001D3879">
            <w:r>
              <w:t>VARCHAR(20)</w:t>
            </w:r>
          </w:p>
        </w:tc>
        <w:tc>
          <w:tcPr>
            <w:tcW w:w="3117" w:type="dxa"/>
          </w:tcPr>
          <w:p w14:paraId="27783282" w14:textId="77777777" w:rsidR="00D5525C" w:rsidRPr="00BE5104" w:rsidRDefault="00D5525C" w:rsidP="001D3879"/>
        </w:tc>
      </w:tr>
      <w:tr w:rsidR="00D5525C" w:rsidRPr="00BE5104" w14:paraId="5311132F" w14:textId="77777777" w:rsidTr="001D3879">
        <w:tc>
          <w:tcPr>
            <w:tcW w:w="3116" w:type="dxa"/>
          </w:tcPr>
          <w:p w14:paraId="4A4565E4" w14:textId="77777777" w:rsidR="00D5525C" w:rsidRPr="00BE5104" w:rsidRDefault="00D5525C" w:rsidP="001D3879">
            <w:proofErr w:type="spellStart"/>
            <w:r w:rsidRPr="00BE5104">
              <w:t>Course_Desc</w:t>
            </w:r>
            <w:proofErr w:type="spellEnd"/>
          </w:p>
        </w:tc>
        <w:tc>
          <w:tcPr>
            <w:tcW w:w="3117" w:type="dxa"/>
          </w:tcPr>
          <w:p w14:paraId="6362BC7C" w14:textId="77777777" w:rsidR="00D5525C" w:rsidRPr="00BE5104" w:rsidRDefault="00D5525C" w:rsidP="001D3879">
            <w:r w:rsidRPr="00BE5104">
              <w:t>VARCHAR(1000)</w:t>
            </w:r>
          </w:p>
        </w:tc>
        <w:tc>
          <w:tcPr>
            <w:tcW w:w="3117" w:type="dxa"/>
          </w:tcPr>
          <w:p w14:paraId="5DE5C706" w14:textId="77777777" w:rsidR="00D5525C" w:rsidRPr="00BE5104" w:rsidRDefault="00D5525C" w:rsidP="001D3879"/>
        </w:tc>
      </w:tr>
      <w:tr w:rsidR="00D5525C" w:rsidRPr="00BE5104" w14:paraId="7A4903FF" w14:textId="77777777" w:rsidTr="001D3879">
        <w:tc>
          <w:tcPr>
            <w:tcW w:w="3116" w:type="dxa"/>
          </w:tcPr>
          <w:p w14:paraId="5119E264" w14:textId="77777777" w:rsidR="00D5525C" w:rsidRPr="00BE5104" w:rsidRDefault="00D5525C" w:rsidP="001D3879">
            <w:proofErr w:type="spellStart"/>
            <w:r w:rsidRPr="00BE5104">
              <w:t>Course_Hours</w:t>
            </w:r>
            <w:proofErr w:type="spellEnd"/>
          </w:p>
        </w:tc>
        <w:tc>
          <w:tcPr>
            <w:tcW w:w="3117" w:type="dxa"/>
          </w:tcPr>
          <w:p w14:paraId="690EFAE1" w14:textId="77777777" w:rsidR="00D5525C" w:rsidRPr="00BE5104" w:rsidRDefault="00D5525C" w:rsidP="001D3879">
            <w:r w:rsidRPr="00BE5104">
              <w:t>INTEGER</w:t>
            </w:r>
          </w:p>
        </w:tc>
        <w:tc>
          <w:tcPr>
            <w:tcW w:w="3117" w:type="dxa"/>
          </w:tcPr>
          <w:p w14:paraId="7EBB80CC" w14:textId="77777777" w:rsidR="00D5525C" w:rsidRPr="00BE5104" w:rsidRDefault="00D5525C" w:rsidP="001D3879"/>
        </w:tc>
      </w:tr>
      <w:tr w:rsidR="00D5525C" w:rsidRPr="00BE5104" w14:paraId="4AA02C6C" w14:textId="77777777" w:rsidTr="001D3879">
        <w:tc>
          <w:tcPr>
            <w:tcW w:w="3116" w:type="dxa"/>
          </w:tcPr>
          <w:p w14:paraId="5E2B516F" w14:textId="77777777" w:rsidR="00D5525C" w:rsidRPr="00BE5104" w:rsidRDefault="00D5525C" w:rsidP="001D3879">
            <w:proofErr w:type="spellStart"/>
            <w:r w:rsidRPr="00BE5104">
              <w:t>Section_Num</w:t>
            </w:r>
            <w:proofErr w:type="spellEnd"/>
          </w:p>
        </w:tc>
        <w:tc>
          <w:tcPr>
            <w:tcW w:w="3117" w:type="dxa"/>
          </w:tcPr>
          <w:p w14:paraId="3EDFFCA5" w14:textId="77777777" w:rsidR="00D5525C" w:rsidRPr="00BE5104" w:rsidRDefault="00D5525C" w:rsidP="001D3879">
            <w:r w:rsidRPr="00BE5104">
              <w:t>INTEGER</w:t>
            </w:r>
          </w:p>
        </w:tc>
        <w:tc>
          <w:tcPr>
            <w:tcW w:w="3117" w:type="dxa"/>
          </w:tcPr>
          <w:p w14:paraId="31EC204E" w14:textId="77777777" w:rsidR="00D5525C" w:rsidRPr="00BE5104" w:rsidRDefault="00D5525C" w:rsidP="001D3879">
            <w:r>
              <w:t xml:space="preserve">Not null - </w:t>
            </w:r>
            <w:proofErr w:type="spellStart"/>
            <w:r w:rsidRPr="00BE5104">
              <w:t>fk</w:t>
            </w:r>
            <w:proofErr w:type="spellEnd"/>
          </w:p>
        </w:tc>
      </w:tr>
    </w:tbl>
    <w:p w14:paraId="7DD50E23" w14:textId="77777777" w:rsidR="00D5525C" w:rsidRPr="00BE5104" w:rsidRDefault="00D5525C" w:rsidP="00D5525C">
      <w:pPr>
        <w:rPr>
          <w:b/>
          <w:u w:val="single"/>
        </w:rPr>
      </w:pPr>
    </w:p>
    <w:tbl>
      <w:tblPr>
        <w:tblStyle w:val="TableGrid"/>
        <w:tblW w:w="0" w:type="auto"/>
        <w:tblLook w:val="04A0" w:firstRow="1" w:lastRow="0" w:firstColumn="1" w:lastColumn="0" w:noHBand="0" w:noVBand="1"/>
      </w:tblPr>
      <w:tblGrid>
        <w:gridCol w:w="3116"/>
        <w:gridCol w:w="3117"/>
        <w:gridCol w:w="3117"/>
      </w:tblGrid>
      <w:tr w:rsidR="00D5525C" w:rsidRPr="00BE5104" w14:paraId="2E499CA3" w14:textId="77777777" w:rsidTr="001D3879">
        <w:tc>
          <w:tcPr>
            <w:tcW w:w="9350" w:type="dxa"/>
            <w:gridSpan w:val="3"/>
          </w:tcPr>
          <w:p w14:paraId="718C4BEC" w14:textId="3FE45A4C" w:rsidR="00D5525C" w:rsidRPr="00BE5104" w:rsidRDefault="00D5525C" w:rsidP="001D3879">
            <w:pPr>
              <w:jc w:val="center"/>
            </w:pPr>
            <w:proofErr w:type="spellStart"/>
            <w:r w:rsidRPr="00BE5104">
              <w:t>Instr_</w:t>
            </w:r>
            <w:r w:rsidR="005023E1">
              <w:t>List</w:t>
            </w:r>
            <w:proofErr w:type="spellEnd"/>
          </w:p>
        </w:tc>
      </w:tr>
      <w:tr w:rsidR="00D5525C" w:rsidRPr="00BE5104" w14:paraId="075AF15E" w14:textId="77777777" w:rsidTr="001D3879">
        <w:tc>
          <w:tcPr>
            <w:tcW w:w="3116" w:type="dxa"/>
          </w:tcPr>
          <w:p w14:paraId="590AF573" w14:textId="09D9AB3F" w:rsidR="00D5525C" w:rsidRPr="00BE5104" w:rsidRDefault="00D5525C" w:rsidP="001D3879">
            <w:proofErr w:type="spellStart"/>
            <w:r w:rsidRPr="00BE5104">
              <w:t>Instr_</w:t>
            </w:r>
            <w:r w:rsidR="007C5346">
              <w:t>ID</w:t>
            </w:r>
            <w:proofErr w:type="spellEnd"/>
          </w:p>
        </w:tc>
        <w:tc>
          <w:tcPr>
            <w:tcW w:w="3117" w:type="dxa"/>
          </w:tcPr>
          <w:p w14:paraId="14772D9F" w14:textId="77777777" w:rsidR="00D5525C" w:rsidRPr="00BE5104" w:rsidRDefault="00D5525C" w:rsidP="001D3879">
            <w:r w:rsidRPr="00BE5104">
              <w:t>INTEGER</w:t>
            </w:r>
          </w:p>
        </w:tc>
        <w:tc>
          <w:tcPr>
            <w:tcW w:w="3117" w:type="dxa"/>
          </w:tcPr>
          <w:p w14:paraId="3B1DF55E" w14:textId="77777777" w:rsidR="00D5525C" w:rsidRPr="00BE5104" w:rsidRDefault="00D5525C" w:rsidP="001D3879">
            <w:r w:rsidRPr="00BE5104">
              <w:t>Not null – pk</w:t>
            </w:r>
          </w:p>
        </w:tc>
      </w:tr>
      <w:tr w:rsidR="00D5525C" w:rsidRPr="00BE5104" w14:paraId="2FCD0D18" w14:textId="77777777" w:rsidTr="001D3879">
        <w:tc>
          <w:tcPr>
            <w:tcW w:w="3116" w:type="dxa"/>
          </w:tcPr>
          <w:p w14:paraId="46EA4AEF" w14:textId="77777777" w:rsidR="00D5525C" w:rsidRPr="00BE5104" w:rsidRDefault="00D5525C" w:rsidP="001D3879">
            <w:proofErr w:type="spellStart"/>
            <w:r w:rsidRPr="00BE5104">
              <w:t>Instr_Address</w:t>
            </w:r>
            <w:proofErr w:type="spellEnd"/>
          </w:p>
        </w:tc>
        <w:tc>
          <w:tcPr>
            <w:tcW w:w="3117" w:type="dxa"/>
          </w:tcPr>
          <w:p w14:paraId="25499DF9" w14:textId="77777777" w:rsidR="00D5525C" w:rsidRPr="00BE5104" w:rsidRDefault="00D5525C" w:rsidP="001D3879">
            <w:r w:rsidRPr="00BE5104">
              <w:t>VARCHAR(100)</w:t>
            </w:r>
          </w:p>
        </w:tc>
        <w:tc>
          <w:tcPr>
            <w:tcW w:w="3117" w:type="dxa"/>
          </w:tcPr>
          <w:p w14:paraId="143E298F" w14:textId="77777777" w:rsidR="00D5525C" w:rsidRPr="00BE5104" w:rsidRDefault="00D5525C" w:rsidP="001D3879"/>
        </w:tc>
      </w:tr>
      <w:tr w:rsidR="00D5525C" w:rsidRPr="00BE5104" w14:paraId="2E57489A" w14:textId="77777777" w:rsidTr="001D3879">
        <w:tc>
          <w:tcPr>
            <w:tcW w:w="3116" w:type="dxa"/>
          </w:tcPr>
          <w:p w14:paraId="687C29C2" w14:textId="77777777" w:rsidR="00D5525C" w:rsidRPr="00BE5104" w:rsidRDefault="00D5525C" w:rsidP="001D3879">
            <w:proofErr w:type="spellStart"/>
            <w:r w:rsidRPr="00BE5104">
              <w:t>Instr</w:t>
            </w:r>
            <w:r>
              <w:t>_PhoneN</w:t>
            </w:r>
            <w:r w:rsidRPr="00BE5104">
              <w:t>um</w:t>
            </w:r>
            <w:proofErr w:type="spellEnd"/>
          </w:p>
        </w:tc>
        <w:tc>
          <w:tcPr>
            <w:tcW w:w="3117" w:type="dxa"/>
          </w:tcPr>
          <w:p w14:paraId="7E5AE1B9" w14:textId="77777777" w:rsidR="00D5525C" w:rsidRPr="00BE5104" w:rsidRDefault="00D5525C" w:rsidP="001D3879">
            <w:r w:rsidRPr="00BE5104">
              <w:t>VARCHAR(20)</w:t>
            </w:r>
          </w:p>
        </w:tc>
        <w:tc>
          <w:tcPr>
            <w:tcW w:w="3117" w:type="dxa"/>
          </w:tcPr>
          <w:p w14:paraId="7F9265C6" w14:textId="77777777" w:rsidR="00D5525C" w:rsidRPr="00BE5104" w:rsidRDefault="00D5525C" w:rsidP="001D3879"/>
        </w:tc>
      </w:tr>
      <w:tr w:rsidR="00D5525C" w:rsidRPr="00BE5104" w14:paraId="6C85D28D" w14:textId="77777777" w:rsidTr="001D3879">
        <w:tc>
          <w:tcPr>
            <w:tcW w:w="3116" w:type="dxa"/>
          </w:tcPr>
          <w:p w14:paraId="65891688" w14:textId="77777777" w:rsidR="00D5525C" w:rsidRPr="00BE5104" w:rsidRDefault="00D5525C" w:rsidP="001D3879">
            <w:proofErr w:type="spellStart"/>
            <w:r w:rsidRPr="00BE5104">
              <w:t>Section_Num</w:t>
            </w:r>
            <w:proofErr w:type="spellEnd"/>
          </w:p>
        </w:tc>
        <w:tc>
          <w:tcPr>
            <w:tcW w:w="3117" w:type="dxa"/>
          </w:tcPr>
          <w:p w14:paraId="57325066" w14:textId="77777777" w:rsidR="00D5525C" w:rsidRPr="00BE5104" w:rsidRDefault="00D5525C" w:rsidP="001D3879">
            <w:r w:rsidRPr="00BE5104">
              <w:t>INTEGER</w:t>
            </w:r>
          </w:p>
        </w:tc>
        <w:tc>
          <w:tcPr>
            <w:tcW w:w="3117" w:type="dxa"/>
          </w:tcPr>
          <w:p w14:paraId="40432F99" w14:textId="77777777" w:rsidR="00D5525C" w:rsidRPr="00BE5104" w:rsidRDefault="00D5525C" w:rsidP="001D3879">
            <w:r>
              <w:t xml:space="preserve">Not null - </w:t>
            </w:r>
            <w:proofErr w:type="spellStart"/>
            <w:r w:rsidRPr="00BE5104">
              <w:t>fk</w:t>
            </w:r>
            <w:proofErr w:type="spellEnd"/>
          </w:p>
        </w:tc>
      </w:tr>
      <w:tr w:rsidR="00D5525C" w:rsidRPr="00BE5104" w14:paraId="6E4B2903" w14:textId="77777777" w:rsidTr="001D3879">
        <w:tc>
          <w:tcPr>
            <w:tcW w:w="3116" w:type="dxa"/>
          </w:tcPr>
          <w:p w14:paraId="64EB607C" w14:textId="77777777" w:rsidR="00D5525C" w:rsidRPr="00BE5104" w:rsidRDefault="00D5525C" w:rsidP="001D3879">
            <w:proofErr w:type="spellStart"/>
            <w:r w:rsidRPr="00BE5104">
              <w:t>Instr_L</w:t>
            </w:r>
            <w:r>
              <w:t>N</w:t>
            </w:r>
            <w:r w:rsidRPr="00BE5104">
              <w:t>ame</w:t>
            </w:r>
            <w:proofErr w:type="spellEnd"/>
          </w:p>
        </w:tc>
        <w:tc>
          <w:tcPr>
            <w:tcW w:w="3117" w:type="dxa"/>
          </w:tcPr>
          <w:p w14:paraId="34E1593A" w14:textId="77777777" w:rsidR="00D5525C" w:rsidRPr="00BE5104" w:rsidRDefault="00D5525C" w:rsidP="001D3879">
            <w:r w:rsidRPr="00BE5104">
              <w:t>VARCHAR(20)</w:t>
            </w:r>
          </w:p>
        </w:tc>
        <w:tc>
          <w:tcPr>
            <w:tcW w:w="3117" w:type="dxa"/>
          </w:tcPr>
          <w:p w14:paraId="4428DA4A" w14:textId="77777777" w:rsidR="00D5525C" w:rsidRPr="00BE5104" w:rsidRDefault="00D5525C" w:rsidP="001D3879"/>
        </w:tc>
      </w:tr>
      <w:tr w:rsidR="00D5525C" w:rsidRPr="00BE5104" w14:paraId="7B979582" w14:textId="77777777" w:rsidTr="001D3879">
        <w:tc>
          <w:tcPr>
            <w:tcW w:w="3116" w:type="dxa"/>
          </w:tcPr>
          <w:p w14:paraId="54715A04" w14:textId="77777777" w:rsidR="00D5525C" w:rsidRPr="00BE5104" w:rsidRDefault="00D5525C" w:rsidP="001D3879">
            <w:proofErr w:type="spellStart"/>
            <w:r w:rsidRPr="00BE5104">
              <w:t>Instr_F</w:t>
            </w:r>
            <w:r>
              <w:t>N</w:t>
            </w:r>
            <w:r w:rsidRPr="00BE5104">
              <w:t>ame</w:t>
            </w:r>
            <w:proofErr w:type="spellEnd"/>
          </w:p>
        </w:tc>
        <w:tc>
          <w:tcPr>
            <w:tcW w:w="3117" w:type="dxa"/>
          </w:tcPr>
          <w:p w14:paraId="1B972419" w14:textId="77777777" w:rsidR="00D5525C" w:rsidRPr="00BE5104" w:rsidRDefault="00D5525C" w:rsidP="001D3879">
            <w:r w:rsidRPr="00BE5104">
              <w:t>VARCHAR(20)</w:t>
            </w:r>
          </w:p>
        </w:tc>
        <w:tc>
          <w:tcPr>
            <w:tcW w:w="3117" w:type="dxa"/>
          </w:tcPr>
          <w:p w14:paraId="105081FE" w14:textId="77777777" w:rsidR="00D5525C" w:rsidRPr="00BE5104" w:rsidRDefault="00D5525C" w:rsidP="001D3879"/>
        </w:tc>
      </w:tr>
      <w:tr w:rsidR="00D5525C" w:rsidRPr="00BE5104" w14:paraId="1E8DA591" w14:textId="77777777" w:rsidTr="001D3879">
        <w:tc>
          <w:tcPr>
            <w:tcW w:w="3116" w:type="dxa"/>
          </w:tcPr>
          <w:p w14:paraId="014F8AD3" w14:textId="77777777" w:rsidR="00D5525C" w:rsidRPr="00BE5104" w:rsidRDefault="00D5525C" w:rsidP="001D3879">
            <w:proofErr w:type="spellStart"/>
            <w:r w:rsidRPr="00BE5104">
              <w:t>Instr_Zip</w:t>
            </w:r>
            <w:r>
              <w:t>C</w:t>
            </w:r>
            <w:r w:rsidRPr="00BE5104">
              <w:t>ode</w:t>
            </w:r>
            <w:proofErr w:type="spellEnd"/>
          </w:p>
        </w:tc>
        <w:tc>
          <w:tcPr>
            <w:tcW w:w="3117" w:type="dxa"/>
          </w:tcPr>
          <w:p w14:paraId="638D7806" w14:textId="77777777" w:rsidR="00D5525C" w:rsidRPr="00BE5104" w:rsidRDefault="00D5525C" w:rsidP="001D3879">
            <w:r w:rsidRPr="00BE5104">
              <w:t>VARCHAR(10)</w:t>
            </w:r>
          </w:p>
        </w:tc>
        <w:tc>
          <w:tcPr>
            <w:tcW w:w="3117" w:type="dxa"/>
          </w:tcPr>
          <w:p w14:paraId="454260F0" w14:textId="77777777" w:rsidR="00D5525C" w:rsidRPr="00BE5104" w:rsidRDefault="00D5525C" w:rsidP="001D3879"/>
        </w:tc>
      </w:tr>
    </w:tbl>
    <w:p w14:paraId="6A7AEEF4" w14:textId="77777777" w:rsidR="00D5525C" w:rsidRPr="00BE5104" w:rsidRDefault="00D5525C" w:rsidP="00D5525C">
      <w:pPr>
        <w:rPr>
          <w:b/>
          <w:u w:val="single"/>
        </w:rPr>
      </w:pPr>
    </w:p>
    <w:tbl>
      <w:tblPr>
        <w:tblStyle w:val="TableGrid"/>
        <w:tblW w:w="0" w:type="auto"/>
        <w:tblLook w:val="04A0" w:firstRow="1" w:lastRow="0" w:firstColumn="1" w:lastColumn="0" w:noHBand="0" w:noVBand="1"/>
      </w:tblPr>
      <w:tblGrid>
        <w:gridCol w:w="3116"/>
        <w:gridCol w:w="3117"/>
        <w:gridCol w:w="3117"/>
      </w:tblGrid>
      <w:tr w:rsidR="00D5525C" w:rsidRPr="00BE5104" w14:paraId="44BB2A4C" w14:textId="77777777" w:rsidTr="001D3879">
        <w:tc>
          <w:tcPr>
            <w:tcW w:w="9350" w:type="dxa"/>
            <w:gridSpan w:val="3"/>
          </w:tcPr>
          <w:p w14:paraId="092DFFCE" w14:textId="77777777" w:rsidR="00D5525C" w:rsidRPr="00BE5104" w:rsidRDefault="00D5525C" w:rsidP="001D3879">
            <w:pPr>
              <w:jc w:val="center"/>
            </w:pPr>
            <w:proofErr w:type="spellStart"/>
            <w:r>
              <w:t>Class_S</w:t>
            </w:r>
            <w:r w:rsidRPr="00BE5104">
              <w:t>ched</w:t>
            </w:r>
            <w:proofErr w:type="spellEnd"/>
          </w:p>
        </w:tc>
      </w:tr>
      <w:tr w:rsidR="00D5525C" w:rsidRPr="00BE5104" w14:paraId="134259C5" w14:textId="77777777" w:rsidTr="001D3879">
        <w:tc>
          <w:tcPr>
            <w:tcW w:w="3116" w:type="dxa"/>
          </w:tcPr>
          <w:p w14:paraId="5B5282BE" w14:textId="77777777" w:rsidR="00D5525C" w:rsidRPr="00BE5104" w:rsidRDefault="00D5525C" w:rsidP="001D3879">
            <w:proofErr w:type="spellStart"/>
            <w:r w:rsidRPr="00BE5104">
              <w:t>Sched_Num</w:t>
            </w:r>
            <w:proofErr w:type="spellEnd"/>
          </w:p>
        </w:tc>
        <w:tc>
          <w:tcPr>
            <w:tcW w:w="3117" w:type="dxa"/>
          </w:tcPr>
          <w:p w14:paraId="076EAAC3" w14:textId="77777777" w:rsidR="00D5525C" w:rsidRPr="00BE5104" w:rsidRDefault="00D5525C" w:rsidP="001D3879">
            <w:r w:rsidRPr="00BE5104">
              <w:t>INTEGER</w:t>
            </w:r>
          </w:p>
        </w:tc>
        <w:tc>
          <w:tcPr>
            <w:tcW w:w="3117" w:type="dxa"/>
          </w:tcPr>
          <w:p w14:paraId="3B99B85B" w14:textId="77777777" w:rsidR="00D5525C" w:rsidRPr="00BE5104" w:rsidRDefault="00D5525C" w:rsidP="001D3879">
            <w:r w:rsidRPr="00BE5104">
              <w:t>Not null - pk</w:t>
            </w:r>
          </w:p>
        </w:tc>
      </w:tr>
      <w:tr w:rsidR="00D5525C" w:rsidRPr="00BE5104" w14:paraId="58409732" w14:textId="77777777" w:rsidTr="001D3879">
        <w:tc>
          <w:tcPr>
            <w:tcW w:w="3116" w:type="dxa"/>
          </w:tcPr>
          <w:p w14:paraId="737AA4D1" w14:textId="77777777" w:rsidR="00D5525C" w:rsidRPr="00BE5104" w:rsidRDefault="00D5525C" w:rsidP="001D3879">
            <w:proofErr w:type="spellStart"/>
            <w:r w:rsidRPr="00BE5104">
              <w:t>Sched_Day</w:t>
            </w:r>
            <w:proofErr w:type="spellEnd"/>
          </w:p>
        </w:tc>
        <w:tc>
          <w:tcPr>
            <w:tcW w:w="3117" w:type="dxa"/>
          </w:tcPr>
          <w:p w14:paraId="4311E65A" w14:textId="77777777" w:rsidR="00D5525C" w:rsidRPr="00BE5104" w:rsidRDefault="00D5525C" w:rsidP="001D3879">
            <w:r w:rsidRPr="00BE5104">
              <w:t>VARCHAR(100)</w:t>
            </w:r>
          </w:p>
        </w:tc>
        <w:tc>
          <w:tcPr>
            <w:tcW w:w="3117" w:type="dxa"/>
          </w:tcPr>
          <w:p w14:paraId="20BEF16D" w14:textId="77777777" w:rsidR="00D5525C" w:rsidRPr="00BE5104" w:rsidRDefault="00D5525C" w:rsidP="001D3879"/>
        </w:tc>
      </w:tr>
      <w:tr w:rsidR="00D5525C" w:rsidRPr="00BE5104" w14:paraId="20BD17BF" w14:textId="77777777" w:rsidTr="001D3879">
        <w:tc>
          <w:tcPr>
            <w:tcW w:w="3116" w:type="dxa"/>
          </w:tcPr>
          <w:p w14:paraId="40F546A2" w14:textId="77777777" w:rsidR="00D5525C" w:rsidRPr="00BE5104" w:rsidRDefault="00D5525C" w:rsidP="001D3879">
            <w:proofErr w:type="spellStart"/>
            <w:r w:rsidRPr="00BE5104">
              <w:t>Sched_Time</w:t>
            </w:r>
            <w:proofErr w:type="spellEnd"/>
          </w:p>
        </w:tc>
        <w:tc>
          <w:tcPr>
            <w:tcW w:w="3117" w:type="dxa"/>
          </w:tcPr>
          <w:p w14:paraId="1CA39D27" w14:textId="77777777" w:rsidR="00D5525C" w:rsidRPr="00BE5104" w:rsidRDefault="00D5525C" w:rsidP="001D3879">
            <w:r w:rsidRPr="00BE5104">
              <w:t>VARCHAR(10)</w:t>
            </w:r>
          </w:p>
        </w:tc>
        <w:tc>
          <w:tcPr>
            <w:tcW w:w="3117" w:type="dxa"/>
          </w:tcPr>
          <w:p w14:paraId="4BD0B503" w14:textId="77777777" w:rsidR="00D5525C" w:rsidRPr="00BE5104" w:rsidRDefault="00D5525C" w:rsidP="001D3879"/>
        </w:tc>
      </w:tr>
      <w:tr w:rsidR="00D5525C" w:rsidRPr="00BE5104" w14:paraId="5455A557" w14:textId="77777777" w:rsidTr="001D3879">
        <w:tc>
          <w:tcPr>
            <w:tcW w:w="3116" w:type="dxa"/>
          </w:tcPr>
          <w:p w14:paraId="1144C432" w14:textId="77777777" w:rsidR="00D5525C" w:rsidRPr="00BE5104" w:rsidRDefault="00D5525C" w:rsidP="001D3879">
            <w:proofErr w:type="spellStart"/>
            <w:r w:rsidRPr="00BE5104">
              <w:t>Sched_Day_Off</w:t>
            </w:r>
            <w:proofErr w:type="spellEnd"/>
          </w:p>
        </w:tc>
        <w:tc>
          <w:tcPr>
            <w:tcW w:w="3117" w:type="dxa"/>
          </w:tcPr>
          <w:p w14:paraId="1627626C" w14:textId="77777777" w:rsidR="00D5525C" w:rsidRPr="00BE5104" w:rsidRDefault="00D5525C" w:rsidP="001D3879">
            <w:r w:rsidRPr="00BE5104">
              <w:t>VARCHAR(100)</w:t>
            </w:r>
          </w:p>
        </w:tc>
        <w:tc>
          <w:tcPr>
            <w:tcW w:w="3117" w:type="dxa"/>
          </w:tcPr>
          <w:p w14:paraId="7FF77BCF" w14:textId="77777777" w:rsidR="00D5525C" w:rsidRPr="00BE5104" w:rsidRDefault="00D5525C" w:rsidP="001D3879"/>
        </w:tc>
      </w:tr>
      <w:tr w:rsidR="00D5525C" w:rsidRPr="00BE5104" w14:paraId="30974EC5" w14:textId="77777777" w:rsidTr="001D3879">
        <w:tc>
          <w:tcPr>
            <w:tcW w:w="3116" w:type="dxa"/>
          </w:tcPr>
          <w:p w14:paraId="74B4DF3B" w14:textId="77777777" w:rsidR="00D5525C" w:rsidRPr="00BE5104" w:rsidRDefault="00D5525C" w:rsidP="001D3879">
            <w:proofErr w:type="spellStart"/>
            <w:r w:rsidRPr="00BE5104">
              <w:t>Sched_Notes</w:t>
            </w:r>
            <w:proofErr w:type="spellEnd"/>
          </w:p>
        </w:tc>
        <w:tc>
          <w:tcPr>
            <w:tcW w:w="3117" w:type="dxa"/>
          </w:tcPr>
          <w:p w14:paraId="59E4D876" w14:textId="77777777" w:rsidR="00D5525C" w:rsidRPr="00BE5104" w:rsidRDefault="00D5525C" w:rsidP="001D3879">
            <w:r w:rsidRPr="00BE5104">
              <w:t>VARCHAR(1000)</w:t>
            </w:r>
          </w:p>
        </w:tc>
        <w:tc>
          <w:tcPr>
            <w:tcW w:w="3117" w:type="dxa"/>
          </w:tcPr>
          <w:p w14:paraId="3B5114CA" w14:textId="77777777" w:rsidR="00D5525C" w:rsidRPr="00BE5104" w:rsidRDefault="00D5525C" w:rsidP="001D3879"/>
        </w:tc>
      </w:tr>
    </w:tbl>
    <w:p w14:paraId="37B596B0" w14:textId="77777777" w:rsidR="00D5525C" w:rsidRPr="00BE5104" w:rsidRDefault="00D5525C" w:rsidP="00D5525C">
      <w:pPr>
        <w:rPr>
          <w:b/>
          <w:u w:val="single"/>
        </w:rPr>
      </w:pPr>
    </w:p>
    <w:tbl>
      <w:tblPr>
        <w:tblStyle w:val="TableGrid"/>
        <w:tblW w:w="0" w:type="auto"/>
        <w:tblLook w:val="04A0" w:firstRow="1" w:lastRow="0" w:firstColumn="1" w:lastColumn="0" w:noHBand="0" w:noVBand="1"/>
      </w:tblPr>
      <w:tblGrid>
        <w:gridCol w:w="3116"/>
        <w:gridCol w:w="3117"/>
        <w:gridCol w:w="3117"/>
      </w:tblGrid>
      <w:tr w:rsidR="00D5525C" w:rsidRPr="00BE5104" w14:paraId="7E402C5B" w14:textId="77777777" w:rsidTr="001D3879">
        <w:tc>
          <w:tcPr>
            <w:tcW w:w="9350" w:type="dxa"/>
            <w:gridSpan w:val="3"/>
          </w:tcPr>
          <w:p w14:paraId="4C629D7A" w14:textId="77777777" w:rsidR="00D5525C" w:rsidRPr="00BE5104" w:rsidRDefault="00D5525C" w:rsidP="001D3879">
            <w:pPr>
              <w:jc w:val="center"/>
            </w:pPr>
            <w:proofErr w:type="spellStart"/>
            <w:r w:rsidRPr="00BE5104">
              <w:t>Instr_</w:t>
            </w:r>
            <w:r>
              <w:t>C</w:t>
            </w:r>
            <w:r w:rsidRPr="00BE5104">
              <w:t>lasses</w:t>
            </w:r>
            <w:proofErr w:type="spellEnd"/>
          </w:p>
        </w:tc>
      </w:tr>
      <w:tr w:rsidR="00D5525C" w:rsidRPr="00BE5104" w14:paraId="1C5233BB" w14:textId="77777777" w:rsidTr="001D3879">
        <w:tc>
          <w:tcPr>
            <w:tcW w:w="3116" w:type="dxa"/>
          </w:tcPr>
          <w:p w14:paraId="7EF2937E" w14:textId="5A4AB5FB" w:rsidR="00D5525C" w:rsidRPr="00BE5104" w:rsidRDefault="00D5525C" w:rsidP="001D3879">
            <w:proofErr w:type="spellStart"/>
            <w:r w:rsidRPr="00BE5104">
              <w:t>Instr_</w:t>
            </w:r>
            <w:r w:rsidR="00ED73E4">
              <w:t>ID</w:t>
            </w:r>
            <w:bookmarkStart w:id="6" w:name="_GoBack"/>
            <w:bookmarkEnd w:id="6"/>
            <w:proofErr w:type="spellEnd"/>
          </w:p>
        </w:tc>
        <w:tc>
          <w:tcPr>
            <w:tcW w:w="3117" w:type="dxa"/>
          </w:tcPr>
          <w:p w14:paraId="3B115377" w14:textId="77777777" w:rsidR="00D5525C" w:rsidRPr="00BE5104" w:rsidRDefault="00D5525C" w:rsidP="001D3879">
            <w:r w:rsidRPr="00BE5104">
              <w:t>INTEGER</w:t>
            </w:r>
          </w:p>
        </w:tc>
        <w:tc>
          <w:tcPr>
            <w:tcW w:w="3117" w:type="dxa"/>
          </w:tcPr>
          <w:p w14:paraId="22BBDE77" w14:textId="77777777" w:rsidR="00D5525C" w:rsidRPr="00BE5104" w:rsidRDefault="00D5525C" w:rsidP="001D3879">
            <w:r w:rsidRPr="00BE5104">
              <w:t>Not null – pk/</w:t>
            </w:r>
            <w:proofErr w:type="spellStart"/>
            <w:r w:rsidRPr="00BE5104">
              <w:t>fk</w:t>
            </w:r>
            <w:proofErr w:type="spellEnd"/>
          </w:p>
        </w:tc>
      </w:tr>
      <w:tr w:rsidR="00D5525C" w:rsidRPr="00BE5104" w14:paraId="356FA144" w14:textId="77777777" w:rsidTr="001D3879">
        <w:tc>
          <w:tcPr>
            <w:tcW w:w="3116" w:type="dxa"/>
          </w:tcPr>
          <w:p w14:paraId="18973EC3" w14:textId="77777777" w:rsidR="00D5525C" w:rsidRPr="00BE5104" w:rsidRDefault="00D5525C" w:rsidP="001D3879">
            <w:proofErr w:type="spellStart"/>
            <w:r w:rsidRPr="00BE5104">
              <w:t>Sched_Num</w:t>
            </w:r>
            <w:proofErr w:type="spellEnd"/>
          </w:p>
        </w:tc>
        <w:tc>
          <w:tcPr>
            <w:tcW w:w="3117" w:type="dxa"/>
          </w:tcPr>
          <w:p w14:paraId="7D4F90A8" w14:textId="77777777" w:rsidR="00D5525C" w:rsidRPr="00BE5104" w:rsidRDefault="00D5525C" w:rsidP="001D3879">
            <w:r w:rsidRPr="00BE5104">
              <w:t>INTEGER</w:t>
            </w:r>
          </w:p>
        </w:tc>
        <w:tc>
          <w:tcPr>
            <w:tcW w:w="3117" w:type="dxa"/>
          </w:tcPr>
          <w:p w14:paraId="706D8AB8" w14:textId="77777777" w:rsidR="00D5525C" w:rsidRPr="00BE5104" w:rsidRDefault="00D5525C" w:rsidP="001D3879">
            <w:r w:rsidRPr="00BE5104">
              <w:t>Not null – pk/</w:t>
            </w:r>
            <w:proofErr w:type="spellStart"/>
            <w:r w:rsidRPr="00BE5104">
              <w:t>fk</w:t>
            </w:r>
            <w:proofErr w:type="spellEnd"/>
          </w:p>
        </w:tc>
      </w:tr>
      <w:tr w:rsidR="00D5525C" w:rsidRPr="00BE5104" w14:paraId="274D2849" w14:textId="77777777" w:rsidTr="001D3879">
        <w:tc>
          <w:tcPr>
            <w:tcW w:w="3116" w:type="dxa"/>
          </w:tcPr>
          <w:p w14:paraId="168A8140" w14:textId="77777777" w:rsidR="00D5525C" w:rsidRPr="00BE5104" w:rsidRDefault="00D5525C" w:rsidP="001D3879">
            <w:proofErr w:type="spellStart"/>
            <w:r w:rsidRPr="00BE5104">
              <w:t>Course_Num</w:t>
            </w:r>
            <w:proofErr w:type="spellEnd"/>
          </w:p>
        </w:tc>
        <w:tc>
          <w:tcPr>
            <w:tcW w:w="3117" w:type="dxa"/>
          </w:tcPr>
          <w:p w14:paraId="5A8D3C08" w14:textId="77777777" w:rsidR="00D5525C" w:rsidRPr="00BE5104" w:rsidRDefault="00D5525C" w:rsidP="001D3879">
            <w:r w:rsidRPr="00BE5104">
              <w:t>INTEGER</w:t>
            </w:r>
          </w:p>
        </w:tc>
        <w:tc>
          <w:tcPr>
            <w:tcW w:w="3117" w:type="dxa"/>
          </w:tcPr>
          <w:p w14:paraId="7744D931" w14:textId="77777777" w:rsidR="00D5525C" w:rsidRPr="00BE5104" w:rsidRDefault="00D5525C" w:rsidP="001D3879">
            <w:r w:rsidRPr="00BE5104">
              <w:t xml:space="preserve">Not null - </w:t>
            </w:r>
            <w:proofErr w:type="spellStart"/>
            <w:r w:rsidRPr="00BE5104">
              <w:t>fk</w:t>
            </w:r>
            <w:proofErr w:type="spellEnd"/>
          </w:p>
        </w:tc>
      </w:tr>
      <w:tr w:rsidR="00D5525C" w:rsidRPr="00BE5104" w14:paraId="5A7C7344" w14:textId="77777777" w:rsidTr="001D3879">
        <w:tc>
          <w:tcPr>
            <w:tcW w:w="3116" w:type="dxa"/>
          </w:tcPr>
          <w:p w14:paraId="560F392E" w14:textId="77777777" w:rsidR="00D5525C" w:rsidRPr="00BE5104" w:rsidRDefault="00D5525C" w:rsidP="001D3879">
            <w:proofErr w:type="spellStart"/>
            <w:r w:rsidRPr="00BE5104">
              <w:t>Class_Notes</w:t>
            </w:r>
            <w:proofErr w:type="spellEnd"/>
          </w:p>
        </w:tc>
        <w:tc>
          <w:tcPr>
            <w:tcW w:w="3117" w:type="dxa"/>
          </w:tcPr>
          <w:p w14:paraId="2111908D" w14:textId="77777777" w:rsidR="00D5525C" w:rsidRPr="00BE5104" w:rsidRDefault="00D5525C" w:rsidP="001D3879">
            <w:r w:rsidRPr="00BE5104">
              <w:t>VARCHAR(1000)</w:t>
            </w:r>
          </w:p>
        </w:tc>
        <w:tc>
          <w:tcPr>
            <w:tcW w:w="3117" w:type="dxa"/>
          </w:tcPr>
          <w:p w14:paraId="39E327D9" w14:textId="77777777" w:rsidR="00D5525C" w:rsidRPr="00BE5104" w:rsidRDefault="00D5525C" w:rsidP="001D3879"/>
        </w:tc>
      </w:tr>
      <w:tr w:rsidR="00D5525C" w:rsidRPr="00BE5104" w14:paraId="090F1C89" w14:textId="77777777" w:rsidTr="001D3879">
        <w:tc>
          <w:tcPr>
            <w:tcW w:w="3116" w:type="dxa"/>
          </w:tcPr>
          <w:p w14:paraId="735EE3D2" w14:textId="77777777" w:rsidR="00D5525C" w:rsidRPr="00BE5104" w:rsidRDefault="00D5525C" w:rsidP="001D3879">
            <w:proofErr w:type="spellStart"/>
            <w:r w:rsidRPr="00BE5104">
              <w:t>Class_Room</w:t>
            </w:r>
            <w:proofErr w:type="spellEnd"/>
          </w:p>
        </w:tc>
        <w:tc>
          <w:tcPr>
            <w:tcW w:w="3117" w:type="dxa"/>
          </w:tcPr>
          <w:p w14:paraId="1A56F39D" w14:textId="77777777" w:rsidR="00D5525C" w:rsidRPr="00BE5104" w:rsidRDefault="00D5525C" w:rsidP="001D3879">
            <w:r w:rsidRPr="00BE5104">
              <w:t>VARCHAR(5)</w:t>
            </w:r>
          </w:p>
        </w:tc>
        <w:tc>
          <w:tcPr>
            <w:tcW w:w="3117" w:type="dxa"/>
          </w:tcPr>
          <w:p w14:paraId="14CC9F7C" w14:textId="77777777" w:rsidR="00D5525C" w:rsidRPr="00BE5104" w:rsidRDefault="00D5525C" w:rsidP="001D3879"/>
        </w:tc>
      </w:tr>
    </w:tbl>
    <w:p w14:paraId="23C667FF" w14:textId="0A2F963F" w:rsidR="00B750A3" w:rsidRDefault="00B750A3" w:rsidP="00D5525C">
      <w:pPr>
        <w:rPr>
          <w:b/>
          <w:u w:val="single"/>
        </w:rPr>
      </w:pPr>
    </w:p>
    <w:p w14:paraId="5EA3A090" w14:textId="77777777" w:rsidR="00B750A3" w:rsidRDefault="00B750A3">
      <w:pPr>
        <w:spacing w:after="160" w:line="259" w:lineRule="auto"/>
        <w:rPr>
          <w:b/>
          <w:u w:val="single"/>
        </w:rPr>
      </w:pPr>
      <w:r>
        <w:rPr>
          <w:b/>
          <w:u w:val="single"/>
        </w:rPr>
        <w:br w:type="page"/>
      </w:r>
    </w:p>
    <w:p w14:paraId="5069F8F2" w14:textId="0E6EFA7B" w:rsidR="00B750A3" w:rsidRDefault="00B750A3" w:rsidP="00B750A3">
      <w:pPr>
        <w:pStyle w:val="Heading1"/>
        <w:rPr>
          <w:lang w:val="en-US"/>
        </w:rPr>
      </w:pPr>
      <w:bookmarkStart w:id="7" w:name="_Toc434172467"/>
      <w:bookmarkStart w:id="8" w:name="_Toc435897077"/>
      <w:r>
        <w:rPr>
          <w:lang w:val="en-US"/>
        </w:rPr>
        <w:lastRenderedPageBreak/>
        <w:t>Data Definition</w:t>
      </w:r>
      <w:bookmarkEnd w:id="7"/>
      <w:bookmarkEnd w:id="8"/>
    </w:p>
    <w:p w14:paraId="30920582" w14:textId="282375B4" w:rsidR="005D5CFD" w:rsidRPr="005D5CFD" w:rsidRDefault="005D5CFD" w:rsidP="005D5CFD">
      <w:r w:rsidRPr="005D5CFD">
        <w:t>SET echo on</w:t>
      </w:r>
    </w:p>
    <w:p w14:paraId="6CEA2A2F" w14:textId="3E021544" w:rsidR="005D5CFD" w:rsidRPr="005D5CFD" w:rsidRDefault="005D5CFD" w:rsidP="005D5CFD">
      <w:r w:rsidRPr="005D5CFD">
        <w:t xml:space="preserve">SET </w:t>
      </w:r>
      <w:proofErr w:type="spellStart"/>
      <w:r w:rsidRPr="005D5CFD">
        <w:t>serveroutput</w:t>
      </w:r>
      <w:proofErr w:type="spellEnd"/>
      <w:r w:rsidRPr="005D5CFD">
        <w:t xml:space="preserve"> on</w:t>
      </w:r>
    </w:p>
    <w:p w14:paraId="6E6144BB" w14:textId="1547D57B" w:rsidR="005D5CFD" w:rsidRPr="005D5CFD" w:rsidRDefault="005D5CFD" w:rsidP="005D5CFD">
      <w:pPr>
        <w:rPr>
          <w:b/>
        </w:rPr>
      </w:pPr>
      <w:r w:rsidRPr="005D5CFD">
        <w:rPr>
          <w:b/>
        </w:rPr>
        <w:t>/* Drop tables, sequence, and other objects you create*/</w:t>
      </w:r>
    </w:p>
    <w:p w14:paraId="2496BD49" w14:textId="65F97D29" w:rsidR="005D5CFD" w:rsidRPr="005D5CFD" w:rsidRDefault="005D5CFD" w:rsidP="005D5CFD">
      <w:r w:rsidRPr="005D5CFD">
        <w:t xml:space="preserve">DROP TABLE </w:t>
      </w:r>
      <w:proofErr w:type="spellStart"/>
      <w:r w:rsidRPr="005D5CFD">
        <w:t>Instr_Classes</w:t>
      </w:r>
      <w:proofErr w:type="spellEnd"/>
      <w:r w:rsidRPr="005D5CFD">
        <w:t>;</w:t>
      </w:r>
    </w:p>
    <w:p w14:paraId="45E85D08" w14:textId="77777777" w:rsidR="005D5CFD" w:rsidRPr="005D5CFD" w:rsidRDefault="005D5CFD" w:rsidP="005D5CFD"/>
    <w:p w14:paraId="7E45C8A1" w14:textId="77777777" w:rsidR="005D5CFD" w:rsidRPr="005D5CFD" w:rsidRDefault="005D5CFD" w:rsidP="005D5CFD">
      <w:r w:rsidRPr="005D5CFD">
        <w:t>Table INSTR_CLASSES dropped.</w:t>
      </w:r>
    </w:p>
    <w:p w14:paraId="562EC8B1" w14:textId="77777777" w:rsidR="005D5CFD" w:rsidRPr="005D5CFD" w:rsidRDefault="005D5CFD" w:rsidP="005D5CFD"/>
    <w:p w14:paraId="5BD6000C" w14:textId="7C84E1FA" w:rsidR="005D5CFD" w:rsidRPr="005D5CFD" w:rsidRDefault="005D5CFD" w:rsidP="005D5CFD">
      <w:r w:rsidRPr="005D5CFD">
        <w:t xml:space="preserve">DROP TABLE </w:t>
      </w:r>
      <w:proofErr w:type="spellStart"/>
      <w:r w:rsidRPr="005D5CFD">
        <w:t>Instr_Info</w:t>
      </w:r>
      <w:proofErr w:type="spellEnd"/>
      <w:r w:rsidRPr="005D5CFD">
        <w:t>;</w:t>
      </w:r>
    </w:p>
    <w:p w14:paraId="3BCCACB8" w14:textId="77777777" w:rsidR="005D5CFD" w:rsidRPr="005D5CFD" w:rsidRDefault="005D5CFD" w:rsidP="005D5CFD"/>
    <w:p w14:paraId="360AD8F3" w14:textId="77777777" w:rsidR="005D5CFD" w:rsidRPr="005D5CFD" w:rsidRDefault="005D5CFD" w:rsidP="005D5CFD">
      <w:r w:rsidRPr="005D5CFD">
        <w:t>Table INSTR_INFO dropped.</w:t>
      </w:r>
    </w:p>
    <w:p w14:paraId="5931AE67" w14:textId="77777777" w:rsidR="005D5CFD" w:rsidRPr="005D5CFD" w:rsidRDefault="005D5CFD" w:rsidP="005D5CFD"/>
    <w:p w14:paraId="61FC943C" w14:textId="62651F98" w:rsidR="005D5CFD" w:rsidRPr="005D5CFD" w:rsidRDefault="005D5CFD" w:rsidP="005D5CFD">
      <w:r w:rsidRPr="005D5CFD">
        <w:t xml:space="preserve">DROP TABLE </w:t>
      </w:r>
      <w:proofErr w:type="spellStart"/>
      <w:r w:rsidRPr="005D5CFD">
        <w:t>Course_List</w:t>
      </w:r>
      <w:proofErr w:type="spellEnd"/>
      <w:r w:rsidRPr="005D5CFD">
        <w:t>;</w:t>
      </w:r>
    </w:p>
    <w:p w14:paraId="31CFB470" w14:textId="77777777" w:rsidR="005D5CFD" w:rsidRPr="005D5CFD" w:rsidRDefault="005D5CFD" w:rsidP="005D5CFD"/>
    <w:p w14:paraId="084A0315" w14:textId="77777777" w:rsidR="005D5CFD" w:rsidRPr="005D5CFD" w:rsidRDefault="005D5CFD" w:rsidP="005D5CFD">
      <w:r w:rsidRPr="005D5CFD">
        <w:t>Table COURSE_LIST dropped.</w:t>
      </w:r>
    </w:p>
    <w:p w14:paraId="1A6500AB" w14:textId="77777777" w:rsidR="005D5CFD" w:rsidRPr="005D5CFD" w:rsidRDefault="005D5CFD" w:rsidP="005D5CFD"/>
    <w:p w14:paraId="2FD750E7" w14:textId="293B36AF" w:rsidR="005D5CFD" w:rsidRPr="005D5CFD" w:rsidRDefault="005D5CFD" w:rsidP="005D5CFD">
      <w:r w:rsidRPr="005D5CFD">
        <w:t xml:space="preserve">DROP TABLE </w:t>
      </w:r>
      <w:proofErr w:type="spellStart"/>
      <w:r w:rsidRPr="005D5CFD">
        <w:t>Section_Info</w:t>
      </w:r>
      <w:proofErr w:type="spellEnd"/>
      <w:r w:rsidRPr="005D5CFD">
        <w:t>;</w:t>
      </w:r>
    </w:p>
    <w:p w14:paraId="72476AE8" w14:textId="77777777" w:rsidR="005D5CFD" w:rsidRPr="005D5CFD" w:rsidRDefault="005D5CFD" w:rsidP="005D5CFD"/>
    <w:p w14:paraId="38DD40F1" w14:textId="77777777" w:rsidR="005D5CFD" w:rsidRPr="005D5CFD" w:rsidRDefault="005D5CFD" w:rsidP="005D5CFD">
      <w:r w:rsidRPr="005D5CFD">
        <w:t>Table SECTION_INFO dropped.</w:t>
      </w:r>
    </w:p>
    <w:p w14:paraId="1B111E5E" w14:textId="77777777" w:rsidR="005D5CFD" w:rsidRPr="005D5CFD" w:rsidRDefault="005D5CFD" w:rsidP="005D5CFD"/>
    <w:p w14:paraId="7AC6B431" w14:textId="2BA830F4" w:rsidR="005D5CFD" w:rsidRPr="005D5CFD" w:rsidRDefault="005D5CFD" w:rsidP="005D5CFD">
      <w:r w:rsidRPr="005D5CFD">
        <w:t xml:space="preserve">DROP TABLE </w:t>
      </w:r>
      <w:proofErr w:type="spellStart"/>
      <w:r w:rsidRPr="005D5CFD">
        <w:t>Class_Sched</w:t>
      </w:r>
      <w:proofErr w:type="spellEnd"/>
      <w:r w:rsidRPr="005D5CFD">
        <w:t>;</w:t>
      </w:r>
    </w:p>
    <w:p w14:paraId="33FBB6E9" w14:textId="77777777" w:rsidR="005D5CFD" w:rsidRPr="005D5CFD" w:rsidRDefault="005D5CFD" w:rsidP="005D5CFD"/>
    <w:p w14:paraId="5AA4CCE7" w14:textId="77777777" w:rsidR="005D5CFD" w:rsidRPr="005D5CFD" w:rsidRDefault="005D5CFD" w:rsidP="005D5CFD">
      <w:r w:rsidRPr="005D5CFD">
        <w:t>Table CLASS_SCHED dropped.</w:t>
      </w:r>
    </w:p>
    <w:p w14:paraId="7F55A5F6" w14:textId="77777777" w:rsidR="005D5CFD" w:rsidRPr="005D5CFD" w:rsidRDefault="005D5CFD" w:rsidP="005D5CFD"/>
    <w:p w14:paraId="13CCCBBA" w14:textId="70689B32" w:rsidR="005D5CFD" w:rsidRPr="005D5CFD" w:rsidRDefault="005D5CFD" w:rsidP="005D5CFD">
      <w:r w:rsidRPr="005D5CFD">
        <w:t xml:space="preserve">DROP SEQUENCE </w:t>
      </w:r>
      <w:proofErr w:type="spellStart"/>
      <w:r w:rsidRPr="005D5CFD">
        <w:t>SectionNum_Seq</w:t>
      </w:r>
      <w:proofErr w:type="spellEnd"/>
      <w:r w:rsidRPr="005D5CFD">
        <w:t>;</w:t>
      </w:r>
    </w:p>
    <w:p w14:paraId="32B04DB4" w14:textId="77777777" w:rsidR="005D5CFD" w:rsidRPr="005D5CFD" w:rsidRDefault="005D5CFD" w:rsidP="005D5CFD"/>
    <w:p w14:paraId="30A1AF89" w14:textId="77777777" w:rsidR="005D5CFD" w:rsidRPr="005D5CFD" w:rsidRDefault="005D5CFD" w:rsidP="005D5CFD">
      <w:r w:rsidRPr="005D5CFD">
        <w:t>Sequence SECTIONNUM_SEQ dropped.</w:t>
      </w:r>
    </w:p>
    <w:p w14:paraId="45D7D6A3" w14:textId="77777777" w:rsidR="005D5CFD" w:rsidRPr="005D5CFD" w:rsidRDefault="005D5CFD" w:rsidP="005D5CFD"/>
    <w:p w14:paraId="04520A14" w14:textId="354C576C" w:rsidR="005D5CFD" w:rsidRPr="005D5CFD" w:rsidRDefault="005D5CFD" w:rsidP="005D5CFD">
      <w:r w:rsidRPr="005D5CFD">
        <w:t xml:space="preserve">DROP SEQUENCE </w:t>
      </w:r>
      <w:proofErr w:type="spellStart"/>
      <w:r w:rsidRPr="005D5CFD">
        <w:t>InstrNum_Seq</w:t>
      </w:r>
      <w:proofErr w:type="spellEnd"/>
      <w:r w:rsidRPr="005D5CFD">
        <w:t>;</w:t>
      </w:r>
    </w:p>
    <w:p w14:paraId="5A595317" w14:textId="77777777" w:rsidR="005D5CFD" w:rsidRPr="005D5CFD" w:rsidRDefault="005D5CFD" w:rsidP="005D5CFD"/>
    <w:p w14:paraId="2FD5918B" w14:textId="77777777" w:rsidR="005D5CFD" w:rsidRPr="005D5CFD" w:rsidRDefault="005D5CFD" w:rsidP="005D5CFD">
      <w:r w:rsidRPr="005D5CFD">
        <w:t>Sequence INSTRNUM_SEQ dropped.</w:t>
      </w:r>
    </w:p>
    <w:p w14:paraId="2F3D4276" w14:textId="77777777" w:rsidR="005D5CFD" w:rsidRPr="005D5CFD" w:rsidRDefault="005D5CFD" w:rsidP="005D5CFD"/>
    <w:p w14:paraId="5C2B6ED9" w14:textId="292C7155" w:rsidR="005D5CFD" w:rsidRPr="005D5CFD" w:rsidRDefault="005D5CFD" w:rsidP="005D5CFD">
      <w:r w:rsidRPr="005D5CFD">
        <w:t xml:space="preserve">DROP SEQUENCE </w:t>
      </w:r>
      <w:proofErr w:type="spellStart"/>
      <w:r w:rsidRPr="005D5CFD">
        <w:t>CourseNum_Seq</w:t>
      </w:r>
      <w:proofErr w:type="spellEnd"/>
      <w:r w:rsidRPr="005D5CFD">
        <w:t>;</w:t>
      </w:r>
    </w:p>
    <w:p w14:paraId="09486DB3" w14:textId="77777777" w:rsidR="005D5CFD" w:rsidRPr="005D5CFD" w:rsidRDefault="005D5CFD" w:rsidP="005D5CFD"/>
    <w:p w14:paraId="3AA530F6" w14:textId="77777777" w:rsidR="005D5CFD" w:rsidRPr="005D5CFD" w:rsidRDefault="005D5CFD" w:rsidP="005D5CFD">
      <w:r w:rsidRPr="005D5CFD">
        <w:t>Sequence COURSENUM_SEQ dropped.</w:t>
      </w:r>
    </w:p>
    <w:p w14:paraId="6E542B66" w14:textId="77777777" w:rsidR="005D5CFD" w:rsidRPr="005D5CFD" w:rsidRDefault="005D5CFD" w:rsidP="005D5CFD"/>
    <w:p w14:paraId="2E11E6AF" w14:textId="440E3309" w:rsidR="005D5CFD" w:rsidRPr="005D5CFD" w:rsidRDefault="005D5CFD" w:rsidP="005D5CFD">
      <w:r w:rsidRPr="005D5CFD">
        <w:t xml:space="preserve">DROP SEQUENCE </w:t>
      </w:r>
      <w:proofErr w:type="spellStart"/>
      <w:r w:rsidRPr="005D5CFD">
        <w:t>SchedNum_Seq</w:t>
      </w:r>
      <w:proofErr w:type="spellEnd"/>
      <w:r w:rsidRPr="005D5CFD">
        <w:t>;</w:t>
      </w:r>
    </w:p>
    <w:p w14:paraId="7FCBA083" w14:textId="77777777" w:rsidR="005D5CFD" w:rsidRPr="005D5CFD" w:rsidRDefault="005D5CFD" w:rsidP="005D5CFD"/>
    <w:p w14:paraId="41D9B2BB" w14:textId="77777777" w:rsidR="005D5CFD" w:rsidRPr="005D5CFD" w:rsidRDefault="005D5CFD" w:rsidP="005D5CFD">
      <w:r w:rsidRPr="005D5CFD">
        <w:t>Sequence SCHEDNUM_SEQ dropped.</w:t>
      </w:r>
    </w:p>
    <w:p w14:paraId="57AA9490" w14:textId="77777777" w:rsidR="005D5CFD" w:rsidRPr="005D5CFD" w:rsidRDefault="005D5CFD" w:rsidP="005D5CFD"/>
    <w:p w14:paraId="46122FFB" w14:textId="1D6DBBA3" w:rsidR="005D5CFD" w:rsidRPr="005D5CFD" w:rsidRDefault="005D5CFD" w:rsidP="005D5CFD">
      <w:pPr>
        <w:rPr>
          <w:b/>
        </w:rPr>
      </w:pPr>
      <w:r w:rsidRPr="005D5CFD">
        <w:rPr>
          <w:b/>
        </w:rPr>
        <w:t>/* Create 5 tables */</w:t>
      </w:r>
    </w:p>
    <w:p w14:paraId="42C77797" w14:textId="72ADC2F4" w:rsidR="005D5CFD" w:rsidRPr="005D5CFD" w:rsidRDefault="005D5CFD" w:rsidP="005D5CFD">
      <w:r w:rsidRPr="005D5CFD">
        <w:t xml:space="preserve">CREATE TABLE </w:t>
      </w:r>
      <w:proofErr w:type="spellStart"/>
      <w:r w:rsidRPr="005D5CFD">
        <w:t>Section_Info</w:t>
      </w:r>
      <w:proofErr w:type="spellEnd"/>
    </w:p>
    <w:p w14:paraId="7943B9AA" w14:textId="77777777" w:rsidR="005D5CFD" w:rsidRPr="005D5CFD" w:rsidRDefault="005D5CFD" w:rsidP="005D5CFD">
      <w:r w:rsidRPr="005D5CFD">
        <w:t>(</w:t>
      </w:r>
    </w:p>
    <w:p w14:paraId="3636987C" w14:textId="77777777" w:rsidR="005D5CFD" w:rsidRPr="005D5CFD" w:rsidRDefault="005D5CFD" w:rsidP="005D5CFD">
      <w:r w:rsidRPr="005D5CFD">
        <w:t xml:space="preserve">  </w:t>
      </w:r>
      <w:proofErr w:type="spellStart"/>
      <w:r w:rsidRPr="005D5CFD">
        <w:t>Section_Num</w:t>
      </w:r>
      <w:proofErr w:type="spellEnd"/>
      <w:r w:rsidRPr="005D5CFD">
        <w:tab/>
      </w:r>
      <w:r w:rsidRPr="005D5CFD">
        <w:tab/>
        <w:t>INTEGER         NOT NULL,</w:t>
      </w:r>
    </w:p>
    <w:p w14:paraId="67848BE9" w14:textId="77777777" w:rsidR="005D5CFD" w:rsidRPr="005D5CFD" w:rsidRDefault="005D5CFD" w:rsidP="005D5CFD">
      <w:r w:rsidRPr="005D5CFD">
        <w:t xml:space="preserve">  </w:t>
      </w:r>
      <w:proofErr w:type="spellStart"/>
      <w:r w:rsidRPr="005D5CFD">
        <w:t>Section_Name</w:t>
      </w:r>
      <w:proofErr w:type="spellEnd"/>
      <w:r w:rsidRPr="005D5CFD">
        <w:tab/>
        <w:t>VARCHAR (100),</w:t>
      </w:r>
      <w:r w:rsidRPr="005D5CFD">
        <w:tab/>
      </w:r>
    </w:p>
    <w:p w14:paraId="62F852B1" w14:textId="77777777" w:rsidR="005D5CFD" w:rsidRPr="005D5CFD" w:rsidRDefault="005D5CFD" w:rsidP="005D5CFD">
      <w:r w:rsidRPr="005D5CFD">
        <w:t xml:space="preserve">  </w:t>
      </w:r>
      <w:proofErr w:type="spellStart"/>
      <w:r w:rsidRPr="005D5CFD">
        <w:t>Section_Address</w:t>
      </w:r>
      <w:proofErr w:type="spellEnd"/>
      <w:r w:rsidRPr="005D5CFD">
        <w:tab/>
        <w:t>VARCHAR (100),</w:t>
      </w:r>
      <w:r w:rsidRPr="005D5CFD">
        <w:tab/>
      </w:r>
    </w:p>
    <w:p w14:paraId="6B894377" w14:textId="77777777" w:rsidR="005D5CFD" w:rsidRPr="005D5CFD" w:rsidRDefault="005D5CFD" w:rsidP="005D5CFD">
      <w:r w:rsidRPr="005D5CFD">
        <w:lastRenderedPageBreak/>
        <w:t xml:space="preserve">  </w:t>
      </w:r>
      <w:proofErr w:type="spellStart"/>
      <w:r w:rsidRPr="005D5CFD">
        <w:t>Section_FoS</w:t>
      </w:r>
      <w:proofErr w:type="spellEnd"/>
      <w:r w:rsidRPr="005D5CFD">
        <w:tab/>
      </w:r>
      <w:r w:rsidRPr="005D5CFD">
        <w:tab/>
        <w:t>VARCHAR (100),</w:t>
      </w:r>
      <w:r w:rsidRPr="005D5CFD">
        <w:tab/>
      </w:r>
    </w:p>
    <w:p w14:paraId="0BEE0D0B" w14:textId="77777777" w:rsidR="005D5CFD" w:rsidRPr="005D5CFD" w:rsidRDefault="005D5CFD" w:rsidP="005D5CFD">
      <w:r w:rsidRPr="005D5CFD">
        <w:t xml:space="preserve">  </w:t>
      </w:r>
      <w:proofErr w:type="spellStart"/>
      <w:r w:rsidRPr="005D5CFD">
        <w:t>Section_ZipCode</w:t>
      </w:r>
      <w:proofErr w:type="spellEnd"/>
      <w:r w:rsidRPr="005D5CFD">
        <w:tab/>
        <w:t>VARCHAR(10),</w:t>
      </w:r>
    </w:p>
    <w:p w14:paraId="4677062F" w14:textId="77777777" w:rsidR="005D5CFD" w:rsidRPr="005D5CFD" w:rsidRDefault="005D5CFD" w:rsidP="005D5CFD">
      <w:r w:rsidRPr="005D5CFD">
        <w:t xml:space="preserve">  CONSTRAINT    </w:t>
      </w:r>
      <w:proofErr w:type="spellStart"/>
      <w:r w:rsidRPr="005D5CFD">
        <w:t>pk_section</w:t>
      </w:r>
      <w:proofErr w:type="spellEnd"/>
      <w:r w:rsidRPr="005D5CFD">
        <w:t xml:space="preserve"> PRIMARY KEY (</w:t>
      </w:r>
      <w:proofErr w:type="spellStart"/>
      <w:r w:rsidRPr="005D5CFD">
        <w:t>Section_Num</w:t>
      </w:r>
      <w:proofErr w:type="spellEnd"/>
      <w:r w:rsidRPr="005D5CFD">
        <w:t>)</w:t>
      </w:r>
    </w:p>
    <w:p w14:paraId="5F3512D6" w14:textId="77777777" w:rsidR="005D5CFD" w:rsidRPr="005D5CFD" w:rsidRDefault="005D5CFD" w:rsidP="005D5CFD">
      <w:r w:rsidRPr="005D5CFD">
        <w:t>);</w:t>
      </w:r>
    </w:p>
    <w:p w14:paraId="12208CD0" w14:textId="77777777" w:rsidR="005D5CFD" w:rsidRPr="005D5CFD" w:rsidRDefault="005D5CFD" w:rsidP="005D5CFD"/>
    <w:p w14:paraId="05C6BEB7" w14:textId="77777777" w:rsidR="005D5CFD" w:rsidRPr="005D5CFD" w:rsidRDefault="005D5CFD" w:rsidP="005D5CFD">
      <w:r w:rsidRPr="005D5CFD">
        <w:t>Table SECTION_INFO created.</w:t>
      </w:r>
    </w:p>
    <w:p w14:paraId="348F19F8" w14:textId="77777777" w:rsidR="005D5CFD" w:rsidRPr="005D5CFD" w:rsidRDefault="005D5CFD" w:rsidP="005D5CFD"/>
    <w:p w14:paraId="70E40E5D" w14:textId="47641854" w:rsidR="005D5CFD" w:rsidRPr="005D5CFD" w:rsidRDefault="005D5CFD" w:rsidP="005D5CFD">
      <w:r w:rsidRPr="005D5CFD">
        <w:t xml:space="preserve">DESCRIBE </w:t>
      </w:r>
      <w:proofErr w:type="spellStart"/>
      <w:r w:rsidRPr="005D5CFD">
        <w:t>Section_Info</w:t>
      </w:r>
      <w:proofErr w:type="spellEnd"/>
      <w:r w:rsidRPr="005D5CFD">
        <w:t>;</w:t>
      </w:r>
    </w:p>
    <w:p w14:paraId="78080CBA" w14:textId="77777777" w:rsidR="005D5CFD" w:rsidRPr="005D5CFD" w:rsidRDefault="005D5CFD" w:rsidP="005D5CFD"/>
    <w:p w14:paraId="782441CF" w14:textId="637F1042" w:rsidR="00CA6492" w:rsidRDefault="00CA6492" w:rsidP="005D5CFD"/>
    <w:p w14:paraId="4933CE53" w14:textId="25A8F579" w:rsidR="00CA6492" w:rsidRDefault="008A69A4" w:rsidP="005D5CFD">
      <w:r>
        <w:pict w14:anchorId="77B39BCB">
          <v:shape id="_x0000_i1026" type="#_x0000_t75" style="width:208.5pt;height:92.25pt">
            <v:imagedata r:id="rId9" o:title="Section_Info_Created"/>
          </v:shape>
        </w:pict>
      </w:r>
    </w:p>
    <w:p w14:paraId="406CB6AE" w14:textId="77777777" w:rsidR="00CA6492" w:rsidRDefault="00CA6492" w:rsidP="005D5CFD"/>
    <w:p w14:paraId="3EE6376C" w14:textId="2BB9A301" w:rsidR="005D5CFD" w:rsidRPr="005D5CFD" w:rsidRDefault="005D5CFD" w:rsidP="005D5CFD">
      <w:r w:rsidRPr="005D5CFD">
        <w:t xml:space="preserve">CREATE TABLE </w:t>
      </w:r>
      <w:proofErr w:type="spellStart"/>
      <w:r w:rsidRPr="005D5CFD">
        <w:t>Instr_Info</w:t>
      </w:r>
      <w:proofErr w:type="spellEnd"/>
    </w:p>
    <w:p w14:paraId="20E8EEB9" w14:textId="77777777" w:rsidR="005D5CFD" w:rsidRPr="005D5CFD" w:rsidRDefault="005D5CFD" w:rsidP="005D5CFD">
      <w:r w:rsidRPr="005D5CFD">
        <w:t>(</w:t>
      </w:r>
    </w:p>
    <w:p w14:paraId="231AE36F" w14:textId="77777777" w:rsidR="005D5CFD" w:rsidRPr="005D5CFD" w:rsidRDefault="005D5CFD" w:rsidP="005D5CFD">
      <w:r w:rsidRPr="005D5CFD">
        <w:t xml:space="preserve">  </w:t>
      </w:r>
      <w:proofErr w:type="spellStart"/>
      <w:r w:rsidRPr="005D5CFD">
        <w:t>Instr_Num</w:t>
      </w:r>
      <w:proofErr w:type="spellEnd"/>
      <w:r w:rsidRPr="005D5CFD">
        <w:tab/>
      </w:r>
      <w:r w:rsidRPr="005D5CFD">
        <w:tab/>
        <w:t xml:space="preserve">    INTEGER         NOT NULL,</w:t>
      </w:r>
    </w:p>
    <w:p w14:paraId="5993E3F4" w14:textId="77777777" w:rsidR="005D5CFD" w:rsidRPr="005D5CFD" w:rsidRDefault="005D5CFD" w:rsidP="005D5CFD">
      <w:r w:rsidRPr="005D5CFD">
        <w:t xml:space="preserve">  </w:t>
      </w:r>
      <w:proofErr w:type="spellStart"/>
      <w:r w:rsidRPr="005D5CFD">
        <w:t>Instr_Address</w:t>
      </w:r>
      <w:proofErr w:type="spellEnd"/>
      <w:r w:rsidRPr="005D5CFD">
        <w:t xml:space="preserve">   VARCHAR (100),</w:t>
      </w:r>
    </w:p>
    <w:p w14:paraId="199CDE2F" w14:textId="77777777" w:rsidR="005D5CFD" w:rsidRPr="005D5CFD" w:rsidRDefault="005D5CFD" w:rsidP="005D5CFD">
      <w:r w:rsidRPr="005D5CFD">
        <w:t xml:space="preserve">  </w:t>
      </w:r>
      <w:proofErr w:type="spellStart"/>
      <w:r w:rsidRPr="005D5CFD">
        <w:t>Instr_PhoneNum</w:t>
      </w:r>
      <w:proofErr w:type="spellEnd"/>
      <w:r w:rsidRPr="005D5CFD">
        <w:t xml:space="preserve">  VARCHAR (20),</w:t>
      </w:r>
    </w:p>
    <w:p w14:paraId="3204830C" w14:textId="77777777" w:rsidR="005D5CFD" w:rsidRPr="005D5CFD" w:rsidRDefault="005D5CFD" w:rsidP="005D5CFD">
      <w:r w:rsidRPr="005D5CFD">
        <w:t xml:space="preserve">  </w:t>
      </w:r>
      <w:proofErr w:type="spellStart"/>
      <w:r w:rsidRPr="005D5CFD">
        <w:t>Section_Num</w:t>
      </w:r>
      <w:proofErr w:type="spellEnd"/>
      <w:r w:rsidRPr="005D5CFD">
        <w:t xml:space="preserve">     INTEGER         NOT NULL,</w:t>
      </w:r>
    </w:p>
    <w:p w14:paraId="72243242" w14:textId="77777777" w:rsidR="005D5CFD" w:rsidRPr="005D5CFD" w:rsidRDefault="005D5CFD" w:rsidP="005D5CFD">
      <w:r w:rsidRPr="005D5CFD">
        <w:t xml:space="preserve">  </w:t>
      </w:r>
      <w:proofErr w:type="spellStart"/>
      <w:r w:rsidRPr="005D5CFD">
        <w:t>Instr_LName</w:t>
      </w:r>
      <w:proofErr w:type="spellEnd"/>
      <w:r w:rsidRPr="005D5CFD">
        <w:t xml:space="preserve">     VARCHAR (20),</w:t>
      </w:r>
    </w:p>
    <w:p w14:paraId="71A8F214" w14:textId="77777777" w:rsidR="005D5CFD" w:rsidRPr="005D5CFD" w:rsidRDefault="005D5CFD" w:rsidP="005D5CFD">
      <w:r w:rsidRPr="005D5CFD">
        <w:t xml:space="preserve">  </w:t>
      </w:r>
      <w:proofErr w:type="spellStart"/>
      <w:r w:rsidRPr="005D5CFD">
        <w:t>Instr_FName</w:t>
      </w:r>
      <w:proofErr w:type="spellEnd"/>
      <w:r w:rsidRPr="005D5CFD">
        <w:t xml:space="preserve">     VARCHAR (20),</w:t>
      </w:r>
    </w:p>
    <w:p w14:paraId="795BDCE0" w14:textId="77777777" w:rsidR="005D5CFD" w:rsidRPr="005D5CFD" w:rsidRDefault="005D5CFD" w:rsidP="005D5CFD">
      <w:r w:rsidRPr="005D5CFD">
        <w:t xml:space="preserve">  </w:t>
      </w:r>
      <w:proofErr w:type="spellStart"/>
      <w:r w:rsidRPr="005D5CFD">
        <w:t>Instr_ZipCode</w:t>
      </w:r>
      <w:proofErr w:type="spellEnd"/>
      <w:r w:rsidRPr="005D5CFD">
        <w:t xml:space="preserve">   VARCHAR (10),</w:t>
      </w:r>
    </w:p>
    <w:p w14:paraId="54358811" w14:textId="77777777" w:rsidR="005D5CFD" w:rsidRPr="005D5CFD" w:rsidRDefault="005D5CFD" w:rsidP="005D5CFD">
      <w:r w:rsidRPr="005D5CFD">
        <w:t xml:space="preserve">  CONSTRAINT  </w:t>
      </w:r>
      <w:proofErr w:type="spellStart"/>
      <w:r w:rsidRPr="005D5CFD">
        <w:t>pk_Instr</w:t>
      </w:r>
      <w:proofErr w:type="spellEnd"/>
      <w:r w:rsidRPr="005D5CFD">
        <w:t xml:space="preserve"> PRIMARY KEY (</w:t>
      </w:r>
      <w:proofErr w:type="spellStart"/>
      <w:r w:rsidRPr="005D5CFD">
        <w:t>Instr_Num</w:t>
      </w:r>
      <w:proofErr w:type="spellEnd"/>
      <w:r w:rsidRPr="005D5CFD">
        <w:t>),</w:t>
      </w:r>
    </w:p>
    <w:p w14:paraId="24B1D669" w14:textId="77777777" w:rsidR="005D5CFD" w:rsidRPr="005D5CFD" w:rsidRDefault="005D5CFD" w:rsidP="005D5CFD">
      <w:r w:rsidRPr="005D5CFD">
        <w:t xml:space="preserve">  CONSTRAINT  </w:t>
      </w:r>
      <w:proofErr w:type="spellStart"/>
      <w:r w:rsidRPr="005D5CFD">
        <w:t>fk_Instr_Section</w:t>
      </w:r>
      <w:proofErr w:type="spellEnd"/>
      <w:r w:rsidRPr="005D5CFD">
        <w:t xml:space="preserve"> FOREIGN KEY (</w:t>
      </w:r>
      <w:proofErr w:type="spellStart"/>
      <w:r w:rsidRPr="005D5CFD">
        <w:t>Section_Num</w:t>
      </w:r>
      <w:proofErr w:type="spellEnd"/>
      <w:r w:rsidRPr="005D5CFD">
        <w:t xml:space="preserve">) </w:t>
      </w:r>
    </w:p>
    <w:p w14:paraId="557B32A4" w14:textId="77777777" w:rsidR="005D5CFD" w:rsidRPr="005D5CFD" w:rsidRDefault="005D5CFD" w:rsidP="005D5CFD">
      <w:r w:rsidRPr="005D5CFD">
        <w:t xml:space="preserve">    REFERENCES </w:t>
      </w:r>
      <w:proofErr w:type="spellStart"/>
      <w:r w:rsidRPr="005D5CFD">
        <w:t>Section_Info</w:t>
      </w:r>
      <w:proofErr w:type="spellEnd"/>
    </w:p>
    <w:p w14:paraId="725295C4" w14:textId="77777777" w:rsidR="005D5CFD" w:rsidRPr="005D5CFD" w:rsidRDefault="005D5CFD" w:rsidP="005D5CFD">
      <w:r w:rsidRPr="005D5CFD">
        <w:t>);</w:t>
      </w:r>
    </w:p>
    <w:p w14:paraId="65487863" w14:textId="77777777" w:rsidR="005D5CFD" w:rsidRPr="005D5CFD" w:rsidRDefault="005D5CFD" w:rsidP="005D5CFD"/>
    <w:p w14:paraId="283F554B" w14:textId="77777777" w:rsidR="005D5CFD" w:rsidRPr="005D5CFD" w:rsidRDefault="005D5CFD" w:rsidP="005D5CFD">
      <w:r w:rsidRPr="005D5CFD">
        <w:t>Table INSTR_INFO created.</w:t>
      </w:r>
    </w:p>
    <w:p w14:paraId="0CB35F3D" w14:textId="77777777" w:rsidR="007A58C5" w:rsidRDefault="007A58C5" w:rsidP="005D5CFD"/>
    <w:p w14:paraId="5D4BB03C" w14:textId="77777777" w:rsidR="007A58C5" w:rsidRDefault="007A58C5" w:rsidP="005D5CFD"/>
    <w:p w14:paraId="49BB77EF" w14:textId="5859674C" w:rsidR="005D5CFD" w:rsidRPr="005D5CFD" w:rsidRDefault="005D5CFD" w:rsidP="005D5CFD">
      <w:r w:rsidRPr="005D5CFD">
        <w:t xml:space="preserve">DESCRIBE </w:t>
      </w:r>
      <w:proofErr w:type="spellStart"/>
      <w:r w:rsidRPr="005D5CFD">
        <w:t>Instr_Info</w:t>
      </w:r>
      <w:proofErr w:type="spellEnd"/>
      <w:r w:rsidRPr="005D5CFD">
        <w:t>;</w:t>
      </w:r>
    </w:p>
    <w:p w14:paraId="778F73F0" w14:textId="63B62238" w:rsidR="007A58C5" w:rsidRDefault="007A58C5" w:rsidP="005D5CFD"/>
    <w:p w14:paraId="2F8FAAC6" w14:textId="7EC2F8BF" w:rsidR="007A58C5" w:rsidRDefault="008A69A4" w:rsidP="005D5CFD">
      <w:r>
        <w:pict w14:anchorId="18CDAD7A">
          <v:shape id="_x0000_i1027" type="#_x0000_t75" style="width:205.5pt;height:118.5pt">
            <v:imagedata r:id="rId10" o:title="Instr_Info_Created"/>
          </v:shape>
        </w:pict>
      </w:r>
    </w:p>
    <w:p w14:paraId="7A0A8BB3" w14:textId="77777777" w:rsidR="007A58C5" w:rsidRDefault="007A58C5" w:rsidP="005D5CFD"/>
    <w:p w14:paraId="450847E3" w14:textId="6D865B57" w:rsidR="005D5CFD" w:rsidRPr="005D5CFD" w:rsidRDefault="005D5CFD" w:rsidP="005D5CFD">
      <w:r w:rsidRPr="005D5CFD">
        <w:lastRenderedPageBreak/>
        <w:t xml:space="preserve">CREATE TABLE </w:t>
      </w:r>
      <w:proofErr w:type="spellStart"/>
      <w:r w:rsidRPr="005D5CFD">
        <w:t>Course_List</w:t>
      </w:r>
      <w:proofErr w:type="spellEnd"/>
    </w:p>
    <w:p w14:paraId="69BA960C" w14:textId="77777777" w:rsidR="005D5CFD" w:rsidRPr="005D5CFD" w:rsidRDefault="005D5CFD" w:rsidP="005D5CFD">
      <w:r w:rsidRPr="005D5CFD">
        <w:t>(</w:t>
      </w:r>
    </w:p>
    <w:p w14:paraId="361B283F" w14:textId="77777777" w:rsidR="005D5CFD" w:rsidRPr="005D5CFD" w:rsidRDefault="005D5CFD" w:rsidP="005D5CFD">
      <w:r w:rsidRPr="005D5CFD">
        <w:t xml:space="preserve">  </w:t>
      </w:r>
      <w:proofErr w:type="spellStart"/>
      <w:r w:rsidRPr="005D5CFD">
        <w:t>Course_Num</w:t>
      </w:r>
      <w:proofErr w:type="spellEnd"/>
      <w:r w:rsidRPr="005D5CFD">
        <w:t xml:space="preserve">            INTEGER         NOT NULL,</w:t>
      </w:r>
    </w:p>
    <w:p w14:paraId="4AE3C337" w14:textId="77777777" w:rsidR="005D5CFD" w:rsidRPr="005D5CFD" w:rsidRDefault="005D5CFD" w:rsidP="005D5CFD">
      <w:r w:rsidRPr="005D5CFD">
        <w:t xml:space="preserve">  </w:t>
      </w:r>
      <w:proofErr w:type="spellStart"/>
      <w:r w:rsidRPr="005D5CFD">
        <w:t>Course_Name</w:t>
      </w:r>
      <w:proofErr w:type="spellEnd"/>
      <w:r w:rsidRPr="005D5CFD">
        <w:t xml:space="preserve">           VARCHAR (100),</w:t>
      </w:r>
    </w:p>
    <w:p w14:paraId="1EC4F604" w14:textId="77777777" w:rsidR="005D5CFD" w:rsidRPr="005D5CFD" w:rsidRDefault="005D5CFD" w:rsidP="005D5CFD">
      <w:r w:rsidRPr="005D5CFD">
        <w:t xml:space="preserve">  </w:t>
      </w:r>
      <w:proofErr w:type="spellStart"/>
      <w:r w:rsidRPr="005D5CFD">
        <w:t>Course_Author_FName</w:t>
      </w:r>
      <w:proofErr w:type="spellEnd"/>
      <w:r w:rsidRPr="005D5CFD">
        <w:t xml:space="preserve">   VARCHAR (20),</w:t>
      </w:r>
    </w:p>
    <w:p w14:paraId="051EB38D" w14:textId="77777777" w:rsidR="005D5CFD" w:rsidRPr="005D5CFD" w:rsidRDefault="005D5CFD" w:rsidP="005D5CFD">
      <w:r w:rsidRPr="005D5CFD">
        <w:t xml:space="preserve">  </w:t>
      </w:r>
      <w:proofErr w:type="spellStart"/>
      <w:r w:rsidRPr="005D5CFD">
        <w:t>Course_Author_LName</w:t>
      </w:r>
      <w:proofErr w:type="spellEnd"/>
      <w:r w:rsidRPr="005D5CFD">
        <w:t xml:space="preserve">   VARCHAR(20),</w:t>
      </w:r>
    </w:p>
    <w:p w14:paraId="05DACF44" w14:textId="77777777" w:rsidR="005D5CFD" w:rsidRPr="005D5CFD" w:rsidRDefault="005D5CFD" w:rsidP="005D5CFD">
      <w:r w:rsidRPr="005D5CFD">
        <w:t xml:space="preserve">  </w:t>
      </w:r>
      <w:proofErr w:type="spellStart"/>
      <w:r w:rsidRPr="005D5CFD">
        <w:t>Course_Desc</w:t>
      </w:r>
      <w:proofErr w:type="spellEnd"/>
      <w:r w:rsidRPr="005D5CFD">
        <w:t xml:space="preserve">           VARCHAR (1000),</w:t>
      </w:r>
    </w:p>
    <w:p w14:paraId="364E092B" w14:textId="77777777" w:rsidR="005D5CFD" w:rsidRPr="005D5CFD" w:rsidRDefault="005D5CFD" w:rsidP="005D5CFD">
      <w:r w:rsidRPr="005D5CFD">
        <w:t xml:space="preserve">  </w:t>
      </w:r>
      <w:proofErr w:type="spellStart"/>
      <w:r w:rsidRPr="005D5CFD">
        <w:t>Course_Hours</w:t>
      </w:r>
      <w:proofErr w:type="spellEnd"/>
      <w:r w:rsidRPr="005D5CFD">
        <w:t xml:space="preserve">          INTEGER,</w:t>
      </w:r>
    </w:p>
    <w:p w14:paraId="6AC28990" w14:textId="77777777" w:rsidR="005D5CFD" w:rsidRPr="005D5CFD" w:rsidRDefault="005D5CFD" w:rsidP="005D5CFD">
      <w:r w:rsidRPr="005D5CFD">
        <w:t xml:space="preserve">  </w:t>
      </w:r>
      <w:proofErr w:type="spellStart"/>
      <w:r w:rsidRPr="005D5CFD">
        <w:t>Section_Num</w:t>
      </w:r>
      <w:proofErr w:type="spellEnd"/>
      <w:r w:rsidRPr="005D5CFD">
        <w:t xml:space="preserve">           INTEGER         NOT NULL,</w:t>
      </w:r>
    </w:p>
    <w:p w14:paraId="44245C70" w14:textId="77777777" w:rsidR="005D5CFD" w:rsidRPr="005D5CFD" w:rsidRDefault="005D5CFD" w:rsidP="005D5CFD">
      <w:r w:rsidRPr="005D5CFD">
        <w:t xml:space="preserve">  CONSTRAINT  </w:t>
      </w:r>
      <w:proofErr w:type="spellStart"/>
      <w:r w:rsidRPr="005D5CFD">
        <w:t>pk_Course</w:t>
      </w:r>
      <w:proofErr w:type="spellEnd"/>
      <w:r w:rsidRPr="005D5CFD">
        <w:t xml:space="preserve"> PRIMARY KEY (</w:t>
      </w:r>
      <w:proofErr w:type="spellStart"/>
      <w:r w:rsidRPr="005D5CFD">
        <w:t>Course_Num</w:t>
      </w:r>
      <w:proofErr w:type="spellEnd"/>
      <w:r w:rsidRPr="005D5CFD">
        <w:t>),</w:t>
      </w:r>
    </w:p>
    <w:p w14:paraId="41FB0995" w14:textId="77777777" w:rsidR="005D5CFD" w:rsidRPr="005D5CFD" w:rsidRDefault="005D5CFD" w:rsidP="005D5CFD">
      <w:r w:rsidRPr="005D5CFD">
        <w:t xml:space="preserve">  CONSTRAINT </w:t>
      </w:r>
      <w:proofErr w:type="spellStart"/>
      <w:r w:rsidRPr="005D5CFD">
        <w:t>fk_Course_Section</w:t>
      </w:r>
      <w:proofErr w:type="spellEnd"/>
      <w:r w:rsidRPr="005D5CFD">
        <w:t xml:space="preserve">  FOREIGN KEY (</w:t>
      </w:r>
      <w:proofErr w:type="spellStart"/>
      <w:r w:rsidRPr="005D5CFD">
        <w:t>Section_Num</w:t>
      </w:r>
      <w:proofErr w:type="spellEnd"/>
      <w:r w:rsidRPr="005D5CFD">
        <w:t>)</w:t>
      </w:r>
    </w:p>
    <w:p w14:paraId="56AB6B40" w14:textId="77777777" w:rsidR="005D5CFD" w:rsidRPr="005D5CFD" w:rsidRDefault="005D5CFD" w:rsidP="005D5CFD">
      <w:r w:rsidRPr="005D5CFD">
        <w:t xml:space="preserve">    REFERENCES </w:t>
      </w:r>
      <w:proofErr w:type="spellStart"/>
      <w:r w:rsidRPr="005D5CFD">
        <w:t>Section_Info</w:t>
      </w:r>
      <w:proofErr w:type="spellEnd"/>
    </w:p>
    <w:p w14:paraId="093E5317" w14:textId="77777777" w:rsidR="005D5CFD" w:rsidRPr="005D5CFD" w:rsidRDefault="005D5CFD" w:rsidP="005D5CFD"/>
    <w:p w14:paraId="37064EDB" w14:textId="77777777" w:rsidR="005D5CFD" w:rsidRPr="005D5CFD" w:rsidRDefault="005D5CFD" w:rsidP="005D5CFD">
      <w:r w:rsidRPr="005D5CFD">
        <w:t>);</w:t>
      </w:r>
    </w:p>
    <w:p w14:paraId="080BF590" w14:textId="77777777" w:rsidR="005D5CFD" w:rsidRPr="005D5CFD" w:rsidRDefault="005D5CFD" w:rsidP="005D5CFD"/>
    <w:p w14:paraId="4DD84C29" w14:textId="77777777" w:rsidR="005D5CFD" w:rsidRPr="005D5CFD" w:rsidRDefault="005D5CFD" w:rsidP="005D5CFD">
      <w:r w:rsidRPr="005D5CFD">
        <w:t>Table COURSE_LIST created.</w:t>
      </w:r>
    </w:p>
    <w:p w14:paraId="7DEE993B" w14:textId="77777777" w:rsidR="005D5CFD" w:rsidRPr="005D5CFD" w:rsidRDefault="005D5CFD" w:rsidP="005D5CFD"/>
    <w:p w14:paraId="4579728E" w14:textId="7ECDC482" w:rsidR="005D5CFD" w:rsidRPr="005D5CFD" w:rsidRDefault="005D5CFD" w:rsidP="005D5CFD">
      <w:r w:rsidRPr="005D5CFD">
        <w:t xml:space="preserve">DESCRIBE </w:t>
      </w:r>
      <w:proofErr w:type="spellStart"/>
      <w:r w:rsidRPr="005D5CFD">
        <w:t>Course_List</w:t>
      </w:r>
      <w:proofErr w:type="spellEnd"/>
      <w:r w:rsidRPr="005D5CFD">
        <w:t>;</w:t>
      </w:r>
    </w:p>
    <w:p w14:paraId="5F2C90D1" w14:textId="77777777" w:rsidR="005D5CFD" w:rsidRPr="005D5CFD" w:rsidRDefault="005D5CFD" w:rsidP="005D5CFD"/>
    <w:p w14:paraId="02211FE6" w14:textId="035FE0DD" w:rsidR="00450D4A" w:rsidRDefault="00450D4A" w:rsidP="005D5CFD">
      <w:r>
        <w:rPr>
          <w:noProof/>
        </w:rPr>
        <w:drawing>
          <wp:inline distT="0" distB="0" distL="0" distR="0" wp14:anchorId="104235CF" wp14:editId="57171087">
            <wp:extent cx="2905125" cy="1524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5125" cy="1524000"/>
                    </a:xfrm>
                    <a:prstGeom prst="rect">
                      <a:avLst/>
                    </a:prstGeom>
                  </pic:spPr>
                </pic:pic>
              </a:graphicData>
            </a:graphic>
          </wp:inline>
        </w:drawing>
      </w:r>
    </w:p>
    <w:p w14:paraId="7C4C4514" w14:textId="77777777" w:rsidR="00450D4A" w:rsidRDefault="00450D4A" w:rsidP="005D5CFD"/>
    <w:p w14:paraId="3ABD6477" w14:textId="0F0C1126" w:rsidR="005D5CFD" w:rsidRPr="005D5CFD" w:rsidRDefault="005D5CFD" w:rsidP="005D5CFD">
      <w:r w:rsidRPr="005D5CFD">
        <w:t xml:space="preserve">CREATE TABLE </w:t>
      </w:r>
      <w:proofErr w:type="spellStart"/>
      <w:r w:rsidRPr="005D5CFD">
        <w:t>Class_Sched</w:t>
      </w:r>
      <w:proofErr w:type="spellEnd"/>
    </w:p>
    <w:p w14:paraId="0EC3FA62" w14:textId="77777777" w:rsidR="005D5CFD" w:rsidRPr="005D5CFD" w:rsidRDefault="005D5CFD" w:rsidP="005D5CFD">
      <w:r w:rsidRPr="005D5CFD">
        <w:t>(</w:t>
      </w:r>
    </w:p>
    <w:p w14:paraId="0F692A37" w14:textId="77777777" w:rsidR="005D5CFD" w:rsidRPr="005D5CFD" w:rsidRDefault="005D5CFD" w:rsidP="005D5CFD">
      <w:r w:rsidRPr="005D5CFD">
        <w:t xml:space="preserve">  </w:t>
      </w:r>
      <w:proofErr w:type="spellStart"/>
      <w:r w:rsidRPr="005D5CFD">
        <w:t>Sched_Num</w:t>
      </w:r>
      <w:proofErr w:type="spellEnd"/>
      <w:r w:rsidRPr="005D5CFD">
        <w:t xml:space="preserve">       INTEGER       NOT NULL,</w:t>
      </w:r>
    </w:p>
    <w:p w14:paraId="508544B0" w14:textId="77777777" w:rsidR="005D5CFD" w:rsidRPr="005D5CFD" w:rsidRDefault="005D5CFD" w:rsidP="005D5CFD">
      <w:r w:rsidRPr="005D5CFD">
        <w:t xml:space="preserve">  </w:t>
      </w:r>
      <w:proofErr w:type="spellStart"/>
      <w:r w:rsidRPr="005D5CFD">
        <w:t>Sched_Day</w:t>
      </w:r>
      <w:proofErr w:type="spellEnd"/>
      <w:r w:rsidRPr="005D5CFD">
        <w:t xml:space="preserve">       VARCHAR (100),</w:t>
      </w:r>
    </w:p>
    <w:p w14:paraId="23A9036F" w14:textId="77777777" w:rsidR="005D5CFD" w:rsidRPr="005D5CFD" w:rsidRDefault="005D5CFD" w:rsidP="005D5CFD">
      <w:r w:rsidRPr="005D5CFD">
        <w:t xml:space="preserve">  </w:t>
      </w:r>
      <w:proofErr w:type="spellStart"/>
      <w:r w:rsidRPr="005D5CFD">
        <w:t>Sched_Time</w:t>
      </w:r>
      <w:proofErr w:type="spellEnd"/>
      <w:r w:rsidRPr="005D5CFD">
        <w:t xml:space="preserve">      VARCHAR (10),</w:t>
      </w:r>
    </w:p>
    <w:p w14:paraId="25F57797" w14:textId="77777777" w:rsidR="005D5CFD" w:rsidRPr="005D5CFD" w:rsidRDefault="005D5CFD" w:rsidP="005D5CFD">
      <w:r w:rsidRPr="005D5CFD">
        <w:t xml:space="preserve">  </w:t>
      </w:r>
      <w:proofErr w:type="spellStart"/>
      <w:r w:rsidRPr="005D5CFD">
        <w:t>Sched_Day_Off</w:t>
      </w:r>
      <w:proofErr w:type="spellEnd"/>
      <w:r w:rsidRPr="005D5CFD">
        <w:t xml:space="preserve">   VARCHAR (100),</w:t>
      </w:r>
    </w:p>
    <w:p w14:paraId="54F9B385" w14:textId="77777777" w:rsidR="005D5CFD" w:rsidRPr="005D5CFD" w:rsidRDefault="005D5CFD" w:rsidP="005D5CFD">
      <w:r w:rsidRPr="005D5CFD">
        <w:t xml:space="preserve">  </w:t>
      </w:r>
      <w:proofErr w:type="spellStart"/>
      <w:r w:rsidRPr="005D5CFD">
        <w:t>Sched_Notes</w:t>
      </w:r>
      <w:proofErr w:type="spellEnd"/>
      <w:r w:rsidRPr="005D5CFD">
        <w:t xml:space="preserve">     VARCHAR (1000),</w:t>
      </w:r>
    </w:p>
    <w:p w14:paraId="0A68E317" w14:textId="77777777" w:rsidR="005D5CFD" w:rsidRPr="005D5CFD" w:rsidRDefault="005D5CFD" w:rsidP="005D5CFD">
      <w:r w:rsidRPr="005D5CFD">
        <w:t xml:space="preserve">  CONSTRAINT  </w:t>
      </w:r>
      <w:proofErr w:type="spellStart"/>
      <w:r w:rsidRPr="005D5CFD">
        <w:t>pk_Schedule</w:t>
      </w:r>
      <w:proofErr w:type="spellEnd"/>
      <w:r w:rsidRPr="005D5CFD">
        <w:t xml:space="preserve"> PRIMARY KEY (</w:t>
      </w:r>
      <w:proofErr w:type="spellStart"/>
      <w:r w:rsidRPr="005D5CFD">
        <w:t>Sched_Num</w:t>
      </w:r>
      <w:proofErr w:type="spellEnd"/>
      <w:r w:rsidRPr="005D5CFD">
        <w:t>)</w:t>
      </w:r>
    </w:p>
    <w:p w14:paraId="74DCA0CD" w14:textId="77777777" w:rsidR="005D5CFD" w:rsidRPr="005D5CFD" w:rsidRDefault="005D5CFD" w:rsidP="005D5CFD">
      <w:r w:rsidRPr="005D5CFD">
        <w:t>);</w:t>
      </w:r>
    </w:p>
    <w:p w14:paraId="4F11C232" w14:textId="77777777" w:rsidR="005D5CFD" w:rsidRPr="005D5CFD" w:rsidRDefault="005D5CFD" w:rsidP="005D5CFD"/>
    <w:p w14:paraId="7753DD64" w14:textId="77777777" w:rsidR="005D5CFD" w:rsidRPr="005D5CFD" w:rsidRDefault="005D5CFD" w:rsidP="005D5CFD">
      <w:r w:rsidRPr="005D5CFD">
        <w:t>Table CLASS_SCHED created.</w:t>
      </w:r>
    </w:p>
    <w:p w14:paraId="67612E60" w14:textId="77777777" w:rsidR="005D5CFD" w:rsidRPr="005D5CFD" w:rsidRDefault="005D5CFD" w:rsidP="005D5CFD"/>
    <w:p w14:paraId="76FAED7A" w14:textId="77777777" w:rsidR="00450D4A" w:rsidRDefault="00450D4A" w:rsidP="005D5CFD"/>
    <w:p w14:paraId="15CCCA3A" w14:textId="77777777" w:rsidR="00450D4A" w:rsidRDefault="00450D4A" w:rsidP="005D5CFD"/>
    <w:p w14:paraId="6C76D5C1" w14:textId="77777777" w:rsidR="00450D4A" w:rsidRDefault="00450D4A" w:rsidP="005D5CFD"/>
    <w:p w14:paraId="25F34048" w14:textId="77777777" w:rsidR="00450D4A" w:rsidRDefault="00450D4A" w:rsidP="005D5CFD"/>
    <w:p w14:paraId="7FF5C4AC" w14:textId="77777777" w:rsidR="00450D4A" w:rsidRDefault="00450D4A" w:rsidP="005D5CFD"/>
    <w:p w14:paraId="1286F55F" w14:textId="77777777" w:rsidR="00450D4A" w:rsidRDefault="00450D4A" w:rsidP="005D5CFD"/>
    <w:p w14:paraId="163D0C31" w14:textId="13754B0C" w:rsidR="005D5CFD" w:rsidRPr="005D5CFD" w:rsidRDefault="005D5CFD" w:rsidP="005D5CFD">
      <w:r w:rsidRPr="005D5CFD">
        <w:lastRenderedPageBreak/>
        <w:t xml:space="preserve">DESCRIBE </w:t>
      </w:r>
      <w:proofErr w:type="spellStart"/>
      <w:r w:rsidRPr="005D5CFD">
        <w:t>Class_Sched</w:t>
      </w:r>
      <w:proofErr w:type="spellEnd"/>
      <w:r w:rsidRPr="005D5CFD">
        <w:t>;</w:t>
      </w:r>
    </w:p>
    <w:p w14:paraId="3F097C2F" w14:textId="77777777" w:rsidR="005D5CFD" w:rsidRDefault="005D5CFD" w:rsidP="005D5CFD"/>
    <w:p w14:paraId="601D2C29" w14:textId="11AE37D7" w:rsidR="00450D4A" w:rsidRPr="005D5CFD" w:rsidRDefault="00450D4A" w:rsidP="005D5CFD">
      <w:r>
        <w:rPr>
          <w:noProof/>
        </w:rPr>
        <w:drawing>
          <wp:inline distT="0" distB="0" distL="0" distR="0" wp14:anchorId="63A0F364" wp14:editId="30A63DB0">
            <wp:extent cx="2533650" cy="1181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3650" cy="1181100"/>
                    </a:xfrm>
                    <a:prstGeom prst="rect">
                      <a:avLst/>
                    </a:prstGeom>
                  </pic:spPr>
                </pic:pic>
              </a:graphicData>
            </a:graphic>
          </wp:inline>
        </w:drawing>
      </w:r>
    </w:p>
    <w:p w14:paraId="5E81C768" w14:textId="77777777" w:rsidR="00450D4A" w:rsidRDefault="00450D4A" w:rsidP="005D5CFD"/>
    <w:p w14:paraId="169EB214" w14:textId="5A44D6EE" w:rsidR="005D5CFD" w:rsidRPr="005D5CFD" w:rsidRDefault="005D5CFD" w:rsidP="005D5CFD">
      <w:r w:rsidRPr="005D5CFD">
        <w:t xml:space="preserve">CREATE TABLE </w:t>
      </w:r>
      <w:proofErr w:type="spellStart"/>
      <w:r w:rsidRPr="005D5CFD">
        <w:t>Instr_Classes</w:t>
      </w:r>
      <w:proofErr w:type="spellEnd"/>
    </w:p>
    <w:p w14:paraId="612271B8" w14:textId="77777777" w:rsidR="005D5CFD" w:rsidRPr="005D5CFD" w:rsidRDefault="005D5CFD" w:rsidP="005D5CFD">
      <w:r w:rsidRPr="005D5CFD">
        <w:t>(</w:t>
      </w:r>
    </w:p>
    <w:p w14:paraId="0171927D" w14:textId="77777777" w:rsidR="005D5CFD" w:rsidRPr="005D5CFD" w:rsidRDefault="005D5CFD" w:rsidP="005D5CFD"/>
    <w:p w14:paraId="7D0D7570" w14:textId="77777777" w:rsidR="005D5CFD" w:rsidRPr="005D5CFD" w:rsidRDefault="005D5CFD" w:rsidP="005D5CFD">
      <w:r w:rsidRPr="005D5CFD">
        <w:t xml:space="preserve">  </w:t>
      </w:r>
      <w:proofErr w:type="spellStart"/>
      <w:r w:rsidRPr="005D5CFD">
        <w:t>Instr_Num</w:t>
      </w:r>
      <w:proofErr w:type="spellEnd"/>
      <w:r w:rsidRPr="005D5CFD">
        <w:t xml:space="preserve">       INTEGER         NOT NULL,</w:t>
      </w:r>
    </w:p>
    <w:p w14:paraId="085F3417" w14:textId="77777777" w:rsidR="005D5CFD" w:rsidRPr="005D5CFD" w:rsidRDefault="005D5CFD" w:rsidP="005D5CFD">
      <w:r w:rsidRPr="005D5CFD">
        <w:t xml:space="preserve">  </w:t>
      </w:r>
      <w:proofErr w:type="spellStart"/>
      <w:r w:rsidRPr="005D5CFD">
        <w:t>Sched_Num</w:t>
      </w:r>
      <w:proofErr w:type="spellEnd"/>
      <w:r w:rsidRPr="005D5CFD">
        <w:t xml:space="preserve">       INTEGER         NOT NULL,</w:t>
      </w:r>
    </w:p>
    <w:p w14:paraId="475E12AC" w14:textId="77777777" w:rsidR="005D5CFD" w:rsidRPr="005D5CFD" w:rsidRDefault="005D5CFD" w:rsidP="005D5CFD">
      <w:r w:rsidRPr="005D5CFD">
        <w:t xml:space="preserve">  </w:t>
      </w:r>
      <w:proofErr w:type="spellStart"/>
      <w:r w:rsidRPr="005D5CFD">
        <w:t>Course_Num</w:t>
      </w:r>
      <w:proofErr w:type="spellEnd"/>
      <w:r w:rsidRPr="005D5CFD">
        <w:t xml:space="preserve">      INTEGER         NOT NULL,</w:t>
      </w:r>
    </w:p>
    <w:p w14:paraId="7EFF32C9" w14:textId="77777777" w:rsidR="005D5CFD" w:rsidRPr="005D5CFD" w:rsidRDefault="005D5CFD" w:rsidP="005D5CFD">
      <w:r w:rsidRPr="005D5CFD">
        <w:t xml:space="preserve">  </w:t>
      </w:r>
      <w:proofErr w:type="spellStart"/>
      <w:r w:rsidRPr="005D5CFD">
        <w:t>Class_Notes</w:t>
      </w:r>
      <w:proofErr w:type="spellEnd"/>
      <w:r w:rsidRPr="005D5CFD">
        <w:t xml:space="preserve">     VARCHAR (1000),</w:t>
      </w:r>
    </w:p>
    <w:p w14:paraId="1F4C5536" w14:textId="77777777" w:rsidR="005D5CFD" w:rsidRPr="005D5CFD" w:rsidRDefault="005D5CFD" w:rsidP="005D5CFD">
      <w:r w:rsidRPr="005D5CFD">
        <w:t xml:space="preserve">  </w:t>
      </w:r>
      <w:proofErr w:type="spellStart"/>
      <w:r w:rsidRPr="005D5CFD">
        <w:t>Class_Room</w:t>
      </w:r>
      <w:proofErr w:type="spellEnd"/>
      <w:r w:rsidRPr="005D5CFD">
        <w:t xml:space="preserve">      VARCHAR (5),</w:t>
      </w:r>
    </w:p>
    <w:p w14:paraId="4E6DCCC3" w14:textId="77777777" w:rsidR="005D5CFD" w:rsidRPr="005D5CFD" w:rsidRDefault="005D5CFD" w:rsidP="005D5CFD">
      <w:r w:rsidRPr="005D5CFD">
        <w:t xml:space="preserve">  CONSTRAINT </w:t>
      </w:r>
      <w:proofErr w:type="spellStart"/>
      <w:r w:rsidRPr="005D5CFD">
        <w:t>pk_Class</w:t>
      </w:r>
      <w:proofErr w:type="spellEnd"/>
      <w:r w:rsidRPr="005D5CFD">
        <w:t xml:space="preserve">  PRIMARY KEY (</w:t>
      </w:r>
      <w:proofErr w:type="spellStart"/>
      <w:r w:rsidRPr="005D5CFD">
        <w:t>Instr_Num</w:t>
      </w:r>
      <w:proofErr w:type="spellEnd"/>
      <w:r w:rsidRPr="005D5CFD">
        <w:t xml:space="preserve">, </w:t>
      </w:r>
      <w:proofErr w:type="spellStart"/>
      <w:r w:rsidRPr="005D5CFD">
        <w:t>Sched_Num</w:t>
      </w:r>
      <w:proofErr w:type="spellEnd"/>
      <w:r w:rsidRPr="005D5CFD">
        <w:t>),</w:t>
      </w:r>
    </w:p>
    <w:p w14:paraId="65552E01" w14:textId="77777777" w:rsidR="005D5CFD" w:rsidRPr="005D5CFD" w:rsidRDefault="005D5CFD" w:rsidP="005D5CFD">
      <w:r w:rsidRPr="005D5CFD">
        <w:t xml:space="preserve">  CONSTRAINT </w:t>
      </w:r>
      <w:proofErr w:type="spellStart"/>
      <w:r w:rsidRPr="005D5CFD">
        <w:t>fk_Instr</w:t>
      </w:r>
      <w:proofErr w:type="spellEnd"/>
      <w:r w:rsidRPr="005D5CFD">
        <w:t xml:space="preserve">  FOREIGN KEY (</w:t>
      </w:r>
      <w:proofErr w:type="spellStart"/>
      <w:r w:rsidRPr="005D5CFD">
        <w:t>Instr_Num</w:t>
      </w:r>
      <w:proofErr w:type="spellEnd"/>
      <w:r w:rsidRPr="005D5CFD">
        <w:t>)</w:t>
      </w:r>
    </w:p>
    <w:p w14:paraId="0FD2BC0D" w14:textId="77777777" w:rsidR="005D5CFD" w:rsidRPr="005D5CFD" w:rsidRDefault="005D5CFD" w:rsidP="005D5CFD">
      <w:r w:rsidRPr="005D5CFD">
        <w:t xml:space="preserve">    REFERENCES </w:t>
      </w:r>
      <w:proofErr w:type="spellStart"/>
      <w:r w:rsidRPr="005D5CFD">
        <w:t>Instr_Info</w:t>
      </w:r>
      <w:proofErr w:type="spellEnd"/>
    </w:p>
    <w:p w14:paraId="2284F07A" w14:textId="77777777" w:rsidR="005D5CFD" w:rsidRPr="005D5CFD" w:rsidRDefault="005D5CFD" w:rsidP="005D5CFD">
      <w:r w:rsidRPr="005D5CFD">
        <w:t xml:space="preserve">    ON DELETE CASCADE,</w:t>
      </w:r>
    </w:p>
    <w:p w14:paraId="610A432C" w14:textId="77777777" w:rsidR="005D5CFD" w:rsidRPr="005D5CFD" w:rsidRDefault="005D5CFD" w:rsidP="005D5CFD">
      <w:r w:rsidRPr="005D5CFD">
        <w:t xml:space="preserve">  CONSTRAINT </w:t>
      </w:r>
      <w:proofErr w:type="spellStart"/>
      <w:r w:rsidRPr="005D5CFD">
        <w:t>fk_Sched</w:t>
      </w:r>
      <w:proofErr w:type="spellEnd"/>
      <w:r w:rsidRPr="005D5CFD">
        <w:t xml:space="preserve">  FOREIGN KEY (</w:t>
      </w:r>
      <w:proofErr w:type="spellStart"/>
      <w:r w:rsidRPr="005D5CFD">
        <w:t>Sched_Num</w:t>
      </w:r>
      <w:proofErr w:type="spellEnd"/>
      <w:r w:rsidRPr="005D5CFD">
        <w:t>)</w:t>
      </w:r>
    </w:p>
    <w:p w14:paraId="61BFDA6E" w14:textId="77777777" w:rsidR="005D5CFD" w:rsidRPr="005D5CFD" w:rsidRDefault="005D5CFD" w:rsidP="005D5CFD">
      <w:r w:rsidRPr="005D5CFD">
        <w:t xml:space="preserve">    REFERENCES </w:t>
      </w:r>
      <w:proofErr w:type="spellStart"/>
      <w:r w:rsidRPr="005D5CFD">
        <w:t>Class_Sched</w:t>
      </w:r>
      <w:proofErr w:type="spellEnd"/>
    </w:p>
    <w:p w14:paraId="182B99EF" w14:textId="77777777" w:rsidR="005D5CFD" w:rsidRPr="005D5CFD" w:rsidRDefault="005D5CFD" w:rsidP="005D5CFD">
      <w:r w:rsidRPr="005D5CFD">
        <w:t xml:space="preserve">    ON DELETE CASCADE,</w:t>
      </w:r>
    </w:p>
    <w:p w14:paraId="5BBD35D9" w14:textId="77777777" w:rsidR="005D5CFD" w:rsidRPr="005D5CFD" w:rsidRDefault="005D5CFD" w:rsidP="005D5CFD">
      <w:r w:rsidRPr="005D5CFD">
        <w:t xml:space="preserve">  CONSTRAINT </w:t>
      </w:r>
      <w:proofErr w:type="spellStart"/>
      <w:r w:rsidRPr="005D5CFD">
        <w:t>fk_Course</w:t>
      </w:r>
      <w:proofErr w:type="spellEnd"/>
      <w:r w:rsidRPr="005D5CFD">
        <w:t xml:space="preserve"> FOREIGN KEY (</w:t>
      </w:r>
      <w:proofErr w:type="spellStart"/>
      <w:r w:rsidRPr="005D5CFD">
        <w:t>Course_Num</w:t>
      </w:r>
      <w:proofErr w:type="spellEnd"/>
      <w:r w:rsidRPr="005D5CFD">
        <w:t>)</w:t>
      </w:r>
    </w:p>
    <w:p w14:paraId="04C79F60" w14:textId="77777777" w:rsidR="005D5CFD" w:rsidRPr="005D5CFD" w:rsidRDefault="005D5CFD" w:rsidP="005D5CFD">
      <w:r w:rsidRPr="005D5CFD">
        <w:t xml:space="preserve">    REFERENCES </w:t>
      </w:r>
      <w:proofErr w:type="spellStart"/>
      <w:r w:rsidRPr="005D5CFD">
        <w:t>Course_List</w:t>
      </w:r>
      <w:proofErr w:type="spellEnd"/>
    </w:p>
    <w:p w14:paraId="7939DBAC" w14:textId="77777777" w:rsidR="005D5CFD" w:rsidRPr="005D5CFD" w:rsidRDefault="005D5CFD" w:rsidP="005D5CFD">
      <w:r w:rsidRPr="005D5CFD">
        <w:t xml:space="preserve">    ON DELETE CASCADE</w:t>
      </w:r>
    </w:p>
    <w:p w14:paraId="3BAD3F5C" w14:textId="77777777" w:rsidR="005D5CFD" w:rsidRPr="005D5CFD" w:rsidRDefault="005D5CFD" w:rsidP="005D5CFD">
      <w:r w:rsidRPr="005D5CFD">
        <w:t>);</w:t>
      </w:r>
    </w:p>
    <w:p w14:paraId="0064793A" w14:textId="77777777" w:rsidR="005D5CFD" w:rsidRPr="005D5CFD" w:rsidRDefault="005D5CFD" w:rsidP="005D5CFD"/>
    <w:p w14:paraId="298B6084" w14:textId="77777777" w:rsidR="005D5CFD" w:rsidRPr="005D5CFD" w:rsidRDefault="005D5CFD" w:rsidP="005D5CFD">
      <w:r w:rsidRPr="005D5CFD">
        <w:t>Table INSTR_CLASSES created.</w:t>
      </w:r>
    </w:p>
    <w:p w14:paraId="63027581" w14:textId="77777777" w:rsidR="005D5CFD" w:rsidRPr="005D5CFD" w:rsidRDefault="005D5CFD" w:rsidP="005D5CFD"/>
    <w:p w14:paraId="7062BE03" w14:textId="2D9FE40C" w:rsidR="005D5CFD" w:rsidRPr="005D5CFD" w:rsidRDefault="005D5CFD" w:rsidP="005D5CFD">
      <w:r w:rsidRPr="005D5CFD">
        <w:t xml:space="preserve">DESCRIBE </w:t>
      </w:r>
      <w:proofErr w:type="spellStart"/>
      <w:r w:rsidRPr="005D5CFD">
        <w:t>Instr_Classes</w:t>
      </w:r>
      <w:proofErr w:type="spellEnd"/>
      <w:r w:rsidRPr="005D5CFD">
        <w:t>;</w:t>
      </w:r>
    </w:p>
    <w:p w14:paraId="1720655D" w14:textId="77777777" w:rsidR="005D5CFD" w:rsidRPr="005D5CFD" w:rsidRDefault="005D5CFD" w:rsidP="005D5CFD"/>
    <w:p w14:paraId="1A673195" w14:textId="5E976DDE" w:rsidR="00450D4A" w:rsidRDefault="00450D4A" w:rsidP="005D5CFD">
      <w:r>
        <w:rPr>
          <w:noProof/>
        </w:rPr>
        <w:drawing>
          <wp:inline distT="0" distB="0" distL="0" distR="0" wp14:anchorId="725EB875" wp14:editId="36D76667">
            <wp:extent cx="2505075" cy="1209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05075" cy="1209675"/>
                    </a:xfrm>
                    <a:prstGeom prst="rect">
                      <a:avLst/>
                    </a:prstGeom>
                  </pic:spPr>
                </pic:pic>
              </a:graphicData>
            </a:graphic>
          </wp:inline>
        </w:drawing>
      </w:r>
    </w:p>
    <w:p w14:paraId="23E016E9" w14:textId="77777777" w:rsidR="00450D4A" w:rsidRDefault="00450D4A" w:rsidP="005D5CFD"/>
    <w:p w14:paraId="1A6A3B5F" w14:textId="644AFC96" w:rsidR="005D5CFD" w:rsidRPr="00860A60" w:rsidRDefault="005D5CFD" w:rsidP="005D5CFD">
      <w:pPr>
        <w:rPr>
          <w:b/>
        </w:rPr>
      </w:pPr>
      <w:r w:rsidRPr="00860A60">
        <w:rPr>
          <w:b/>
        </w:rPr>
        <w:t>/* Create indexes on foreign keys*/</w:t>
      </w:r>
    </w:p>
    <w:p w14:paraId="78746581" w14:textId="7F416AE0" w:rsidR="005D5CFD" w:rsidRPr="005D5CFD" w:rsidRDefault="005D5CFD" w:rsidP="005D5CFD">
      <w:r w:rsidRPr="005D5CFD">
        <w:t xml:space="preserve">CREATE INDEX </w:t>
      </w:r>
      <w:proofErr w:type="spellStart"/>
      <w:r w:rsidRPr="005D5CFD">
        <w:t>fk_Course_List</w:t>
      </w:r>
      <w:proofErr w:type="spellEnd"/>
      <w:r w:rsidRPr="005D5CFD">
        <w:t xml:space="preserve"> on </w:t>
      </w:r>
      <w:proofErr w:type="spellStart"/>
      <w:r w:rsidRPr="005D5CFD">
        <w:t>Course_List</w:t>
      </w:r>
      <w:proofErr w:type="spellEnd"/>
      <w:r w:rsidRPr="005D5CFD">
        <w:t>(</w:t>
      </w:r>
      <w:proofErr w:type="spellStart"/>
      <w:r w:rsidRPr="005D5CFD">
        <w:t>Section_Num</w:t>
      </w:r>
      <w:proofErr w:type="spellEnd"/>
      <w:r w:rsidRPr="005D5CFD">
        <w:t>);</w:t>
      </w:r>
    </w:p>
    <w:p w14:paraId="2466F655" w14:textId="77777777" w:rsidR="005D5CFD" w:rsidRPr="005D5CFD" w:rsidRDefault="005D5CFD" w:rsidP="005D5CFD"/>
    <w:p w14:paraId="1D04E715" w14:textId="77777777" w:rsidR="005D5CFD" w:rsidRPr="005D5CFD" w:rsidRDefault="005D5CFD" w:rsidP="005D5CFD">
      <w:r w:rsidRPr="005D5CFD">
        <w:t>Index FK_COURSE_LIST created.</w:t>
      </w:r>
    </w:p>
    <w:p w14:paraId="6021E00D" w14:textId="77777777" w:rsidR="005D5CFD" w:rsidRPr="005D5CFD" w:rsidRDefault="005D5CFD" w:rsidP="005D5CFD"/>
    <w:p w14:paraId="0E9D413F" w14:textId="2530E75A" w:rsidR="005D5CFD" w:rsidRPr="005D5CFD" w:rsidRDefault="005D5CFD" w:rsidP="005D5CFD">
      <w:r w:rsidRPr="005D5CFD">
        <w:lastRenderedPageBreak/>
        <w:t xml:space="preserve">CREATE INDEX </w:t>
      </w:r>
      <w:proofErr w:type="spellStart"/>
      <w:r w:rsidRPr="005D5CFD">
        <w:t>fk_Instr</w:t>
      </w:r>
      <w:proofErr w:type="spellEnd"/>
      <w:r w:rsidRPr="005D5CFD">
        <w:t xml:space="preserve"> on </w:t>
      </w:r>
      <w:proofErr w:type="spellStart"/>
      <w:r w:rsidRPr="005D5CFD">
        <w:t>Instr_Info</w:t>
      </w:r>
      <w:proofErr w:type="spellEnd"/>
      <w:r w:rsidRPr="005D5CFD">
        <w:t>(</w:t>
      </w:r>
      <w:proofErr w:type="spellStart"/>
      <w:r w:rsidRPr="005D5CFD">
        <w:t>Section_Num</w:t>
      </w:r>
      <w:proofErr w:type="spellEnd"/>
      <w:r w:rsidRPr="005D5CFD">
        <w:t>);</w:t>
      </w:r>
    </w:p>
    <w:p w14:paraId="41DCBE4A" w14:textId="77777777" w:rsidR="005D5CFD" w:rsidRPr="005D5CFD" w:rsidRDefault="005D5CFD" w:rsidP="005D5CFD"/>
    <w:p w14:paraId="4C7D03C2" w14:textId="77777777" w:rsidR="005D5CFD" w:rsidRPr="005D5CFD" w:rsidRDefault="005D5CFD" w:rsidP="005D5CFD">
      <w:r w:rsidRPr="005D5CFD">
        <w:t>Index FK_INSTR created.</w:t>
      </w:r>
    </w:p>
    <w:p w14:paraId="73061260" w14:textId="77777777" w:rsidR="005D5CFD" w:rsidRPr="005D5CFD" w:rsidRDefault="005D5CFD" w:rsidP="005D5CFD"/>
    <w:p w14:paraId="4AFBD21A" w14:textId="60831E91" w:rsidR="005D5CFD" w:rsidRPr="005D5CFD" w:rsidRDefault="005D5CFD" w:rsidP="005D5CFD">
      <w:r w:rsidRPr="005D5CFD">
        <w:t xml:space="preserve">CREATE INDEX </w:t>
      </w:r>
      <w:proofErr w:type="spellStart"/>
      <w:r w:rsidRPr="005D5CFD">
        <w:t>fk_InstrClass</w:t>
      </w:r>
      <w:proofErr w:type="spellEnd"/>
      <w:r w:rsidRPr="005D5CFD">
        <w:t xml:space="preserve"> on </w:t>
      </w:r>
      <w:proofErr w:type="spellStart"/>
      <w:r w:rsidRPr="005D5CFD">
        <w:t>Instr_Classes</w:t>
      </w:r>
      <w:proofErr w:type="spellEnd"/>
      <w:r w:rsidRPr="005D5CFD">
        <w:t>(</w:t>
      </w:r>
      <w:proofErr w:type="spellStart"/>
      <w:r w:rsidRPr="005D5CFD">
        <w:t>Instr_Num</w:t>
      </w:r>
      <w:proofErr w:type="spellEnd"/>
      <w:r w:rsidRPr="005D5CFD">
        <w:t>);</w:t>
      </w:r>
    </w:p>
    <w:p w14:paraId="39B81892" w14:textId="77777777" w:rsidR="005D5CFD" w:rsidRPr="005D5CFD" w:rsidRDefault="005D5CFD" w:rsidP="005D5CFD"/>
    <w:p w14:paraId="66936CCF" w14:textId="77777777" w:rsidR="005D5CFD" w:rsidRPr="005D5CFD" w:rsidRDefault="005D5CFD" w:rsidP="005D5CFD">
      <w:r w:rsidRPr="005D5CFD">
        <w:t>Index FK_INSTRCLASS created.</w:t>
      </w:r>
    </w:p>
    <w:p w14:paraId="40C21DE3" w14:textId="77777777" w:rsidR="005D5CFD" w:rsidRPr="005D5CFD" w:rsidRDefault="005D5CFD" w:rsidP="005D5CFD"/>
    <w:p w14:paraId="72015B63" w14:textId="78D6189E" w:rsidR="005D5CFD" w:rsidRPr="005D5CFD" w:rsidRDefault="005D5CFD" w:rsidP="005D5CFD">
      <w:r w:rsidRPr="005D5CFD">
        <w:t xml:space="preserve">CREATE INDEX </w:t>
      </w:r>
      <w:proofErr w:type="spellStart"/>
      <w:r w:rsidRPr="005D5CFD">
        <w:t>fk_ClassSched</w:t>
      </w:r>
      <w:proofErr w:type="spellEnd"/>
      <w:r w:rsidRPr="005D5CFD">
        <w:t xml:space="preserve"> on </w:t>
      </w:r>
      <w:proofErr w:type="spellStart"/>
      <w:r w:rsidRPr="005D5CFD">
        <w:t>Instr_Classes</w:t>
      </w:r>
      <w:proofErr w:type="spellEnd"/>
      <w:r w:rsidRPr="005D5CFD">
        <w:t>(</w:t>
      </w:r>
      <w:proofErr w:type="spellStart"/>
      <w:r w:rsidRPr="005D5CFD">
        <w:t>Sched_Num</w:t>
      </w:r>
      <w:proofErr w:type="spellEnd"/>
      <w:r w:rsidRPr="005D5CFD">
        <w:t>);</w:t>
      </w:r>
    </w:p>
    <w:p w14:paraId="391BE192" w14:textId="77777777" w:rsidR="005D5CFD" w:rsidRPr="005D5CFD" w:rsidRDefault="005D5CFD" w:rsidP="005D5CFD"/>
    <w:p w14:paraId="7DA97A92" w14:textId="77777777" w:rsidR="005D5CFD" w:rsidRPr="005D5CFD" w:rsidRDefault="005D5CFD" w:rsidP="005D5CFD">
      <w:r w:rsidRPr="005D5CFD">
        <w:t>Index FK_CLASSSCHED created.</w:t>
      </w:r>
    </w:p>
    <w:p w14:paraId="69D03FC1" w14:textId="77777777" w:rsidR="005D5CFD" w:rsidRPr="005D5CFD" w:rsidRDefault="005D5CFD" w:rsidP="005D5CFD"/>
    <w:p w14:paraId="752AADBF" w14:textId="072EE164" w:rsidR="005D5CFD" w:rsidRPr="005D5CFD" w:rsidRDefault="005D5CFD" w:rsidP="005D5CFD">
      <w:r w:rsidRPr="005D5CFD">
        <w:t xml:space="preserve">CREATE INDEX </w:t>
      </w:r>
      <w:proofErr w:type="spellStart"/>
      <w:r w:rsidRPr="005D5CFD">
        <w:t>fk_CourseClass</w:t>
      </w:r>
      <w:proofErr w:type="spellEnd"/>
      <w:r w:rsidRPr="005D5CFD">
        <w:t xml:space="preserve"> on </w:t>
      </w:r>
      <w:proofErr w:type="spellStart"/>
      <w:r w:rsidRPr="005D5CFD">
        <w:t>Instr_Classes</w:t>
      </w:r>
      <w:proofErr w:type="spellEnd"/>
      <w:r w:rsidRPr="005D5CFD">
        <w:t>(</w:t>
      </w:r>
      <w:proofErr w:type="spellStart"/>
      <w:r w:rsidRPr="005D5CFD">
        <w:t>Course_Num</w:t>
      </w:r>
      <w:proofErr w:type="spellEnd"/>
      <w:r w:rsidRPr="005D5CFD">
        <w:t>);</w:t>
      </w:r>
    </w:p>
    <w:p w14:paraId="0158620A" w14:textId="77777777" w:rsidR="005D5CFD" w:rsidRPr="005D5CFD" w:rsidRDefault="005D5CFD" w:rsidP="005D5CFD"/>
    <w:p w14:paraId="36B5D19B" w14:textId="77777777" w:rsidR="005D5CFD" w:rsidRPr="005D5CFD" w:rsidRDefault="005D5CFD" w:rsidP="005D5CFD">
      <w:r w:rsidRPr="005D5CFD">
        <w:t>Index FK_COURSECLASS created.</w:t>
      </w:r>
    </w:p>
    <w:p w14:paraId="7836F515" w14:textId="77777777" w:rsidR="005D5CFD" w:rsidRPr="005D5CFD" w:rsidRDefault="005D5CFD" w:rsidP="005D5CFD"/>
    <w:p w14:paraId="6F6520C2" w14:textId="20C8EA17" w:rsidR="005D5CFD" w:rsidRDefault="005D5CFD" w:rsidP="005D5CFD">
      <w:pPr>
        <w:rPr>
          <w:b/>
        </w:rPr>
      </w:pPr>
      <w:r w:rsidRPr="00860A60">
        <w:rPr>
          <w:b/>
        </w:rPr>
        <w:t>/* Create 2 views */</w:t>
      </w:r>
    </w:p>
    <w:p w14:paraId="28D85437" w14:textId="4B275036" w:rsidR="00F977A9" w:rsidRPr="00860A60" w:rsidRDefault="00F977A9" w:rsidP="005D5CFD">
      <w:pPr>
        <w:rPr>
          <w:b/>
        </w:rPr>
      </w:pPr>
      <w:r w:rsidRPr="00F977A9">
        <w:rPr>
          <w:b/>
        </w:rPr>
        <w:t>/*This view shows all classes Instructor 1 is teaching on Schedule 1 */</w:t>
      </w:r>
    </w:p>
    <w:p w14:paraId="15A6B5AE" w14:textId="66CD25A5" w:rsidR="005D5CFD" w:rsidRPr="005D5CFD" w:rsidRDefault="005D5CFD" w:rsidP="005D5CFD">
      <w:r w:rsidRPr="005D5CFD">
        <w:t xml:space="preserve">CREATE OR REPLACE VIEW </w:t>
      </w:r>
      <w:proofErr w:type="spellStart"/>
      <w:r w:rsidRPr="005D5CFD">
        <w:t>Instr_Teaching</w:t>
      </w:r>
      <w:r w:rsidR="00450D4A">
        <w:t>_View</w:t>
      </w:r>
      <w:proofErr w:type="spellEnd"/>
      <w:r w:rsidRPr="005D5CFD">
        <w:t xml:space="preserve"> AS</w:t>
      </w:r>
    </w:p>
    <w:p w14:paraId="379489C9" w14:textId="77777777" w:rsidR="005D5CFD" w:rsidRPr="005D5CFD" w:rsidRDefault="005D5CFD" w:rsidP="005D5CFD">
      <w:r w:rsidRPr="005D5CFD">
        <w:t xml:space="preserve">  SELECT * from </w:t>
      </w:r>
      <w:proofErr w:type="spellStart"/>
      <w:r w:rsidRPr="005D5CFD">
        <w:t>Instr_Classes</w:t>
      </w:r>
      <w:proofErr w:type="spellEnd"/>
    </w:p>
    <w:p w14:paraId="5876B8FD" w14:textId="77777777" w:rsidR="005D5CFD" w:rsidRPr="005D5CFD" w:rsidRDefault="005D5CFD" w:rsidP="005D5CFD">
      <w:r w:rsidRPr="005D5CFD">
        <w:t xml:space="preserve">  WHERE </w:t>
      </w:r>
      <w:proofErr w:type="spellStart"/>
      <w:r w:rsidRPr="005D5CFD">
        <w:t>Instr_Num</w:t>
      </w:r>
      <w:proofErr w:type="spellEnd"/>
      <w:r w:rsidRPr="005D5CFD">
        <w:t xml:space="preserve"> ='1' AND </w:t>
      </w:r>
      <w:proofErr w:type="spellStart"/>
      <w:r w:rsidRPr="005D5CFD">
        <w:t>Sched_Num</w:t>
      </w:r>
      <w:proofErr w:type="spellEnd"/>
      <w:r w:rsidRPr="005D5CFD">
        <w:t xml:space="preserve"> ='1';</w:t>
      </w:r>
    </w:p>
    <w:p w14:paraId="5DA39B00" w14:textId="77777777" w:rsidR="005D5CFD" w:rsidRPr="005D5CFD" w:rsidRDefault="005D5CFD" w:rsidP="005D5CFD"/>
    <w:p w14:paraId="687E27B7" w14:textId="3FE11C34" w:rsidR="005D5CFD" w:rsidRDefault="005D5CFD" w:rsidP="005D5CFD">
      <w:r w:rsidRPr="005D5CFD">
        <w:t>View INSTR_TEACHING</w:t>
      </w:r>
      <w:r w:rsidR="00450D4A">
        <w:t>_VIEW</w:t>
      </w:r>
      <w:r w:rsidRPr="005D5CFD">
        <w:t xml:space="preserve"> created.</w:t>
      </w:r>
    </w:p>
    <w:p w14:paraId="5DDB4489" w14:textId="77777777" w:rsidR="00450D4A" w:rsidRDefault="00450D4A" w:rsidP="005D5CFD"/>
    <w:p w14:paraId="3F92BF87" w14:textId="517D0D19" w:rsidR="00450D4A" w:rsidRDefault="00450D4A" w:rsidP="005D5CFD">
      <w:r w:rsidRPr="00450D4A">
        <w:t xml:space="preserve">DESCRIBE </w:t>
      </w:r>
      <w:proofErr w:type="spellStart"/>
      <w:r w:rsidRPr="00450D4A">
        <w:t>Instr_Teaching_View</w:t>
      </w:r>
      <w:proofErr w:type="spellEnd"/>
      <w:r w:rsidRPr="00450D4A">
        <w:t>;</w:t>
      </w:r>
    </w:p>
    <w:p w14:paraId="68A30829" w14:textId="77777777" w:rsidR="00450D4A" w:rsidRPr="005D5CFD" w:rsidRDefault="00450D4A" w:rsidP="005D5CFD"/>
    <w:p w14:paraId="4AC673B8" w14:textId="2C32C763" w:rsidR="005D5CFD" w:rsidRDefault="00450D4A" w:rsidP="005D5CFD">
      <w:r>
        <w:rPr>
          <w:noProof/>
        </w:rPr>
        <w:drawing>
          <wp:inline distT="0" distB="0" distL="0" distR="0" wp14:anchorId="1C36FC60" wp14:editId="047CA919">
            <wp:extent cx="24003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00300" cy="1143000"/>
                    </a:xfrm>
                    <a:prstGeom prst="rect">
                      <a:avLst/>
                    </a:prstGeom>
                  </pic:spPr>
                </pic:pic>
              </a:graphicData>
            </a:graphic>
          </wp:inline>
        </w:drawing>
      </w:r>
    </w:p>
    <w:p w14:paraId="28FC2618" w14:textId="77777777" w:rsidR="00F977A9" w:rsidRDefault="00F977A9" w:rsidP="005D5CFD"/>
    <w:p w14:paraId="7C74E99B" w14:textId="6569DACF" w:rsidR="00450D4A" w:rsidRPr="00F977A9" w:rsidRDefault="00F977A9" w:rsidP="005D5CFD">
      <w:pPr>
        <w:rPr>
          <w:b/>
        </w:rPr>
      </w:pPr>
      <w:r w:rsidRPr="00F977A9">
        <w:rPr>
          <w:b/>
        </w:rPr>
        <w:t>/*This view will show which section each Instructor belongs to*/</w:t>
      </w:r>
    </w:p>
    <w:p w14:paraId="3A522453" w14:textId="4B990EE9" w:rsidR="005D5CFD" w:rsidRPr="005D5CFD" w:rsidRDefault="005D5CFD" w:rsidP="005D5CFD">
      <w:r w:rsidRPr="005D5CFD">
        <w:t xml:space="preserve">CREATE OR REPLACE VIEW </w:t>
      </w:r>
      <w:proofErr w:type="spellStart"/>
      <w:r w:rsidRPr="005D5CFD">
        <w:t>Section_Instructors</w:t>
      </w:r>
      <w:r w:rsidR="00450D4A">
        <w:t>_View</w:t>
      </w:r>
      <w:proofErr w:type="spellEnd"/>
      <w:r w:rsidRPr="005D5CFD">
        <w:t xml:space="preserve"> AS</w:t>
      </w:r>
    </w:p>
    <w:p w14:paraId="7C484CC1" w14:textId="77777777" w:rsidR="005D5CFD" w:rsidRPr="005D5CFD" w:rsidRDefault="005D5CFD" w:rsidP="005D5CFD">
      <w:r w:rsidRPr="005D5CFD">
        <w:t xml:space="preserve">SELECT </w:t>
      </w:r>
      <w:proofErr w:type="spellStart"/>
      <w:r w:rsidRPr="005D5CFD">
        <w:t>section_num</w:t>
      </w:r>
      <w:proofErr w:type="spellEnd"/>
      <w:r w:rsidRPr="005D5CFD">
        <w:t xml:space="preserve">, </w:t>
      </w:r>
      <w:proofErr w:type="spellStart"/>
      <w:r w:rsidRPr="005D5CFD">
        <w:t>s.section_name</w:t>
      </w:r>
      <w:proofErr w:type="spellEnd"/>
      <w:r w:rsidRPr="005D5CFD">
        <w:t xml:space="preserve">, </w:t>
      </w:r>
      <w:proofErr w:type="spellStart"/>
      <w:r w:rsidRPr="005D5CFD">
        <w:t>i.instr_fname</w:t>
      </w:r>
      <w:proofErr w:type="spellEnd"/>
      <w:r w:rsidRPr="005D5CFD">
        <w:t xml:space="preserve">, </w:t>
      </w:r>
      <w:proofErr w:type="spellStart"/>
      <w:r w:rsidRPr="005D5CFD">
        <w:t>i.instr_lname</w:t>
      </w:r>
      <w:proofErr w:type="spellEnd"/>
    </w:p>
    <w:p w14:paraId="7CB588B0" w14:textId="77777777" w:rsidR="005D5CFD" w:rsidRPr="005D5CFD" w:rsidRDefault="005D5CFD" w:rsidP="005D5CFD">
      <w:r w:rsidRPr="005D5CFD">
        <w:t xml:space="preserve">       FROM </w:t>
      </w:r>
      <w:proofErr w:type="spellStart"/>
      <w:r w:rsidRPr="005D5CFD">
        <w:t>section_info</w:t>
      </w:r>
      <w:proofErr w:type="spellEnd"/>
      <w:r w:rsidRPr="005D5CFD">
        <w:t xml:space="preserve"> s</w:t>
      </w:r>
    </w:p>
    <w:p w14:paraId="5B49BC73" w14:textId="77777777" w:rsidR="005D5CFD" w:rsidRPr="005D5CFD" w:rsidRDefault="005D5CFD" w:rsidP="005D5CFD">
      <w:r w:rsidRPr="005D5CFD">
        <w:t xml:space="preserve">        INNER JOIN </w:t>
      </w:r>
      <w:proofErr w:type="spellStart"/>
      <w:r w:rsidRPr="005D5CFD">
        <w:t>instr_info</w:t>
      </w:r>
      <w:proofErr w:type="spellEnd"/>
      <w:r w:rsidRPr="005D5CFD">
        <w:t xml:space="preserve"> </w:t>
      </w:r>
      <w:proofErr w:type="spellStart"/>
      <w:r w:rsidRPr="005D5CFD">
        <w:t>i</w:t>
      </w:r>
      <w:proofErr w:type="spellEnd"/>
    </w:p>
    <w:p w14:paraId="36CF7300" w14:textId="77777777" w:rsidR="005D5CFD" w:rsidRPr="005D5CFD" w:rsidRDefault="005D5CFD" w:rsidP="005D5CFD">
      <w:r w:rsidRPr="005D5CFD">
        <w:t xml:space="preserve">          USING (</w:t>
      </w:r>
      <w:proofErr w:type="spellStart"/>
      <w:r w:rsidRPr="005D5CFD">
        <w:t>section_num</w:t>
      </w:r>
      <w:proofErr w:type="spellEnd"/>
      <w:r w:rsidRPr="005D5CFD">
        <w:t>);</w:t>
      </w:r>
    </w:p>
    <w:p w14:paraId="4F7B9E11" w14:textId="77777777" w:rsidR="005D5CFD" w:rsidRPr="005D5CFD" w:rsidRDefault="005D5CFD" w:rsidP="005D5CFD"/>
    <w:p w14:paraId="546BCE90" w14:textId="35FE8978" w:rsidR="005D5CFD" w:rsidRDefault="005D5CFD" w:rsidP="005D5CFD">
      <w:r w:rsidRPr="005D5CFD">
        <w:t>View SECTION_INSTRUCTORS</w:t>
      </w:r>
      <w:r w:rsidR="00450D4A">
        <w:t>_VIEW</w:t>
      </w:r>
      <w:r w:rsidRPr="005D5CFD">
        <w:t xml:space="preserve"> created.</w:t>
      </w:r>
    </w:p>
    <w:p w14:paraId="5B9D20C2" w14:textId="77777777" w:rsidR="00450D4A" w:rsidRDefault="00450D4A" w:rsidP="005D5CFD"/>
    <w:p w14:paraId="6166C6DA" w14:textId="77777777" w:rsidR="00450D4A" w:rsidRDefault="00450D4A" w:rsidP="005D5CFD"/>
    <w:p w14:paraId="3EE78850" w14:textId="77777777" w:rsidR="00450D4A" w:rsidRDefault="00450D4A" w:rsidP="005D5CFD"/>
    <w:p w14:paraId="53654D36" w14:textId="77777777" w:rsidR="00450D4A" w:rsidRDefault="00450D4A" w:rsidP="005D5CFD"/>
    <w:p w14:paraId="704FFCE3" w14:textId="77777777" w:rsidR="00450D4A" w:rsidRDefault="00450D4A" w:rsidP="005D5CFD"/>
    <w:p w14:paraId="47A57C5D" w14:textId="77777777" w:rsidR="00450D4A" w:rsidRDefault="00450D4A" w:rsidP="005D5CFD"/>
    <w:p w14:paraId="32A0C4D7" w14:textId="77777777" w:rsidR="00450D4A" w:rsidRDefault="00450D4A" w:rsidP="005D5CFD"/>
    <w:p w14:paraId="6E59874E" w14:textId="43DD8F12" w:rsidR="00450D4A" w:rsidRDefault="00450D4A" w:rsidP="005D5CFD">
      <w:r w:rsidRPr="00450D4A">
        <w:t xml:space="preserve">DESCRIBE </w:t>
      </w:r>
      <w:proofErr w:type="spellStart"/>
      <w:r w:rsidRPr="00450D4A">
        <w:t>Section_Instructors_View</w:t>
      </w:r>
      <w:proofErr w:type="spellEnd"/>
      <w:r w:rsidRPr="00450D4A">
        <w:t>;</w:t>
      </w:r>
    </w:p>
    <w:p w14:paraId="653BD815" w14:textId="77777777" w:rsidR="00450D4A" w:rsidRPr="005D5CFD" w:rsidRDefault="00450D4A" w:rsidP="005D5CFD"/>
    <w:p w14:paraId="46E042BA" w14:textId="75464271" w:rsidR="005D5CFD" w:rsidRPr="005D5CFD" w:rsidRDefault="00450D4A" w:rsidP="005D5CFD">
      <w:r>
        <w:rPr>
          <w:noProof/>
        </w:rPr>
        <w:drawing>
          <wp:inline distT="0" distB="0" distL="0" distR="0" wp14:anchorId="236FE057" wp14:editId="15FE23AE">
            <wp:extent cx="2419350" cy="1000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19350" cy="1000125"/>
                    </a:xfrm>
                    <a:prstGeom prst="rect">
                      <a:avLst/>
                    </a:prstGeom>
                  </pic:spPr>
                </pic:pic>
              </a:graphicData>
            </a:graphic>
          </wp:inline>
        </w:drawing>
      </w:r>
    </w:p>
    <w:p w14:paraId="2C637373" w14:textId="77777777" w:rsidR="000A3573" w:rsidRDefault="000A3573" w:rsidP="005D5CFD"/>
    <w:p w14:paraId="246CC04D" w14:textId="7E50BEB7" w:rsidR="005D5CFD" w:rsidRDefault="005D5CFD" w:rsidP="005D5CFD">
      <w:pPr>
        <w:rPr>
          <w:b/>
        </w:rPr>
      </w:pPr>
      <w:r w:rsidRPr="000A3573">
        <w:rPr>
          <w:b/>
        </w:rPr>
        <w:t>/* Create trigger */</w:t>
      </w:r>
    </w:p>
    <w:p w14:paraId="222CC414" w14:textId="7347B0B5" w:rsidR="000A3573" w:rsidRPr="000A3573" w:rsidRDefault="00EF44FA" w:rsidP="005D5CFD">
      <w:pPr>
        <w:rPr>
          <w:b/>
        </w:rPr>
      </w:pPr>
      <w:r w:rsidRPr="00EF44FA">
        <w:rPr>
          <w:b/>
        </w:rPr>
        <w:t xml:space="preserve">/*This trigger will display a message when a row is added to </w:t>
      </w:r>
      <w:proofErr w:type="spellStart"/>
      <w:r w:rsidRPr="00EF44FA">
        <w:rPr>
          <w:b/>
        </w:rPr>
        <w:t>Instr_Classes</w:t>
      </w:r>
      <w:proofErr w:type="spellEnd"/>
      <w:r w:rsidRPr="00EF44FA">
        <w:rPr>
          <w:b/>
        </w:rPr>
        <w:t>*/</w:t>
      </w:r>
    </w:p>
    <w:p w14:paraId="7B19FE92" w14:textId="193F9E54" w:rsidR="005D5CFD" w:rsidRPr="005D5CFD" w:rsidRDefault="005D5CFD" w:rsidP="005D5CFD">
      <w:r w:rsidRPr="005D5CFD">
        <w:t xml:space="preserve">CREATE OR REPLACE TRIGGER </w:t>
      </w:r>
      <w:proofErr w:type="spellStart"/>
      <w:r w:rsidRPr="005D5CFD">
        <w:t>SchedClass_Trigger</w:t>
      </w:r>
      <w:proofErr w:type="spellEnd"/>
      <w:r w:rsidRPr="005D5CFD">
        <w:t xml:space="preserve"> AFTER INSERT ON </w:t>
      </w:r>
      <w:proofErr w:type="spellStart"/>
      <w:r w:rsidRPr="005D5CFD">
        <w:t>Instr_Classes</w:t>
      </w:r>
      <w:proofErr w:type="spellEnd"/>
    </w:p>
    <w:p w14:paraId="2F481483" w14:textId="77777777" w:rsidR="005D5CFD" w:rsidRPr="005D5CFD" w:rsidRDefault="005D5CFD" w:rsidP="005D5CFD">
      <w:r w:rsidRPr="005D5CFD">
        <w:t xml:space="preserve">  FOR EACH ROW</w:t>
      </w:r>
    </w:p>
    <w:p w14:paraId="7B47A799" w14:textId="77777777" w:rsidR="005D5CFD" w:rsidRPr="005D5CFD" w:rsidRDefault="005D5CFD" w:rsidP="005D5CFD">
      <w:r w:rsidRPr="005D5CFD">
        <w:t xml:space="preserve">    BEGIN</w:t>
      </w:r>
    </w:p>
    <w:p w14:paraId="06F599C3" w14:textId="77777777" w:rsidR="005D5CFD" w:rsidRPr="005D5CFD" w:rsidRDefault="005D5CFD" w:rsidP="005D5CFD">
      <w:r w:rsidRPr="005D5CFD">
        <w:t xml:space="preserve">      </w:t>
      </w:r>
      <w:proofErr w:type="spellStart"/>
      <w:r w:rsidRPr="005D5CFD">
        <w:t>dbms_output.put_line</w:t>
      </w:r>
      <w:proofErr w:type="spellEnd"/>
      <w:r w:rsidRPr="005D5CFD">
        <w:t xml:space="preserve"> ('A class has been added!!');</w:t>
      </w:r>
    </w:p>
    <w:p w14:paraId="17188703" w14:textId="77777777" w:rsidR="005D5CFD" w:rsidRPr="005D5CFD" w:rsidRDefault="005D5CFD" w:rsidP="005D5CFD">
      <w:r w:rsidRPr="005D5CFD">
        <w:t xml:space="preserve">    END;</w:t>
      </w:r>
    </w:p>
    <w:p w14:paraId="23004845" w14:textId="77777777" w:rsidR="005D5CFD" w:rsidRPr="005D5CFD" w:rsidRDefault="005D5CFD" w:rsidP="005D5CFD">
      <w:r w:rsidRPr="005D5CFD">
        <w:t xml:space="preserve">    </w:t>
      </w:r>
    </w:p>
    <w:p w14:paraId="5CE15229" w14:textId="77777777" w:rsidR="005D5CFD" w:rsidRPr="005D5CFD" w:rsidRDefault="005D5CFD" w:rsidP="005D5CFD">
      <w:r w:rsidRPr="005D5CFD">
        <w:t>/</w:t>
      </w:r>
    </w:p>
    <w:p w14:paraId="4B19D998" w14:textId="77777777" w:rsidR="005D5CFD" w:rsidRPr="005D5CFD" w:rsidRDefault="005D5CFD" w:rsidP="005D5CFD"/>
    <w:p w14:paraId="39BD68DF" w14:textId="77777777" w:rsidR="005D5CFD" w:rsidRPr="005D5CFD" w:rsidRDefault="005D5CFD" w:rsidP="005D5CFD">
      <w:r w:rsidRPr="005D5CFD">
        <w:t>Trigger SCHEDCLASS_TRIGGER compiled</w:t>
      </w:r>
    </w:p>
    <w:p w14:paraId="326D05E2" w14:textId="77777777" w:rsidR="005D5CFD" w:rsidRPr="005D5CFD" w:rsidRDefault="005D5CFD" w:rsidP="005D5CFD"/>
    <w:p w14:paraId="1B8784E6" w14:textId="07C1931D" w:rsidR="005D5CFD" w:rsidRPr="000A3573" w:rsidRDefault="005D5CFD" w:rsidP="005D5CFD">
      <w:pPr>
        <w:rPr>
          <w:b/>
        </w:rPr>
      </w:pPr>
      <w:r w:rsidRPr="000A3573">
        <w:rPr>
          <w:b/>
        </w:rPr>
        <w:t>/* Create sequence*/</w:t>
      </w:r>
    </w:p>
    <w:p w14:paraId="39021E35" w14:textId="16681004" w:rsidR="005D5CFD" w:rsidRPr="005D5CFD" w:rsidRDefault="005D5CFD" w:rsidP="005D5CFD">
      <w:r w:rsidRPr="005D5CFD">
        <w:t xml:space="preserve">CREATE SEQUENCE </w:t>
      </w:r>
      <w:proofErr w:type="spellStart"/>
      <w:r w:rsidRPr="005D5CFD">
        <w:t>SectionNum_Seq</w:t>
      </w:r>
      <w:proofErr w:type="spellEnd"/>
    </w:p>
    <w:p w14:paraId="214DA901" w14:textId="77777777" w:rsidR="005D5CFD" w:rsidRPr="005D5CFD" w:rsidRDefault="005D5CFD" w:rsidP="005D5CFD">
      <w:r w:rsidRPr="005D5CFD">
        <w:t xml:space="preserve">  START WITH 1</w:t>
      </w:r>
    </w:p>
    <w:p w14:paraId="3B59455C" w14:textId="77777777" w:rsidR="005D5CFD" w:rsidRPr="005D5CFD" w:rsidRDefault="005D5CFD" w:rsidP="005D5CFD">
      <w:r w:rsidRPr="005D5CFD">
        <w:t xml:space="preserve">  INCREMENT BY 1;</w:t>
      </w:r>
    </w:p>
    <w:p w14:paraId="6AC6A486" w14:textId="77777777" w:rsidR="005D5CFD" w:rsidRPr="005D5CFD" w:rsidRDefault="005D5CFD" w:rsidP="005D5CFD"/>
    <w:p w14:paraId="61A29B2B" w14:textId="77777777" w:rsidR="005D5CFD" w:rsidRPr="005D5CFD" w:rsidRDefault="005D5CFD" w:rsidP="005D5CFD">
      <w:r w:rsidRPr="005D5CFD">
        <w:t>Sequence SECTIONNUM_SEQ created.</w:t>
      </w:r>
    </w:p>
    <w:p w14:paraId="3627AF71" w14:textId="77777777" w:rsidR="005D5CFD" w:rsidRPr="005D5CFD" w:rsidRDefault="005D5CFD" w:rsidP="005D5CFD"/>
    <w:p w14:paraId="2B824E54" w14:textId="7C809D4F" w:rsidR="005D5CFD" w:rsidRPr="005D5CFD" w:rsidRDefault="005D5CFD" w:rsidP="005D5CFD">
      <w:r w:rsidRPr="005D5CFD">
        <w:t xml:space="preserve">CREATE SEQUENCE </w:t>
      </w:r>
      <w:proofErr w:type="spellStart"/>
      <w:r w:rsidRPr="005D5CFD">
        <w:t>InstrNum_Seq</w:t>
      </w:r>
      <w:proofErr w:type="spellEnd"/>
    </w:p>
    <w:p w14:paraId="4103C2E9" w14:textId="77777777" w:rsidR="005D5CFD" w:rsidRPr="005D5CFD" w:rsidRDefault="005D5CFD" w:rsidP="005D5CFD">
      <w:r w:rsidRPr="005D5CFD">
        <w:t xml:space="preserve">  START WITH 1</w:t>
      </w:r>
    </w:p>
    <w:p w14:paraId="485928AE" w14:textId="77777777" w:rsidR="005D5CFD" w:rsidRPr="005D5CFD" w:rsidRDefault="005D5CFD" w:rsidP="005D5CFD">
      <w:r w:rsidRPr="005D5CFD">
        <w:t xml:space="preserve">  INCREMENT BY 1;</w:t>
      </w:r>
    </w:p>
    <w:p w14:paraId="1F7A725B" w14:textId="77777777" w:rsidR="005D5CFD" w:rsidRPr="005D5CFD" w:rsidRDefault="005D5CFD" w:rsidP="005D5CFD"/>
    <w:p w14:paraId="3781CA0D" w14:textId="77777777" w:rsidR="005D5CFD" w:rsidRPr="005D5CFD" w:rsidRDefault="005D5CFD" w:rsidP="005D5CFD">
      <w:r w:rsidRPr="005D5CFD">
        <w:t>Sequence INSTRNUM_SEQ created.</w:t>
      </w:r>
    </w:p>
    <w:p w14:paraId="09312905" w14:textId="77777777" w:rsidR="005D5CFD" w:rsidRPr="005D5CFD" w:rsidRDefault="005D5CFD" w:rsidP="005D5CFD"/>
    <w:p w14:paraId="3DFF658E" w14:textId="7FBF6539" w:rsidR="005D5CFD" w:rsidRPr="005D5CFD" w:rsidRDefault="005D5CFD" w:rsidP="005D5CFD">
      <w:r w:rsidRPr="005D5CFD">
        <w:t xml:space="preserve">CREATE SEQUENCE </w:t>
      </w:r>
      <w:proofErr w:type="spellStart"/>
      <w:r w:rsidRPr="005D5CFD">
        <w:t>CourseNum_Seq</w:t>
      </w:r>
      <w:proofErr w:type="spellEnd"/>
    </w:p>
    <w:p w14:paraId="09E7D008" w14:textId="77777777" w:rsidR="005D5CFD" w:rsidRPr="005D5CFD" w:rsidRDefault="005D5CFD" w:rsidP="005D5CFD">
      <w:r w:rsidRPr="005D5CFD">
        <w:t xml:space="preserve">  START WITH 1</w:t>
      </w:r>
    </w:p>
    <w:p w14:paraId="1D247569" w14:textId="77777777" w:rsidR="005D5CFD" w:rsidRPr="005D5CFD" w:rsidRDefault="005D5CFD" w:rsidP="005D5CFD">
      <w:r w:rsidRPr="005D5CFD">
        <w:t xml:space="preserve">  INCREMENT BY 1;</w:t>
      </w:r>
    </w:p>
    <w:p w14:paraId="1AB900F5" w14:textId="77777777" w:rsidR="005D5CFD" w:rsidRPr="005D5CFD" w:rsidRDefault="005D5CFD" w:rsidP="005D5CFD"/>
    <w:p w14:paraId="4666793E" w14:textId="77777777" w:rsidR="005D5CFD" w:rsidRPr="005D5CFD" w:rsidRDefault="005D5CFD" w:rsidP="005D5CFD">
      <w:r w:rsidRPr="005D5CFD">
        <w:t>Sequence COURSENUM_SEQ created.</w:t>
      </w:r>
    </w:p>
    <w:p w14:paraId="644608E0" w14:textId="77777777" w:rsidR="005D5CFD" w:rsidRPr="005D5CFD" w:rsidRDefault="005D5CFD" w:rsidP="005D5CFD"/>
    <w:p w14:paraId="6DCF72E8" w14:textId="0D6FEC19" w:rsidR="005D5CFD" w:rsidRPr="005D5CFD" w:rsidRDefault="005D5CFD" w:rsidP="005D5CFD">
      <w:r w:rsidRPr="005D5CFD">
        <w:t xml:space="preserve">CREATE SEQUENCE </w:t>
      </w:r>
      <w:proofErr w:type="spellStart"/>
      <w:r w:rsidRPr="005D5CFD">
        <w:t>SchedNum_Seq</w:t>
      </w:r>
      <w:proofErr w:type="spellEnd"/>
    </w:p>
    <w:p w14:paraId="4A781FF2" w14:textId="77777777" w:rsidR="005D5CFD" w:rsidRPr="005D5CFD" w:rsidRDefault="005D5CFD" w:rsidP="005D5CFD">
      <w:r w:rsidRPr="005D5CFD">
        <w:t xml:space="preserve">  START WITH 1</w:t>
      </w:r>
    </w:p>
    <w:p w14:paraId="7D6E75E1" w14:textId="77777777" w:rsidR="005D5CFD" w:rsidRPr="005D5CFD" w:rsidRDefault="005D5CFD" w:rsidP="005D5CFD">
      <w:r w:rsidRPr="005D5CFD">
        <w:t xml:space="preserve">  INCREMENT BY 1;</w:t>
      </w:r>
    </w:p>
    <w:p w14:paraId="11AD3952" w14:textId="77777777" w:rsidR="005D5CFD" w:rsidRPr="005D5CFD" w:rsidRDefault="005D5CFD" w:rsidP="005D5CFD"/>
    <w:p w14:paraId="3D7CA694" w14:textId="77777777" w:rsidR="005D5CFD" w:rsidRPr="005D5CFD" w:rsidRDefault="005D5CFD" w:rsidP="005D5CFD">
      <w:r w:rsidRPr="005D5CFD">
        <w:t>Sequence SCHEDNUM_SEQ created.</w:t>
      </w:r>
    </w:p>
    <w:p w14:paraId="720F408C" w14:textId="77777777" w:rsidR="005D5CFD" w:rsidRPr="005D5CFD" w:rsidRDefault="005D5CFD" w:rsidP="005D5CFD"/>
    <w:p w14:paraId="4E2C3152" w14:textId="0CE1EE75" w:rsidR="005D5CFD" w:rsidRPr="000A3573" w:rsidRDefault="005D5CFD" w:rsidP="005D5CFD">
      <w:pPr>
        <w:rPr>
          <w:b/>
        </w:rPr>
      </w:pPr>
      <w:r w:rsidRPr="000A3573">
        <w:rPr>
          <w:b/>
        </w:rPr>
        <w:t>/* Data Dictionary query */</w:t>
      </w:r>
    </w:p>
    <w:p w14:paraId="25F21172" w14:textId="3374CC82" w:rsidR="000A3573" w:rsidRDefault="000A3573" w:rsidP="005D5CFD">
      <w:r>
        <w:t xml:space="preserve">PURGE </w:t>
      </w:r>
      <w:proofErr w:type="spellStart"/>
      <w:r>
        <w:t>recyclebin</w:t>
      </w:r>
      <w:proofErr w:type="spellEnd"/>
      <w:r>
        <w:t>;</w:t>
      </w:r>
    </w:p>
    <w:p w14:paraId="1294AEC3" w14:textId="6B6B0D81" w:rsidR="000A3573" w:rsidRPr="003C70A8" w:rsidRDefault="003C70A8" w:rsidP="005D5CFD">
      <w:pPr>
        <w:rPr>
          <w:b/>
        </w:rPr>
      </w:pPr>
      <w:r w:rsidRPr="003C70A8">
        <w:rPr>
          <w:b/>
        </w:rPr>
        <w:t>/*The next query returns the first 20 characters of all table names and then their tablespace names*/</w:t>
      </w:r>
    </w:p>
    <w:p w14:paraId="3F5AD685" w14:textId="74ED8510" w:rsidR="005D5CFD" w:rsidRDefault="000A3573" w:rsidP="005D5CFD">
      <w:r w:rsidRPr="000A3573">
        <w:t xml:space="preserve">SELECT /*fixed*/ </w:t>
      </w:r>
      <w:proofErr w:type="spellStart"/>
      <w:r w:rsidRPr="000A3573">
        <w:t>substr</w:t>
      </w:r>
      <w:proofErr w:type="spellEnd"/>
      <w:r w:rsidRPr="000A3573">
        <w:t>(</w:t>
      </w:r>
      <w:proofErr w:type="spellStart"/>
      <w:r w:rsidRPr="000A3573">
        <w:t>table_name</w:t>
      </w:r>
      <w:proofErr w:type="spellEnd"/>
      <w:r w:rsidRPr="000A3573">
        <w:t xml:space="preserve">, 1,20) as name, </w:t>
      </w:r>
      <w:proofErr w:type="spellStart"/>
      <w:r w:rsidRPr="000A3573">
        <w:t>tablespace_name</w:t>
      </w:r>
      <w:proofErr w:type="spellEnd"/>
      <w:r w:rsidRPr="000A3573">
        <w:t xml:space="preserve"> from </w:t>
      </w:r>
      <w:proofErr w:type="spellStart"/>
      <w:r w:rsidRPr="000A3573">
        <w:t>user_tables</w:t>
      </w:r>
      <w:proofErr w:type="spellEnd"/>
      <w:r w:rsidRPr="000A3573">
        <w:t>;</w:t>
      </w:r>
    </w:p>
    <w:p w14:paraId="293BC47C" w14:textId="77777777" w:rsidR="000A3573" w:rsidRPr="005D5CFD" w:rsidRDefault="000A3573" w:rsidP="005D5CFD"/>
    <w:p w14:paraId="1D1577F5" w14:textId="6EFC87D1" w:rsidR="005D5CFD" w:rsidRDefault="000A3573" w:rsidP="005D5CFD">
      <w:r>
        <w:rPr>
          <w:noProof/>
        </w:rPr>
        <w:drawing>
          <wp:inline distT="0" distB="0" distL="0" distR="0" wp14:anchorId="68F35BDA" wp14:editId="5B17AF02">
            <wp:extent cx="3209925" cy="4133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9925" cy="4133850"/>
                    </a:xfrm>
                    <a:prstGeom prst="rect">
                      <a:avLst/>
                    </a:prstGeom>
                  </pic:spPr>
                </pic:pic>
              </a:graphicData>
            </a:graphic>
          </wp:inline>
        </w:drawing>
      </w:r>
    </w:p>
    <w:p w14:paraId="6C3961C8" w14:textId="77777777" w:rsidR="000A3573" w:rsidRDefault="000A3573" w:rsidP="005D5CFD"/>
    <w:p w14:paraId="6BFF7156" w14:textId="77777777" w:rsidR="00D2195A" w:rsidRDefault="00D2195A" w:rsidP="001D3879">
      <w:pPr>
        <w:pStyle w:val="Heading1"/>
      </w:pPr>
    </w:p>
    <w:p w14:paraId="7AF225A4" w14:textId="77777777" w:rsidR="00D2195A" w:rsidRDefault="00D2195A" w:rsidP="00D2195A">
      <w:pPr>
        <w:rPr>
          <w:sz w:val="40"/>
          <w:lang w:val="x-none" w:eastAsia="x-none"/>
        </w:rPr>
      </w:pPr>
      <w:r>
        <w:br w:type="page"/>
      </w:r>
    </w:p>
    <w:p w14:paraId="244C0D82" w14:textId="41ABE80E" w:rsidR="001D3879" w:rsidRDefault="001D3879" w:rsidP="001D3879">
      <w:pPr>
        <w:pStyle w:val="Heading1"/>
        <w:rPr>
          <w:lang w:val="en-US"/>
        </w:rPr>
      </w:pPr>
      <w:bookmarkStart w:id="9" w:name="_Toc434172468"/>
      <w:bookmarkStart w:id="10" w:name="_Toc435897078"/>
      <w:r>
        <w:rPr>
          <w:lang w:val="en-US"/>
        </w:rPr>
        <w:lastRenderedPageBreak/>
        <w:t>Insert Data</w:t>
      </w:r>
      <w:bookmarkEnd w:id="9"/>
      <w:bookmarkEnd w:id="10"/>
    </w:p>
    <w:p w14:paraId="4D6EABCC" w14:textId="77777777" w:rsidR="001D3879" w:rsidRPr="005D5CFD" w:rsidRDefault="001D3879" w:rsidP="005D5CFD"/>
    <w:p w14:paraId="5BA7C480" w14:textId="02E6A531" w:rsidR="005D5CFD" w:rsidRPr="001D3879" w:rsidRDefault="005D5CFD" w:rsidP="005D5CFD">
      <w:pPr>
        <w:rPr>
          <w:b/>
        </w:rPr>
      </w:pPr>
      <w:r w:rsidRPr="001D3879">
        <w:rPr>
          <w:b/>
        </w:rPr>
        <w:t xml:space="preserve">/* Insert 10 </w:t>
      </w:r>
      <w:r w:rsidR="00713C8F">
        <w:rPr>
          <w:b/>
        </w:rPr>
        <w:t xml:space="preserve">or more </w:t>
      </w:r>
      <w:r w:rsidRPr="001D3879">
        <w:rPr>
          <w:b/>
        </w:rPr>
        <w:t>rows into each table */</w:t>
      </w:r>
    </w:p>
    <w:p w14:paraId="2F7C8316" w14:textId="77777777" w:rsidR="005D5CFD" w:rsidRPr="005D5CFD" w:rsidRDefault="005D5CFD" w:rsidP="005D5CFD"/>
    <w:p w14:paraId="369B0C80" w14:textId="01AD8A73" w:rsidR="00D2195A" w:rsidRDefault="005B55FD" w:rsidP="005D5CFD">
      <w:r>
        <w:rPr>
          <w:noProof/>
        </w:rPr>
        <w:drawing>
          <wp:inline distT="0" distB="0" distL="0" distR="0" wp14:anchorId="79A51F09" wp14:editId="40CDA336">
            <wp:extent cx="6699570" cy="269557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12905" cy="2700940"/>
                    </a:xfrm>
                    <a:prstGeom prst="rect">
                      <a:avLst/>
                    </a:prstGeom>
                  </pic:spPr>
                </pic:pic>
              </a:graphicData>
            </a:graphic>
          </wp:inline>
        </w:drawing>
      </w:r>
    </w:p>
    <w:p w14:paraId="0409AC54" w14:textId="77777777" w:rsidR="00D2195A" w:rsidRDefault="00D2195A" w:rsidP="005D5CFD"/>
    <w:p w14:paraId="277073B2" w14:textId="1109D359" w:rsidR="005D5CFD" w:rsidRPr="005D5CFD" w:rsidRDefault="005B55FD" w:rsidP="005D5CFD">
      <w:r>
        <w:rPr>
          <w:noProof/>
        </w:rPr>
        <w:drawing>
          <wp:inline distT="0" distB="0" distL="0" distR="0" wp14:anchorId="40FDBAD9" wp14:editId="012894E3">
            <wp:extent cx="6638877" cy="2686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51473" cy="2691146"/>
                    </a:xfrm>
                    <a:prstGeom prst="rect">
                      <a:avLst/>
                    </a:prstGeom>
                  </pic:spPr>
                </pic:pic>
              </a:graphicData>
            </a:graphic>
          </wp:inline>
        </w:drawing>
      </w:r>
    </w:p>
    <w:p w14:paraId="0E04FB1F" w14:textId="77777777" w:rsidR="00D2195A" w:rsidRDefault="00D2195A" w:rsidP="005D5CFD"/>
    <w:p w14:paraId="4FF988CC" w14:textId="77777777" w:rsidR="00D2195A" w:rsidRDefault="00D2195A" w:rsidP="005D5CFD"/>
    <w:p w14:paraId="3A0F2F0E" w14:textId="0136A424" w:rsidR="00D2195A" w:rsidRDefault="005B55FD" w:rsidP="005D5CFD">
      <w:r>
        <w:rPr>
          <w:noProof/>
        </w:rPr>
        <w:lastRenderedPageBreak/>
        <w:drawing>
          <wp:inline distT="0" distB="0" distL="0" distR="0" wp14:anchorId="28439D32" wp14:editId="01D0BC5C">
            <wp:extent cx="6793230" cy="3076575"/>
            <wp:effectExtent l="0" t="0" r="762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96602" cy="3078102"/>
                    </a:xfrm>
                    <a:prstGeom prst="rect">
                      <a:avLst/>
                    </a:prstGeom>
                  </pic:spPr>
                </pic:pic>
              </a:graphicData>
            </a:graphic>
          </wp:inline>
        </w:drawing>
      </w:r>
    </w:p>
    <w:p w14:paraId="4B7DDB14" w14:textId="77777777" w:rsidR="00F358A4" w:rsidRDefault="00F358A4" w:rsidP="005D5CFD"/>
    <w:p w14:paraId="126D6FC7" w14:textId="77777777" w:rsidR="00F358A4" w:rsidRDefault="00F358A4" w:rsidP="005D5CFD"/>
    <w:p w14:paraId="38DEED06" w14:textId="77777777" w:rsidR="00F358A4" w:rsidRDefault="00F358A4" w:rsidP="005D5CFD"/>
    <w:p w14:paraId="39756C19" w14:textId="0853C02E" w:rsidR="00F358A4" w:rsidRDefault="005B55FD" w:rsidP="005D5CFD">
      <w:r>
        <w:rPr>
          <w:noProof/>
        </w:rPr>
        <w:drawing>
          <wp:inline distT="0" distB="0" distL="0" distR="0" wp14:anchorId="10005F29" wp14:editId="62A65815">
            <wp:extent cx="6692189" cy="25431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700073" cy="2546171"/>
                    </a:xfrm>
                    <a:prstGeom prst="rect">
                      <a:avLst/>
                    </a:prstGeom>
                  </pic:spPr>
                </pic:pic>
              </a:graphicData>
            </a:graphic>
          </wp:inline>
        </w:drawing>
      </w:r>
    </w:p>
    <w:p w14:paraId="7F8CBF69" w14:textId="77777777" w:rsidR="000040A3" w:rsidRDefault="000040A3" w:rsidP="005D5CFD"/>
    <w:p w14:paraId="433F6C88" w14:textId="77777777" w:rsidR="000040A3" w:rsidRDefault="000040A3" w:rsidP="005D5CFD"/>
    <w:p w14:paraId="69EB718C" w14:textId="77777777" w:rsidR="000040A3" w:rsidRDefault="000040A3" w:rsidP="005D5CFD"/>
    <w:p w14:paraId="7DE6EA7A" w14:textId="77777777" w:rsidR="000040A3" w:rsidRDefault="000040A3" w:rsidP="005D5CFD"/>
    <w:p w14:paraId="54F9F105" w14:textId="7F3CC295"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13A038CB" w14:textId="77777777" w:rsidR="00813100" w:rsidRDefault="00813100" w:rsidP="00813100">
      <w:r>
        <w:t xml:space="preserve">    VALUES                ('1',       '1',       '1',        'Computer one is broke in this </w:t>
      </w:r>
      <w:proofErr w:type="spellStart"/>
      <w:r>
        <w:t>room','A</w:t>
      </w:r>
      <w:proofErr w:type="spellEnd"/>
      <w:r>
        <w:t>');</w:t>
      </w:r>
    </w:p>
    <w:p w14:paraId="04AF6D69" w14:textId="77777777" w:rsidR="00813100" w:rsidRDefault="00813100" w:rsidP="00813100"/>
    <w:p w14:paraId="59050852" w14:textId="77777777" w:rsidR="00813100" w:rsidRDefault="00813100" w:rsidP="00813100">
      <w:r>
        <w:t>1 row inserted.</w:t>
      </w:r>
    </w:p>
    <w:p w14:paraId="03DE5DE6" w14:textId="77777777" w:rsidR="00813100" w:rsidRDefault="00813100" w:rsidP="00813100">
      <w:r>
        <w:t>A class has been added!!</w:t>
      </w:r>
    </w:p>
    <w:p w14:paraId="04C4F409" w14:textId="77777777" w:rsidR="00813100" w:rsidRDefault="00813100" w:rsidP="00813100"/>
    <w:p w14:paraId="12D2A895" w14:textId="1DD6F9D9" w:rsidR="00813100" w:rsidRDefault="00813100" w:rsidP="00813100">
      <w:r>
        <w:lastRenderedPageBreak/>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369A0F28" w14:textId="77777777" w:rsidR="00813100" w:rsidRDefault="00813100" w:rsidP="00813100">
      <w:r>
        <w:t xml:space="preserve">    VALUES                ('2',       '2',       '2',        'Room </w:t>
      </w:r>
      <w:proofErr w:type="spellStart"/>
      <w:r>
        <w:t>Ready','B</w:t>
      </w:r>
      <w:proofErr w:type="spellEnd"/>
      <w:r>
        <w:t>');</w:t>
      </w:r>
    </w:p>
    <w:p w14:paraId="4F443FC1" w14:textId="77777777" w:rsidR="00813100" w:rsidRDefault="00813100" w:rsidP="00813100"/>
    <w:p w14:paraId="084EC13C" w14:textId="77777777" w:rsidR="00813100" w:rsidRDefault="00813100" w:rsidP="00813100">
      <w:r>
        <w:t>1 row inserted.</w:t>
      </w:r>
    </w:p>
    <w:p w14:paraId="5166AA10" w14:textId="77777777" w:rsidR="00813100" w:rsidRDefault="00813100" w:rsidP="00813100">
      <w:r>
        <w:t>A class has been added!!</w:t>
      </w:r>
    </w:p>
    <w:p w14:paraId="6A96FD74" w14:textId="77777777" w:rsidR="00813100" w:rsidRDefault="00813100" w:rsidP="00813100"/>
    <w:p w14:paraId="3D863C95" w14:textId="1DEEFB2F"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61CEFA1E" w14:textId="77777777" w:rsidR="00813100" w:rsidRDefault="00813100" w:rsidP="00813100">
      <w:r>
        <w:t xml:space="preserve">    VALUES                ('3',       '3',       '3',        'The Instructor Chair is </w:t>
      </w:r>
      <w:proofErr w:type="spellStart"/>
      <w:r>
        <w:t>broke','C</w:t>
      </w:r>
      <w:proofErr w:type="spellEnd"/>
      <w:r>
        <w:t>');</w:t>
      </w:r>
    </w:p>
    <w:p w14:paraId="5C5E3081" w14:textId="77777777" w:rsidR="00813100" w:rsidRDefault="00813100" w:rsidP="00813100"/>
    <w:p w14:paraId="2477BC60" w14:textId="77777777" w:rsidR="00813100" w:rsidRDefault="00813100" w:rsidP="00813100">
      <w:r>
        <w:t>1 row inserted.</w:t>
      </w:r>
    </w:p>
    <w:p w14:paraId="58E80569" w14:textId="77777777" w:rsidR="00813100" w:rsidRDefault="00813100" w:rsidP="00813100">
      <w:r>
        <w:t>A class has been added!!</w:t>
      </w:r>
    </w:p>
    <w:p w14:paraId="582471C6" w14:textId="77777777" w:rsidR="00813100" w:rsidRDefault="00813100" w:rsidP="00813100"/>
    <w:p w14:paraId="092D9099" w14:textId="61956F20"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341104FD" w14:textId="77777777" w:rsidR="00813100" w:rsidRDefault="00813100" w:rsidP="00813100">
      <w:r>
        <w:t xml:space="preserve">    VALUES                ('4',       '4',       '4',        'A/C is not </w:t>
      </w:r>
      <w:proofErr w:type="spellStart"/>
      <w:r>
        <w:t>working','D</w:t>
      </w:r>
      <w:proofErr w:type="spellEnd"/>
      <w:r>
        <w:t>');</w:t>
      </w:r>
    </w:p>
    <w:p w14:paraId="0BF93BB9" w14:textId="77777777" w:rsidR="00813100" w:rsidRDefault="00813100" w:rsidP="00813100"/>
    <w:p w14:paraId="7374EB91" w14:textId="77777777" w:rsidR="00813100" w:rsidRDefault="00813100" w:rsidP="00813100">
      <w:r>
        <w:t>1 row inserted.</w:t>
      </w:r>
    </w:p>
    <w:p w14:paraId="638B68BE" w14:textId="77777777" w:rsidR="00813100" w:rsidRDefault="00813100" w:rsidP="00813100">
      <w:r>
        <w:t>A class has been added!!</w:t>
      </w:r>
    </w:p>
    <w:p w14:paraId="763E3F93" w14:textId="77777777" w:rsidR="00813100" w:rsidRDefault="00813100" w:rsidP="00813100"/>
    <w:p w14:paraId="4D19E296" w14:textId="60214D61"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75167BD1" w14:textId="77777777" w:rsidR="00813100" w:rsidRDefault="00813100" w:rsidP="00813100">
      <w:r>
        <w:t xml:space="preserve">    VALUES                ('5',       '5',       '5',        'Computer two is broke in this </w:t>
      </w:r>
      <w:proofErr w:type="spellStart"/>
      <w:r>
        <w:t>room','E</w:t>
      </w:r>
      <w:proofErr w:type="spellEnd"/>
      <w:r>
        <w:t>');</w:t>
      </w:r>
    </w:p>
    <w:p w14:paraId="7A98ED45" w14:textId="77777777" w:rsidR="00813100" w:rsidRDefault="00813100" w:rsidP="00813100"/>
    <w:p w14:paraId="57D36315" w14:textId="77777777" w:rsidR="00813100" w:rsidRDefault="00813100" w:rsidP="00813100">
      <w:r>
        <w:t>1 row inserted.</w:t>
      </w:r>
    </w:p>
    <w:p w14:paraId="2BB29B27" w14:textId="77777777" w:rsidR="00813100" w:rsidRDefault="00813100" w:rsidP="00813100">
      <w:r>
        <w:t>A class has been added!!</w:t>
      </w:r>
    </w:p>
    <w:p w14:paraId="7DF6F949" w14:textId="77777777" w:rsidR="00813100" w:rsidRDefault="00813100" w:rsidP="00813100"/>
    <w:p w14:paraId="06C668B9" w14:textId="3159ED74"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04AC36C9" w14:textId="77777777" w:rsidR="00813100" w:rsidRDefault="00813100" w:rsidP="00813100">
      <w:r>
        <w:t xml:space="preserve">    VALUES                ('6',       '6',       '6',        'No whiteboard in this </w:t>
      </w:r>
      <w:proofErr w:type="spellStart"/>
      <w:r>
        <w:t>room','F</w:t>
      </w:r>
      <w:proofErr w:type="spellEnd"/>
      <w:r>
        <w:t>');</w:t>
      </w:r>
    </w:p>
    <w:p w14:paraId="5DBE6BA0" w14:textId="77777777" w:rsidR="00813100" w:rsidRDefault="00813100" w:rsidP="00813100"/>
    <w:p w14:paraId="6D33B236" w14:textId="77777777" w:rsidR="00813100" w:rsidRDefault="00813100" w:rsidP="00813100">
      <w:r>
        <w:t>1 row inserted.</w:t>
      </w:r>
    </w:p>
    <w:p w14:paraId="509A9079" w14:textId="77777777" w:rsidR="00813100" w:rsidRDefault="00813100" w:rsidP="00813100">
      <w:r>
        <w:t>A class has been added!!</w:t>
      </w:r>
    </w:p>
    <w:p w14:paraId="54A54188" w14:textId="77777777" w:rsidR="00813100" w:rsidRDefault="00813100" w:rsidP="00813100"/>
    <w:p w14:paraId="62CFD47F" w14:textId="08933B32"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5A180106" w14:textId="77777777" w:rsidR="00813100" w:rsidRDefault="00813100" w:rsidP="00813100">
      <w:r>
        <w:t xml:space="preserve">    VALUES                ('7',       '7',       '7',        'Student station 3 is missing a </w:t>
      </w:r>
      <w:proofErr w:type="spellStart"/>
      <w:r>
        <w:t>keyboard','G</w:t>
      </w:r>
      <w:proofErr w:type="spellEnd"/>
      <w:r>
        <w:t>');</w:t>
      </w:r>
    </w:p>
    <w:p w14:paraId="65EC2ACE" w14:textId="77777777" w:rsidR="00813100" w:rsidRDefault="00813100" w:rsidP="00813100"/>
    <w:p w14:paraId="303302B2" w14:textId="77777777" w:rsidR="00813100" w:rsidRDefault="00813100" w:rsidP="00813100">
      <w:r>
        <w:t>1 row inserted.</w:t>
      </w:r>
    </w:p>
    <w:p w14:paraId="347FCEAD" w14:textId="77777777" w:rsidR="00813100" w:rsidRDefault="00813100" w:rsidP="00813100">
      <w:r>
        <w:t>A class has been added!!</w:t>
      </w:r>
    </w:p>
    <w:p w14:paraId="2628956C" w14:textId="77777777" w:rsidR="00813100" w:rsidRDefault="00813100" w:rsidP="00813100"/>
    <w:p w14:paraId="7DF90A27" w14:textId="0EB2D5D3"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560763AA" w14:textId="77777777" w:rsidR="00813100" w:rsidRDefault="00813100" w:rsidP="00813100">
      <w:r>
        <w:t xml:space="preserve">    VALUES                ('8',       '8',       '8',        'Room </w:t>
      </w:r>
      <w:proofErr w:type="spellStart"/>
      <w:r>
        <w:t>Ready','H</w:t>
      </w:r>
      <w:proofErr w:type="spellEnd"/>
      <w:r>
        <w:t>');</w:t>
      </w:r>
    </w:p>
    <w:p w14:paraId="7487675E" w14:textId="77777777" w:rsidR="00813100" w:rsidRDefault="00813100" w:rsidP="00813100"/>
    <w:p w14:paraId="09956F99" w14:textId="77777777" w:rsidR="00813100" w:rsidRDefault="00813100" w:rsidP="00813100">
      <w:r>
        <w:lastRenderedPageBreak/>
        <w:t>1 row inserted.</w:t>
      </w:r>
    </w:p>
    <w:p w14:paraId="773BA615" w14:textId="77777777" w:rsidR="00813100" w:rsidRDefault="00813100" w:rsidP="00813100">
      <w:r>
        <w:t>A class has been added!!</w:t>
      </w:r>
    </w:p>
    <w:p w14:paraId="465F5D21" w14:textId="77777777" w:rsidR="00813100" w:rsidRDefault="00813100" w:rsidP="00813100"/>
    <w:p w14:paraId="53848B3C" w14:textId="1C73E942"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1EDE6B3E" w14:textId="77777777" w:rsidR="00813100" w:rsidRDefault="00813100" w:rsidP="00813100">
      <w:r>
        <w:t xml:space="preserve">    VALUES                ('9',       '9',       '9',        'Room </w:t>
      </w:r>
      <w:proofErr w:type="spellStart"/>
      <w:r>
        <w:t>Ready','I</w:t>
      </w:r>
      <w:proofErr w:type="spellEnd"/>
      <w:r>
        <w:t>');</w:t>
      </w:r>
    </w:p>
    <w:p w14:paraId="55C4F952" w14:textId="77777777" w:rsidR="00813100" w:rsidRDefault="00813100" w:rsidP="00813100"/>
    <w:p w14:paraId="009DA9CA" w14:textId="77777777" w:rsidR="00813100" w:rsidRDefault="00813100" w:rsidP="00813100">
      <w:r>
        <w:t>1 row inserted.</w:t>
      </w:r>
    </w:p>
    <w:p w14:paraId="4475C8A4" w14:textId="77777777" w:rsidR="00813100" w:rsidRDefault="00813100" w:rsidP="00813100">
      <w:r>
        <w:t>A class has been added!!</w:t>
      </w:r>
    </w:p>
    <w:p w14:paraId="759F24D9" w14:textId="77777777" w:rsidR="00813100" w:rsidRDefault="00813100" w:rsidP="00813100"/>
    <w:p w14:paraId="7555A0E6" w14:textId="7130A979"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710A925C" w14:textId="77777777" w:rsidR="00813100" w:rsidRDefault="00813100" w:rsidP="00813100">
      <w:r>
        <w:t xml:space="preserve">    VALUES                ('10',       '10',       '10',        'Room </w:t>
      </w:r>
      <w:proofErr w:type="spellStart"/>
      <w:r>
        <w:t>Ready','J</w:t>
      </w:r>
      <w:proofErr w:type="spellEnd"/>
      <w:r>
        <w:t>');</w:t>
      </w:r>
    </w:p>
    <w:p w14:paraId="3D9DC889" w14:textId="77777777" w:rsidR="00813100" w:rsidRDefault="00813100" w:rsidP="00813100"/>
    <w:p w14:paraId="69230603" w14:textId="77777777" w:rsidR="00813100" w:rsidRDefault="00813100" w:rsidP="00813100">
      <w:r>
        <w:t>1 row inserted.</w:t>
      </w:r>
    </w:p>
    <w:p w14:paraId="60A341FD" w14:textId="77777777" w:rsidR="00813100" w:rsidRDefault="00813100" w:rsidP="00813100">
      <w:r>
        <w:t>A class has been added!!</w:t>
      </w:r>
    </w:p>
    <w:p w14:paraId="72276937" w14:textId="77777777" w:rsidR="00813100" w:rsidRDefault="00813100" w:rsidP="00813100"/>
    <w:p w14:paraId="6CFC48CE" w14:textId="7148575F"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25820158" w14:textId="77777777" w:rsidR="00813100" w:rsidRDefault="00813100" w:rsidP="00813100">
      <w:r>
        <w:t xml:space="preserve">    VALUES                ('10',       '9',       '10',        'Room </w:t>
      </w:r>
      <w:proofErr w:type="spellStart"/>
      <w:r>
        <w:t>Ready','J</w:t>
      </w:r>
      <w:proofErr w:type="spellEnd"/>
      <w:r>
        <w:t>');</w:t>
      </w:r>
    </w:p>
    <w:p w14:paraId="077A6636" w14:textId="77777777" w:rsidR="00813100" w:rsidRDefault="00813100" w:rsidP="00813100"/>
    <w:p w14:paraId="7DAFE5E7" w14:textId="77777777" w:rsidR="00813100" w:rsidRDefault="00813100" w:rsidP="00813100">
      <w:r>
        <w:t>1 row inserted.</w:t>
      </w:r>
    </w:p>
    <w:p w14:paraId="6EFBAB9C" w14:textId="77777777" w:rsidR="00813100" w:rsidRDefault="00813100" w:rsidP="00813100">
      <w:r>
        <w:t>A class has been added!!</w:t>
      </w:r>
    </w:p>
    <w:p w14:paraId="47F37948" w14:textId="77777777" w:rsidR="00813100" w:rsidRDefault="00813100" w:rsidP="00813100"/>
    <w:p w14:paraId="62809180" w14:textId="1B92BAA5"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795ACD3D" w14:textId="77777777" w:rsidR="00813100" w:rsidRDefault="00813100" w:rsidP="00813100">
      <w:r>
        <w:t xml:space="preserve">    VALUES                ('9',       '8',       '10',        'Room </w:t>
      </w:r>
      <w:proofErr w:type="spellStart"/>
      <w:r>
        <w:t>Ready','X</w:t>
      </w:r>
      <w:proofErr w:type="spellEnd"/>
      <w:r>
        <w:t>');</w:t>
      </w:r>
    </w:p>
    <w:p w14:paraId="2B809306" w14:textId="77777777" w:rsidR="00813100" w:rsidRDefault="00813100" w:rsidP="00813100"/>
    <w:p w14:paraId="7E951C60" w14:textId="77777777" w:rsidR="00813100" w:rsidRDefault="00813100" w:rsidP="00813100">
      <w:r>
        <w:t>1 row inserted.</w:t>
      </w:r>
    </w:p>
    <w:p w14:paraId="665D69E7" w14:textId="77777777" w:rsidR="00813100" w:rsidRDefault="00813100" w:rsidP="00813100">
      <w:r>
        <w:t>A class has been added!!</w:t>
      </w:r>
    </w:p>
    <w:p w14:paraId="28B4B662" w14:textId="77777777" w:rsidR="00813100" w:rsidRDefault="00813100" w:rsidP="00813100"/>
    <w:p w14:paraId="37C5A3EB" w14:textId="1D370F2D" w:rsidR="00813100" w:rsidRDefault="00813100" w:rsidP="00813100">
      <w:r>
        <w:t xml:space="preserve">INSERT INTO </w:t>
      </w:r>
      <w:proofErr w:type="spellStart"/>
      <w:r>
        <w:t>Instr_Classes</w:t>
      </w:r>
      <w:proofErr w:type="spellEnd"/>
      <w:r>
        <w:t xml:space="preserve"> (</w:t>
      </w:r>
      <w:proofErr w:type="spellStart"/>
      <w:r>
        <w:t>Instr_Num</w:t>
      </w:r>
      <w:proofErr w:type="spellEnd"/>
      <w:r>
        <w:t xml:space="preserve">, </w:t>
      </w:r>
      <w:proofErr w:type="spellStart"/>
      <w:r>
        <w:t>Sched_Num</w:t>
      </w:r>
      <w:proofErr w:type="spellEnd"/>
      <w:r>
        <w:t xml:space="preserve">, </w:t>
      </w:r>
      <w:proofErr w:type="spellStart"/>
      <w:r>
        <w:t>Course_Num</w:t>
      </w:r>
      <w:proofErr w:type="spellEnd"/>
      <w:r>
        <w:t xml:space="preserve">, </w:t>
      </w:r>
      <w:proofErr w:type="spellStart"/>
      <w:r>
        <w:t>Class_Notes</w:t>
      </w:r>
      <w:proofErr w:type="spellEnd"/>
      <w:r>
        <w:t xml:space="preserve">, </w:t>
      </w:r>
      <w:proofErr w:type="spellStart"/>
      <w:r>
        <w:t>Class_Room</w:t>
      </w:r>
      <w:proofErr w:type="spellEnd"/>
      <w:r>
        <w:t>)</w:t>
      </w:r>
    </w:p>
    <w:p w14:paraId="342E51CD" w14:textId="77777777" w:rsidR="00813100" w:rsidRDefault="00813100" w:rsidP="00813100">
      <w:r>
        <w:t xml:space="preserve">    VALUES                ('1',       '2',       '9',        'Room </w:t>
      </w:r>
      <w:proofErr w:type="spellStart"/>
      <w:r>
        <w:t>Ready','Z</w:t>
      </w:r>
      <w:proofErr w:type="spellEnd"/>
      <w:r>
        <w:t>');</w:t>
      </w:r>
    </w:p>
    <w:p w14:paraId="700500BC" w14:textId="77777777" w:rsidR="00813100" w:rsidRDefault="00813100" w:rsidP="00813100"/>
    <w:p w14:paraId="0AFA0F48" w14:textId="77777777" w:rsidR="00813100" w:rsidRDefault="00813100" w:rsidP="00813100">
      <w:r>
        <w:t>1 row inserted.</w:t>
      </w:r>
    </w:p>
    <w:p w14:paraId="6773C197" w14:textId="155854EA" w:rsidR="005D5CFD" w:rsidRPr="005D5CFD" w:rsidRDefault="00813100" w:rsidP="00813100">
      <w:r>
        <w:t>A class has been added!!</w:t>
      </w:r>
    </w:p>
    <w:p w14:paraId="56F1A1F6" w14:textId="77777777" w:rsidR="0022374A" w:rsidRDefault="0022374A" w:rsidP="005D5CFD"/>
    <w:p w14:paraId="5ED6A900" w14:textId="542D40DD" w:rsidR="005D5CFD" w:rsidRPr="005D5CFD" w:rsidRDefault="005D5CFD" w:rsidP="005D5CFD">
      <w:r w:rsidRPr="005D5CFD">
        <w:t>commit;</w:t>
      </w:r>
    </w:p>
    <w:p w14:paraId="6C1E5B76" w14:textId="77777777" w:rsidR="005D5CFD" w:rsidRPr="005D5CFD" w:rsidRDefault="005D5CFD" w:rsidP="005D5CFD"/>
    <w:p w14:paraId="63A79E5F" w14:textId="77777777" w:rsidR="005D5CFD" w:rsidRPr="005D5CFD" w:rsidRDefault="005D5CFD" w:rsidP="005D5CFD">
      <w:r w:rsidRPr="005D5CFD">
        <w:t>Commit complete.</w:t>
      </w:r>
    </w:p>
    <w:p w14:paraId="3073A0EB" w14:textId="77777777" w:rsidR="005D5CFD" w:rsidRPr="005D5CFD" w:rsidRDefault="005D5CFD" w:rsidP="005D5CFD"/>
    <w:p w14:paraId="5EF11B41" w14:textId="655BEBDE" w:rsidR="005D5CFD" w:rsidRDefault="005D5CFD" w:rsidP="005D5CFD">
      <w:pPr>
        <w:rPr>
          <w:b/>
        </w:rPr>
      </w:pPr>
      <w:r w:rsidRPr="000040A3">
        <w:rPr>
          <w:b/>
        </w:rPr>
        <w:t xml:space="preserve">/* Verify that each table has 10 </w:t>
      </w:r>
      <w:r w:rsidR="00713C8F">
        <w:rPr>
          <w:b/>
        </w:rPr>
        <w:t xml:space="preserve">or more </w:t>
      </w:r>
      <w:r w:rsidRPr="000040A3">
        <w:rPr>
          <w:b/>
        </w:rPr>
        <w:t>rows of data */</w:t>
      </w:r>
    </w:p>
    <w:p w14:paraId="7A617F16" w14:textId="77777777" w:rsidR="00212DD3" w:rsidRPr="000040A3" w:rsidRDefault="00212DD3" w:rsidP="005D5CFD">
      <w:pPr>
        <w:rPr>
          <w:b/>
        </w:rPr>
      </w:pPr>
    </w:p>
    <w:p w14:paraId="62AF7C2E" w14:textId="5FC8D7A6" w:rsidR="005D5CFD" w:rsidRPr="005D5CFD" w:rsidRDefault="005D5CFD" w:rsidP="005D5CFD">
      <w:r w:rsidRPr="005D5CFD">
        <w:t xml:space="preserve">SELECT /*fixed*/ * FROM </w:t>
      </w:r>
      <w:proofErr w:type="spellStart"/>
      <w:r w:rsidRPr="005D5CFD">
        <w:t>Section_Info</w:t>
      </w:r>
      <w:proofErr w:type="spellEnd"/>
      <w:r w:rsidRPr="005D5CFD">
        <w:t>;</w:t>
      </w:r>
    </w:p>
    <w:p w14:paraId="013BDC50" w14:textId="77777777" w:rsidR="005D5CFD" w:rsidRDefault="005D5CFD" w:rsidP="005D5CFD"/>
    <w:p w14:paraId="4A4712D5" w14:textId="01EE92AC" w:rsidR="00212DD3" w:rsidRDefault="00520072" w:rsidP="005D5CFD">
      <w:r>
        <w:rPr>
          <w:noProof/>
        </w:rPr>
        <w:lastRenderedPageBreak/>
        <w:drawing>
          <wp:inline distT="0" distB="0" distL="0" distR="0" wp14:anchorId="387D75CD" wp14:editId="2257003B">
            <wp:extent cx="5943600" cy="21583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158365"/>
                    </a:xfrm>
                    <a:prstGeom prst="rect">
                      <a:avLst/>
                    </a:prstGeom>
                  </pic:spPr>
                </pic:pic>
              </a:graphicData>
            </a:graphic>
          </wp:inline>
        </w:drawing>
      </w:r>
    </w:p>
    <w:p w14:paraId="2BF27883" w14:textId="77777777" w:rsidR="00212DD3" w:rsidRDefault="00212DD3" w:rsidP="005D5CFD"/>
    <w:p w14:paraId="36F8AACA" w14:textId="77777777" w:rsidR="00212DD3" w:rsidRDefault="00212DD3" w:rsidP="005D5CFD"/>
    <w:p w14:paraId="37CE4342" w14:textId="7CBCE976" w:rsidR="005D5CFD" w:rsidRPr="005D5CFD" w:rsidRDefault="005D5CFD" w:rsidP="005D5CFD">
      <w:r w:rsidRPr="005D5CFD">
        <w:t xml:space="preserve">SELECT /*fixed*/ * FROM </w:t>
      </w:r>
      <w:proofErr w:type="spellStart"/>
      <w:r w:rsidRPr="005D5CFD">
        <w:t>Instr_Info</w:t>
      </w:r>
      <w:proofErr w:type="spellEnd"/>
      <w:r w:rsidRPr="005D5CFD">
        <w:t>;</w:t>
      </w:r>
    </w:p>
    <w:p w14:paraId="72B01C8D" w14:textId="77777777" w:rsidR="005D5CFD" w:rsidRDefault="005D5CFD" w:rsidP="005D5CFD"/>
    <w:p w14:paraId="5889B7C4" w14:textId="722B612E" w:rsidR="00212DD3" w:rsidRDefault="00520072" w:rsidP="005D5CFD">
      <w:r>
        <w:rPr>
          <w:noProof/>
        </w:rPr>
        <w:drawing>
          <wp:inline distT="0" distB="0" distL="0" distR="0" wp14:anchorId="053C03DF" wp14:editId="5EF86A40">
            <wp:extent cx="5943600" cy="212852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128520"/>
                    </a:xfrm>
                    <a:prstGeom prst="rect">
                      <a:avLst/>
                    </a:prstGeom>
                  </pic:spPr>
                </pic:pic>
              </a:graphicData>
            </a:graphic>
          </wp:inline>
        </w:drawing>
      </w:r>
    </w:p>
    <w:p w14:paraId="087AD7D7" w14:textId="77777777" w:rsidR="00212DD3" w:rsidRPr="005D5CFD" w:rsidRDefault="00212DD3" w:rsidP="005D5CFD"/>
    <w:p w14:paraId="6944440F" w14:textId="75DFD8B6" w:rsidR="005D5CFD" w:rsidRPr="005D5CFD" w:rsidRDefault="005D5CFD" w:rsidP="005D5CFD">
      <w:r w:rsidRPr="005D5CFD">
        <w:t xml:space="preserve">SELECT /*fixed*/ * FROM </w:t>
      </w:r>
      <w:proofErr w:type="spellStart"/>
      <w:r w:rsidRPr="005D5CFD">
        <w:t>Course_List</w:t>
      </w:r>
      <w:proofErr w:type="spellEnd"/>
      <w:r w:rsidRPr="005D5CFD">
        <w:t>;</w:t>
      </w:r>
    </w:p>
    <w:p w14:paraId="7AF3D095" w14:textId="77777777" w:rsidR="005D5CFD" w:rsidRDefault="005D5CFD" w:rsidP="005D5CFD"/>
    <w:p w14:paraId="72A348B2" w14:textId="45C74BD9" w:rsidR="00212DD3" w:rsidRDefault="00520072" w:rsidP="005D5CFD">
      <w:r>
        <w:rPr>
          <w:noProof/>
        </w:rPr>
        <w:drawing>
          <wp:inline distT="0" distB="0" distL="0" distR="0" wp14:anchorId="09B5AEE8" wp14:editId="38D3F81C">
            <wp:extent cx="6772910" cy="201930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779586" cy="2021290"/>
                    </a:xfrm>
                    <a:prstGeom prst="rect">
                      <a:avLst/>
                    </a:prstGeom>
                  </pic:spPr>
                </pic:pic>
              </a:graphicData>
            </a:graphic>
          </wp:inline>
        </w:drawing>
      </w:r>
    </w:p>
    <w:p w14:paraId="71DD6EC1" w14:textId="0D86CA5E" w:rsidR="00212DD3" w:rsidRPr="005D5CFD" w:rsidRDefault="00212DD3" w:rsidP="005D5CFD"/>
    <w:p w14:paraId="36E223DD" w14:textId="77777777" w:rsidR="00520072" w:rsidRDefault="00520072" w:rsidP="005D5CFD"/>
    <w:p w14:paraId="1C869906" w14:textId="77777777" w:rsidR="00520072" w:rsidRDefault="00520072" w:rsidP="005D5CFD"/>
    <w:p w14:paraId="02245E44" w14:textId="496F23A8" w:rsidR="005D5CFD" w:rsidRPr="005D5CFD" w:rsidRDefault="005D5CFD" w:rsidP="005D5CFD">
      <w:r w:rsidRPr="005D5CFD">
        <w:lastRenderedPageBreak/>
        <w:t xml:space="preserve">SELECT /*fixed*/ * FROM </w:t>
      </w:r>
      <w:proofErr w:type="spellStart"/>
      <w:r w:rsidRPr="005D5CFD">
        <w:t>Class_Sched</w:t>
      </w:r>
      <w:proofErr w:type="spellEnd"/>
      <w:r w:rsidRPr="005D5CFD">
        <w:t>;</w:t>
      </w:r>
    </w:p>
    <w:p w14:paraId="48410F93" w14:textId="77777777" w:rsidR="005D5CFD" w:rsidRDefault="005D5CFD" w:rsidP="005D5CFD"/>
    <w:p w14:paraId="7A69AEB0" w14:textId="33B3FF3D" w:rsidR="00212DD3" w:rsidRDefault="00520072" w:rsidP="005D5CFD">
      <w:r>
        <w:rPr>
          <w:noProof/>
        </w:rPr>
        <w:drawing>
          <wp:inline distT="0" distB="0" distL="0" distR="0" wp14:anchorId="1B5386C7" wp14:editId="257E2C6C">
            <wp:extent cx="5943600" cy="20529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052955"/>
                    </a:xfrm>
                    <a:prstGeom prst="rect">
                      <a:avLst/>
                    </a:prstGeom>
                  </pic:spPr>
                </pic:pic>
              </a:graphicData>
            </a:graphic>
          </wp:inline>
        </w:drawing>
      </w:r>
    </w:p>
    <w:p w14:paraId="435DA25D" w14:textId="77777777" w:rsidR="00212DD3" w:rsidRDefault="00212DD3" w:rsidP="005D5CFD"/>
    <w:p w14:paraId="5E9101AF" w14:textId="77777777" w:rsidR="00212DD3" w:rsidRDefault="00212DD3" w:rsidP="005D5CFD"/>
    <w:p w14:paraId="6CE66552" w14:textId="77777777" w:rsidR="00212DD3" w:rsidRPr="005D5CFD" w:rsidRDefault="00212DD3" w:rsidP="005D5CFD"/>
    <w:p w14:paraId="7445B880" w14:textId="24C4EAF6" w:rsidR="005D5CFD" w:rsidRPr="005D5CFD" w:rsidRDefault="005D5CFD" w:rsidP="005D5CFD">
      <w:r w:rsidRPr="005D5CFD">
        <w:t xml:space="preserve">SELECT /*fixed*/ * FROM </w:t>
      </w:r>
      <w:proofErr w:type="spellStart"/>
      <w:r w:rsidRPr="005D5CFD">
        <w:t>Instr_Classes</w:t>
      </w:r>
      <w:proofErr w:type="spellEnd"/>
      <w:r w:rsidRPr="005D5CFD">
        <w:t>;</w:t>
      </w:r>
    </w:p>
    <w:p w14:paraId="31C400EF" w14:textId="77777777" w:rsidR="005D5CFD" w:rsidRDefault="005D5CFD" w:rsidP="005D5CFD"/>
    <w:p w14:paraId="61C08FE1" w14:textId="23072B1C" w:rsidR="00212DD3" w:rsidRDefault="00520072" w:rsidP="005D5CFD">
      <w:r>
        <w:rPr>
          <w:noProof/>
        </w:rPr>
        <w:drawing>
          <wp:inline distT="0" distB="0" distL="0" distR="0" wp14:anchorId="650DA577" wp14:editId="5FACDFD7">
            <wp:extent cx="5943600" cy="26714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71445"/>
                    </a:xfrm>
                    <a:prstGeom prst="rect">
                      <a:avLst/>
                    </a:prstGeom>
                  </pic:spPr>
                </pic:pic>
              </a:graphicData>
            </a:graphic>
          </wp:inline>
        </w:drawing>
      </w:r>
    </w:p>
    <w:p w14:paraId="7A38D765" w14:textId="77777777" w:rsidR="00DA47EC" w:rsidRDefault="00DA47EC" w:rsidP="005D5CFD"/>
    <w:p w14:paraId="79CA2D93" w14:textId="77777777" w:rsidR="00DA47EC" w:rsidRPr="00DA47EC" w:rsidRDefault="00DA47EC" w:rsidP="00DA47EC">
      <w:pPr>
        <w:pStyle w:val="Heading1"/>
      </w:pPr>
      <w:bookmarkStart w:id="11" w:name="_Toc435897079"/>
      <w:r w:rsidRPr="00DA47EC">
        <w:t>Queries</w:t>
      </w:r>
      <w:bookmarkEnd w:id="11"/>
    </w:p>
    <w:p w14:paraId="5C4357B0" w14:textId="77777777" w:rsidR="00DA47EC" w:rsidRPr="00DA47EC" w:rsidRDefault="00DA47EC" w:rsidP="00DA47EC"/>
    <w:p w14:paraId="1E87DB5F" w14:textId="77777777" w:rsidR="00DA47EC" w:rsidRPr="00DA47EC" w:rsidRDefault="00DA47EC" w:rsidP="00DA47EC">
      <w:pPr>
        <w:rPr>
          <w:b/>
        </w:rPr>
      </w:pPr>
      <w:r w:rsidRPr="00DA47EC">
        <w:rPr>
          <w:b/>
        </w:rPr>
        <w:t>/*1. Select all columns and all rows from one table.*/</w:t>
      </w:r>
    </w:p>
    <w:p w14:paraId="0EB54246" w14:textId="77777777" w:rsidR="00DA47EC" w:rsidRPr="00DA47EC" w:rsidRDefault="00DA47EC" w:rsidP="00DA47EC"/>
    <w:p w14:paraId="5CF79C95" w14:textId="77777777" w:rsidR="00DA47EC" w:rsidRPr="00DA47EC" w:rsidRDefault="00DA47EC" w:rsidP="00DA47EC">
      <w:r w:rsidRPr="00DA47EC">
        <w:t xml:space="preserve">SELECT /*fixed*/ * FROM </w:t>
      </w:r>
      <w:proofErr w:type="spellStart"/>
      <w:r w:rsidRPr="00DA47EC">
        <w:t>Instr_Info</w:t>
      </w:r>
      <w:proofErr w:type="spellEnd"/>
      <w:r w:rsidRPr="00DA47EC">
        <w:t>;</w:t>
      </w:r>
    </w:p>
    <w:p w14:paraId="223EEE80" w14:textId="77777777" w:rsidR="00DA47EC" w:rsidRPr="00DA47EC" w:rsidRDefault="00DA47EC" w:rsidP="00DA47EC">
      <w:r w:rsidRPr="00DA47EC">
        <w:rPr>
          <w:noProof/>
        </w:rPr>
        <w:lastRenderedPageBreak/>
        <w:drawing>
          <wp:inline distT="0" distB="0" distL="0" distR="0" wp14:anchorId="1357D036" wp14:editId="2ADB6F8D">
            <wp:extent cx="5943600" cy="2037080"/>
            <wp:effectExtent l="0" t="0" r="0" b="127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037080"/>
                    </a:xfrm>
                    <a:prstGeom prst="rect">
                      <a:avLst/>
                    </a:prstGeom>
                  </pic:spPr>
                </pic:pic>
              </a:graphicData>
            </a:graphic>
          </wp:inline>
        </w:drawing>
      </w:r>
    </w:p>
    <w:p w14:paraId="5ABC24AF" w14:textId="77777777" w:rsidR="00DA47EC" w:rsidRDefault="00DA47EC" w:rsidP="00DA47EC"/>
    <w:p w14:paraId="63506D54" w14:textId="77777777" w:rsidR="00DA47EC" w:rsidRPr="00DA47EC" w:rsidRDefault="00DA47EC" w:rsidP="00DA47EC">
      <w:pPr>
        <w:rPr>
          <w:b/>
        </w:rPr>
      </w:pPr>
      <w:r w:rsidRPr="00DA47EC">
        <w:rPr>
          <w:b/>
        </w:rPr>
        <w:t>/*2. Select 5 columns and all rows from one table. */</w:t>
      </w:r>
    </w:p>
    <w:p w14:paraId="7ED842AF" w14:textId="77777777" w:rsidR="00DA47EC" w:rsidRDefault="00DA47EC" w:rsidP="00DA47EC"/>
    <w:p w14:paraId="1F7F1EA3" w14:textId="77777777" w:rsidR="00DA47EC" w:rsidRDefault="00DA47EC" w:rsidP="00DA47EC">
      <w:r w:rsidRPr="00DA47EC">
        <w:t xml:space="preserve">SELECT /*fixed*/ </w:t>
      </w:r>
      <w:proofErr w:type="spellStart"/>
      <w:r w:rsidRPr="00DA47EC">
        <w:t>Sched_Num</w:t>
      </w:r>
      <w:proofErr w:type="spellEnd"/>
      <w:r w:rsidRPr="00DA47EC">
        <w:t xml:space="preserve">, </w:t>
      </w:r>
      <w:proofErr w:type="spellStart"/>
      <w:r w:rsidRPr="00DA47EC">
        <w:t>Sched_Day</w:t>
      </w:r>
      <w:proofErr w:type="spellEnd"/>
      <w:r w:rsidRPr="00DA47EC">
        <w:t xml:space="preserve">, </w:t>
      </w:r>
      <w:proofErr w:type="spellStart"/>
      <w:r w:rsidRPr="00DA47EC">
        <w:t>Sched_Time</w:t>
      </w:r>
      <w:proofErr w:type="spellEnd"/>
      <w:r w:rsidRPr="00DA47EC">
        <w:t xml:space="preserve">, </w:t>
      </w:r>
      <w:proofErr w:type="spellStart"/>
      <w:r w:rsidRPr="00DA47EC">
        <w:t>Sched_Day_Off</w:t>
      </w:r>
      <w:proofErr w:type="spellEnd"/>
      <w:r w:rsidRPr="00DA47EC">
        <w:t xml:space="preserve">, </w:t>
      </w:r>
      <w:proofErr w:type="spellStart"/>
      <w:r w:rsidRPr="00DA47EC">
        <w:t>Sched_Notes</w:t>
      </w:r>
      <w:proofErr w:type="spellEnd"/>
      <w:r w:rsidRPr="00DA47EC">
        <w:t xml:space="preserve"> FROM </w:t>
      </w:r>
      <w:proofErr w:type="spellStart"/>
      <w:r w:rsidRPr="00DA47EC">
        <w:t>Class_Sched</w:t>
      </w:r>
      <w:proofErr w:type="spellEnd"/>
      <w:r w:rsidRPr="00DA47EC">
        <w:t>;</w:t>
      </w:r>
    </w:p>
    <w:p w14:paraId="4983301B" w14:textId="77777777" w:rsidR="00DA47EC" w:rsidRPr="00DA47EC" w:rsidRDefault="00DA47EC" w:rsidP="00DA47EC"/>
    <w:p w14:paraId="6AC71500" w14:textId="77777777" w:rsidR="00DA47EC" w:rsidRPr="00DA47EC" w:rsidRDefault="00DA47EC" w:rsidP="00DA47EC">
      <w:r w:rsidRPr="00DA47EC">
        <w:rPr>
          <w:noProof/>
        </w:rPr>
        <w:drawing>
          <wp:inline distT="0" distB="0" distL="0" distR="0" wp14:anchorId="3F533616" wp14:editId="764EB6DE">
            <wp:extent cx="5943600" cy="2050415"/>
            <wp:effectExtent l="0" t="0" r="0" b="698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50415"/>
                    </a:xfrm>
                    <a:prstGeom prst="rect">
                      <a:avLst/>
                    </a:prstGeom>
                  </pic:spPr>
                </pic:pic>
              </a:graphicData>
            </a:graphic>
          </wp:inline>
        </w:drawing>
      </w:r>
    </w:p>
    <w:p w14:paraId="727D8D45" w14:textId="77777777" w:rsidR="00DA47EC" w:rsidRPr="00DA47EC" w:rsidRDefault="00DA47EC" w:rsidP="00DA47EC"/>
    <w:p w14:paraId="55A17C09" w14:textId="77777777" w:rsidR="00DA47EC" w:rsidRPr="00DA47EC" w:rsidRDefault="00DA47EC" w:rsidP="00DA47EC"/>
    <w:p w14:paraId="088D7784" w14:textId="77777777" w:rsidR="00DA47EC" w:rsidRPr="00DA47EC" w:rsidRDefault="00DA47EC" w:rsidP="00DA47EC">
      <w:pPr>
        <w:rPr>
          <w:b/>
        </w:rPr>
      </w:pPr>
      <w:r w:rsidRPr="00DA47EC">
        <w:rPr>
          <w:b/>
        </w:rPr>
        <w:t>/*3. Select all columns and all rows from 2 tables (need a join).*/</w:t>
      </w:r>
    </w:p>
    <w:p w14:paraId="48D95174" w14:textId="77777777" w:rsidR="00DA47EC" w:rsidRPr="00DA47EC" w:rsidRDefault="00DA47EC" w:rsidP="00DA47EC"/>
    <w:p w14:paraId="362EC830" w14:textId="77777777" w:rsidR="00DA47EC" w:rsidRPr="00DA47EC" w:rsidRDefault="00DA47EC" w:rsidP="00DA47EC">
      <w:r w:rsidRPr="00DA47EC">
        <w:t xml:space="preserve">SELECT /*fixed*/ * FROM </w:t>
      </w:r>
      <w:proofErr w:type="spellStart"/>
      <w:r w:rsidRPr="00DA47EC">
        <w:t>Section_Info</w:t>
      </w:r>
      <w:proofErr w:type="spellEnd"/>
      <w:r w:rsidRPr="00DA47EC">
        <w:t xml:space="preserve"> INNER JOIN </w:t>
      </w:r>
      <w:proofErr w:type="spellStart"/>
      <w:r w:rsidRPr="00DA47EC">
        <w:t>Course_List</w:t>
      </w:r>
      <w:proofErr w:type="spellEnd"/>
      <w:r w:rsidRPr="00DA47EC">
        <w:t xml:space="preserve"> USING (</w:t>
      </w:r>
      <w:proofErr w:type="spellStart"/>
      <w:r w:rsidRPr="00DA47EC">
        <w:t>Section_Num</w:t>
      </w:r>
      <w:proofErr w:type="spellEnd"/>
      <w:r w:rsidRPr="00DA47EC">
        <w:t>);</w:t>
      </w:r>
    </w:p>
    <w:p w14:paraId="34760C7D" w14:textId="77777777" w:rsidR="00DA47EC" w:rsidRDefault="00DA47EC" w:rsidP="00DA47EC"/>
    <w:p w14:paraId="3BC2ACFC" w14:textId="77777777" w:rsidR="00DA47EC" w:rsidRPr="00DA47EC" w:rsidRDefault="00DA47EC" w:rsidP="00DA47EC">
      <w:r w:rsidRPr="00DA47EC">
        <w:rPr>
          <w:noProof/>
        </w:rPr>
        <w:drawing>
          <wp:inline distT="0" distB="0" distL="0" distR="0" wp14:anchorId="44CA4A6D" wp14:editId="1F96011B">
            <wp:extent cx="6769100" cy="1990725"/>
            <wp:effectExtent l="0" t="0" r="0" b="952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95065" cy="1998361"/>
                    </a:xfrm>
                    <a:prstGeom prst="rect">
                      <a:avLst/>
                    </a:prstGeom>
                  </pic:spPr>
                </pic:pic>
              </a:graphicData>
            </a:graphic>
          </wp:inline>
        </w:drawing>
      </w:r>
    </w:p>
    <w:p w14:paraId="36730754" w14:textId="77777777" w:rsidR="00DA47EC" w:rsidRPr="00DA47EC" w:rsidRDefault="00DA47EC" w:rsidP="00DA47EC">
      <w:pPr>
        <w:rPr>
          <w:b/>
        </w:rPr>
      </w:pPr>
      <w:r w:rsidRPr="00DA47EC">
        <w:rPr>
          <w:b/>
        </w:rPr>
        <w:lastRenderedPageBreak/>
        <w:t>/*4. Select and Order data retrieved from one table */</w:t>
      </w:r>
    </w:p>
    <w:p w14:paraId="2FC9E890" w14:textId="77777777" w:rsidR="00DA47EC" w:rsidRPr="00DA47EC" w:rsidRDefault="00DA47EC" w:rsidP="00DA47EC"/>
    <w:p w14:paraId="75ECFBCD" w14:textId="77777777" w:rsidR="00DA47EC" w:rsidRPr="00DA47EC" w:rsidRDefault="00DA47EC" w:rsidP="00DA47EC">
      <w:r w:rsidRPr="00DA47EC">
        <w:t xml:space="preserve">SELECT /*fixed*/ * FROM </w:t>
      </w:r>
      <w:proofErr w:type="spellStart"/>
      <w:r w:rsidRPr="00DA47EC">
        <w:t>Instr_Info</w:t>
      </w:r>
      <w:proofErr w:type="spellEnd"/>
      <w:r w:rsidRPr="00DA47EC">
        <w:t xml:space="preserve"> ORDER BY </w:t>
      </w:r>
      <w:proofErr w:type="spellStart"/>
      <w:r w:rsidRPr="00DA47EC">
        <w:t>Instr_LName</w:t>
      </w:r>
      <w:proofErr w:type="spellEnd"/>
      <w:r w:rsidRPr="00DA47EC">
        <w:t>;</w:t>
      </w:r>
    </w:p>
    <w:p w14:paraId="6FEB9BED" w14:textId="77777777" w:rsidR="00DA47EC" w:rsidRDefault="00DA47EC" w:rsidP="00DA47EC"/>
    <w:p w14:paraId="1F84E2F5" w14:textId="77777777" w:rsidR="00DA47EC" w:rsidRPr="00DA47EC" w:rsidRDefault="00DA47EC" w:rsidP="00DA47EC">
      <w:r w:rsidRPr="00DA47EC">
        <w:rPr>
          <w:noProof/>
        </w:rPr>
        <w:drawing>
          <wp:inline distT="0" distB="0" distL="0" distR="0" wp14:anchorId="58B5238D" wp14:editId="3821C1A6">
            <wp:extent cx="5943600" cy="20796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079625"/>
                    </a:xfrm>
                    <a:prstGeom prst="rect">
                      <a:avLst/>
                    </a:prstGeom>
                  </pic:spPr>
                </pic:pic>
              </a:graphicData>
            </a:graphic>
          </wp:inline>
        </w:drawing>
      </w:r>
    </w:p>
    <w:p w14:paraId="480391AB" w14:textId="77777777" w:rsidR="00DA47EC" w:rsidRPr="00DA47EC" w:rsidRDefault="00DA47EC" w:rsidP="00DA47EC"/>
    <w:p w14:paraId="4BF81D98" w14:textId="77777777" w:rsidR="00DA47EC" w:rsidRPr="00DA47EC" w:rsidRDefault="00DA47EC" w:rsidP="00DA47EC"/>
    <w:p w14:paraId="0624A069" w14:textId="77777777" w:rsidR="00DA47EC" w:rsidRPr="00DA47EC" w:rsidRDefault="00DA47EC" w:rsidP="00DA47EC">
      <w:pPr>
        <w:rPr>
          <w:b/>
        </w:rPr>
      </w:pPr>
      <w:r w:rsidRPr="00DA47EC">
        <w:rPr>
          <w:b/>
        </w:rPr>
        <w:t>/*5. Select 5 columns and 10 rows from 3 tables (need joins).*/</w:t>
      </w:r>
    </w:p>
    <w:p w14:paraId="213596C4" w14:textId="77777777" w:rsidR="00DA47EC" w:rsidRDefault="00DA47EC" w:rsidP="00DA47EC"/>
    <w:p w14:paraId="462A935E" w14:textId="77777777" w:rsidR="00DA47EC" w:rsidRPr="00DA47EC" w:rsidRDefault="00DA47EC" w:rsidP="00DA47EC">
      <w:r w:rsidRPr="00DA47EC">
        <w:t xml:space="preserve">SELECT /*fixed*/ </w:t>
      </w:r>
      <w:proofErr w:type="spellStart"/>
      <w:r w:rsidRPr="00DA47EC">
        <w:t>a.Instr_LName</w:t>
      </w:r>
      <w:proofErr w:type="spellEnd"/>
      <w:r w:rsidRPr="00DA47EC">
        <w:t xml:space="preserve">, </w:t>
      </w:r>
      <w:proofErr w:type="spellStart"/>
      <w:r w:rsidRPr="00DA47EC">
        <w:t>a.Instr_FName</w:t>
      </w:r>
      <w:proofErr w:type="spellEnd"/>
      <w:r w:rsidRPr="00DA47EC">
        <w:t xml:space="preserve">, </w:t>
      </w:r>
      <w:proofErr w:type="spellStart"/>
      <w:r w:rsidRPr="00DA47EC">
        <w:t>b.Class_Room</w:t>
      </w:r>
      <w:proofErr w:type="spellEnd"/>
      <w:r w:rsidRPr="00DA47EC">
        <w:t xml:space="preserve">, </w:t>
      </w:r>
      <w:proofErr w:type="spellStart"/>
      <w:r w:rsidRPr="00DA47EC">
        <w:t>c.Sched_Day</w:t>
      </w:r>
      <w:proofErr w:type="spellEnd"/>
      <w:r w:rsidRPr="00DA47EC">
        <w:t xml:space="preserve">, </w:t>
      </w:r>
      <w:proofErr w:type="spellStart"/>
      <w:r w:rsidRPr="00DA47EC">
        <w:t>c.Sched_Time</w:t>
      </w:r>
      <w:proofErr w:type="spellEnd"/>
    </w:p>
    <w:p w14:paraId="6A6451F7" w14:textId="77777777" w:rsidR="00DA47EC" w:rsidRPr="00DA47EC" w:rsidRDefault="00DA47EC" w:rsidP="00DA47EC">
      <w:r w:rsidRPr="00DA47EC">
        <w:t xml:space="preserve">  FROM (</w:t>
      </w:r>
      <w:proofErr w:type="spellStart"/>
      <w:r w:rsidRPr="00DA47EC">
        <w:t>Instr_Info</w:t>
      </w:r>
      <w:proofErr w:type="spellEnd"/>
      <w:r w:rsidRPr="00DA47EC">
        <w:t xml:space="preserve"> </w:t>
      </w:r>
      <w:proofErr w:type="spellStart"/>
      <w:r w:rsidRPr="00DA47EC">
        <w:t>a</w:t>
      </w:r>
      <w:proofErr w:type="spellEnd"/>
      <w:r w:rsidRPr="00DA47EC">
        <w:t xml:space="preserve"> INNER JOIN </w:t>
      </w:r>
      <w:proofErr w:type="spellStart"/>
      <w:r w:rsidRPr="00DA47EC">
        <w:t>Instr_Classes</w:t>
      </w:r>
      <w:proofErr w:type="spellEnd"/>
      <w:r w:rsidRPr="00DA47EC">
        <w:t xml:space="preserve"> b ON </w:t>
      </w:r>
      <w:proofErr w:type="spellStart"/>
      <w:r w:rsidRPr="00DA47EC">
        <w:t>a.Instr_Num</w:t>
      </w:r>
      <w:proofErr w:type="spellEnd"/>
      <w:r w:rsidRPr="00DA47EC">
        <w:t>=</w:t>
      </w:r>
      <w:proofErr w:type="spellStart"/>
      <w:r w:rsidRPr="00DA47EC">
        <w:t>b.Instr_Num</w:t>
      </w:r>
      <w:proofErr w:type="spellEnd"/>
      <w:r w:rsidRPr="00DA47EC">
        <w:t>)</w:t>
      </w:r>
    </w:p>
    <w:p w14:paraId="25A96240" w14:textId="77777777" w:rsidR="00DA47EC" w:rsidRPr="00DA47EC" w:rsidRDefault="00DA47EC" w:rsidP="00DA47EC">
      <w:r w:rsidRPr="00DA47EC">
        <w:t xml:space="preserve">       INNER JOIN </w:t>
      </w:r>
      <w:proofErr w:type="spellStart"/>
      <w:r w:rsidRPr="00DA47EC">
        <w:t>Class_Sched</w:t>
      </w:r>
      <w:proofErr w:type="spellEnd"/>
      <w:r w:rsidRPr="00DA47EC">
        <w:t xml:space="preserve"> c ON </w:t>
      </w:r>
      <w:proofErr w:type="spellStart"/>
      <w:r w:rsidRPr="00DA47EC">
        <w:t>b.Sched_Num</w:t>
      </w:r>
      <w:proofErr w:type="spellEnd"/>
      <w:r w:rsidRPr="00DA47EC">
        <w:t>=</w:t>
      </w:r>
      <w:proofErr w:type="spellStart"/>
      <w:r w:rsidRPr="00DA47EC">
        <w:t>c.Sched_Num</w:t>
      </w:r>
      <w:proofErr w:type="spellEnd"/>
    </w:p>
    <w:p w14:paraId="6E2AEBD7" w14:textId="77777777" w:rsidR="00DA47EC" w:rsidRDefault="00DA47EC" w:rsidP="00DA47EC">
      <w:r w:rsidRPr="00DA47EC">
        <w:t xml:space="preserve">       WHERE ROWNUM &lt; 11;</w:t>
      </w:r>
    </w:p>
    <w:p w14:paraId="3CC9B51B" w14:textId="77777777" w:rsidR="00DA47EC" w:rsidRPr="00DA47EC" w:rsidRDefault="00DA47EC" w:rsidP="00DA47EC"/>
    <w:p w14:paraId="7FA698F4" w14:textId="77777777" w:rsidR="00DA47EC" w:rsidRPr="00DA47EC" w:rsidRDefault="00DA47EC" w:rsidP="00DA47EC">
      <w:r w:rsidRPr="00DA47EC">
        <w:rPr>
          <w:noProof/>
        </w:rPr>
        <w:drawing>
          <wp:inline distT="0" distB="0" distL="0" distR="0" wp14:anchorId="020EC697" wp14:editId="0BE534B3">
            <wp:extent cx="4514850" cy="220027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14850" cy="2200275"/>
                    </a:xfrm>
                    <a:prstGeom prst="rect">
                      <a:avLst/>
                    </a:prstGeom>
                  </pic:spPr>
                </pic:pic>
              </a:graphicData>
            </a:graphic>
          </wp:inline>
        </w:drawing>
      </w:r>
      <w:r w:rsidRPr="00DA47EC">
        <w:t xml:space="preserve">      </w:t>
      </w:r>
    </w:p>
    <w:p w14:paraId="1FE59B65" w14:textId="77777777" w:rsidR="00DA47EC" w:rsidRDefault="00DA47EC" w:rsidP="00DA47EC"/>
    <w:p w14:paraId="3546C09A" w14:textId="77777777" w:rsidR="00DA47EC" w:rsidRPr="00DA47EC" w:rsidRDefault="00DA47EC" w:rsidP="00DA47EC">
      <w:pPr>
        <w:rPr>
          <w:b/>
        </w:rPr>
      </w:pPr>
      <w:r w:rsidRPr="00DA47EC">
        <w:rPr>
          <w:b/>
        </w:rPr>
        <w:t>/*6. Select distinct rows using joins using 3 tables.*/</w:t>
      </w:r>
    </w:p>
    <w:p w14:paraId="46874264" w14:textId="77777777" w:rsidR="00DA47EC" w:rsidRDefault="00DA47EC" w:rsidP="00DA47EC"/>
    <w:p w14:paraId="7657A670" w14:textId="77777777" w:rsidR="00DA47EC" w:rsidRPr="00DA47EC" w:rsidRDefault="00DA47EC" w:rsidP="00DA47EC">
      <w:r w:rsidRPr="00DA47EC">
        <w:t xml:space="preserve">SELECT DISTINCT /*fixed*/ </w:t>
      </w:r>
      <w:proofErr w:type="spellStart"/>
      <w:r w:rsidRPr="00DA47EC">
        <w:t>a.Instr_LName</w:t>
      </w:r>
      <w:proofErr w:type="spellEnd"/>
      <w:r w:rsidRPr="00DA47EC">
        <w:t xml:space="preserve">, </w:t>
      </w:r>
      <w:proofErr w:type="spellStart"/>
      <w:r w:rsidRPr="00DA47EC">
        <w:t>a.Instr_FName</w:t>
      </w:r>
      <w:proofErr w:type="spellEnd"/>
      <w:r w:rsidRPr="00DA47EC">
        <w:t xml:space="preserve">, </w:t>
      </w:r>
      <w:proofErr w:type="spellStart"/>
      <w:r w:rsidRPr="00DA47EC">
        <w:t>c.Course_Name</w:t>
      </w:r>
      <w:proofErr w:type="spellEnd"/>
    </w:p>
    <w:p w14:paraId="1B99165E" w14:textId="77777777" w:rsidR="00DA47EC" w:rsidRPr="00DA47EC" w:rsidRDefault="00DA47EC" w:rsidP="00DA47EC">
      <w:r w:rsidRPr="00DA47EC">
        <w:t xml:space="preserve">  FROM (</w:t>
      </w:r>
      <w:proofErr w:type="spellStart"/>
      <w:r w:rsidRPr="00DA47EC">
        <w:t>Instr_Info</w:t>
      </w:r>
      <w:proofErr w:type="spellEnd"/>
      <w:r w:rsidRPr="00DA47EC">
        <w:t xml:space="preserve"> </w:t>
      </w:r>
      <w:proofErr w:type="spellStart"/>
      <w:r w:rsidRPr="00DA47EC">
        <w:t>a</w:t>
      </w:r>
      <w:proofErr w:type="spellEnd"/>
      <w:r w:rsidRPr="00DA47EC">
        <w:t xml:space="preserve"> INNER JOIN </w:t>
      </w:r>
      <w:proofErr w:type="spellStart"/>
      <w:r w:rsidRPr="00DA47EC">
        <w:t>Instr_Classes</w:t>
      </w:r>
      <w:proofErr w:type="spellEnd"/>
      <w:r w:rsidRPr="00DA47EC">
        <w:t xml:space="preserve"> b ON </w:t>
      </w:r>
      <w:proofErr w:type="spellStart"/>
      <w:r w:rsidRPr="00DA47EC">
        <w:t>a.Instr_Num</w:t>
      </w:r>
      <w:proofErr w:type="spellEnd"/>
      <w:r w:rsidRPr="00DA47EC">
        <w:t>=</w:t>
      </w:r>
      <w:proofErr w:type="spellStart"/>
      <w:r w:rsidRPr="00DA47EC">
        <w:t>b.Instr_Num</w:t>
      </w:r>
      <w:proofErr w:type="spellEnd"/>
      <w:r w:rsidRPr="00DA47EC">
        <w:t>)</w:t>
      </w:r>
    </w:p>
    <w:p w14:paraId="5AFBDB67" w14:textId="77777777" w:rsidR="00DA47EC" w:rsidRPr="00DA47EC" w:rsidRDefault="00DA47EC" w:rsidP="00DA47EC">
      <w:r w:rsidRPr="00DA47EC">
        <w:t xml:space="preserve">       INNER JOIN </w:t>
      </w:r>
      <w:proofErr w:type="spellStart"/>
      <w:r w:rsidRPr="00DA47EC">
        <w:t>Course_List</w:t>
      </w:r>
      <w:proofErr w:type="spellEnd"/>
      <w:r w:rsidRPr="00DA47EC">
        <w:t xml:space="preserve"> c ON </w:t>
      </w:r>
      <w:proofErr w:type="spellStart"/>
      <w:r w:rsidRPr="00DA47EC">
        <w:t>b.Course_Num</w:t>
      </w:r>
      <w:proofErr w:type="spellEnd"/>
      <w:r w:rsidRPr="00DA47EC">
        <w:t>=</w:t>
      </w:r>
      <w:proofErr w:type="spellStart"/>
      <w:r w:rsidRPr="00DA47EC">
        <w:t>c.Course_Num</w:t>
      </w:r>
      <w:proofErr w:type="spellEnd"/>
      <w:r w:rsidRPr="00DA47EC">
        <w:t>;</w:t>
      </w:r>
    </w:p>
    <w:p w14:paraId="0B1CF4A9" w14:textId="77777777" w:rsidR="00DA47EC" w:rsidRPr="00DA47EC" w:rsidRDefault="00DA47EC" w:rsidP="00DA47EC">
      <w:r w:rsidRPr="00DA47EC">
        <w:rPr>
          <w:noProof/>
        </w:rPr>
        <w:lastRenderedPageBreak/>
        <w:drawing>
          <wp:inline distT="0" distB="0" distL="0" distR="0" wp14:anchorId="73236016" wp14:editId="2F2A3182">
            <wp:extent cx="3943350" cy="2524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43350" cy="2524125"/>
                    </a:xfrm>
                    <a:prstGeom prst="rect">
                      <a:avLst/>
                    </a:prstGeom>
                  </pic:spPr>
                </pic:pic>
              </a:graphicData>
            </a:graphic>
          </wp:inline>
        </w:drawing>
      </w:r>
    </w:p>
    <w:p w14:paraId="70E29CA2" w14:textId="77777777" w:rsidR="00DA47EC" w:rsidRPr="00DA47EC" w:rsidRDefault="00DA47EC" w:rsidP="00DA47EC"/>
    <w:p w14:paraId="409FD741" w14:textId="77777777" w:rsidR="00DA47EC" w:rsidRPr="00DA47EC" w:rsidRDefault="00DA47EC" w:rsidP="00DA47EC"/>
    <w:p w14:paraId="4F11C1BD" w14:textId="77777777" w:rsidR="00DA47EC" w:rsidRPr="00A208BA" w:rsidRDefault="00DA47EC" w:rsidP="00DA47EC">
      <w:pPr>
        <w:rPr>
          <w:b/>
        </w:rPr>
      </w:pPr>
      <w:r w:rsidRPr="00A208BA">
        <w:rPr>
          <w:b/>
        </w:rPr>
        <w:t>/*7. Select all columns and 10 rows from 2 tables (need a join).*/</w:t>
      </w:r>
    </w:p>
    <w:p w14:paraId="02B12396" w14:textId="77777777" w:rsidR="00A208BA" w:rsidRPr="00DA47EC" w:rsidRDefault="00A208BA" w:rsidP="00DA47EC"/>
    <w:p w14:paraId="7742436D" w14:textId="77777777" w:rsidR="00DA47EC" w:rsidRPr="00DA47EC" w:rsidRDefault="00DA47EC" w:rsidP="00DA47EC">
      <w:r w:rsidRPr="00DA47EC">
        <w:t xml:space="preserve">SELECT /*fixed*/ * FROM </w:t>
      </w:r>
      <w:proofErr w:type="spellStart"/>
      <w:r w:rsidRPr="00DA47EC">
        <w:t>Section_Info</w:t>
      </w:r>
      <w:proofErr w:type="spellEnd"/>
      <w:r w:rsidRPr="00DA47EC">
        <w:t xml:space="preserve"> INNER JOIN </w:t>
      </w:r>
      <w:proofErr w:type="spellStart"/>
      <w:r w:rsidRPr="00DA47EC">
        <w:t>Instr_Info</w:t>
      </w:r>
      <w:proofErr w:type="spellEnd"/>
      <w:r w:rsidRPr="00DA47EC">
        <w:t xml:space="preserve"> ON </w:t>
      </w:r>
    </w:p>
    <w:p w14:paraId="4421AFA6" w14:textId="77777777" w:rsidR="00DA47EC" w:rsidRPr="00DA47EC" w:rsidRDefault="00DA47EC" w:rsidP="00DA47EC">
      <w:r w:rsidRPr="00DA47EC">
        <w:t xml:space="preserve">  </w:t>
      </w:r>
      <w:proofErr w:type="spellStart"/>
      <w:r w:rsidRPr="00DA47EC">
        <w:t>Section_Info.Section_Num</w:t>
      </w:r>
      <w:proofErr w:type="spellEnd"/>
      <w:r w:rsidRPr="00DA47EC">
        <w:t>=</w:t>
      </w:r>
      <w:proofErr w:type="spellStart"/>
      <w:r w:rsidRPr="00DA47EC">
        <w:t>Instr_Info.Section_Num</w:t>
      </w:r>
      <w:proofErr w:type="spellEnd"/>
    </w:p>
    <w:p w14:paraId="5B5C414E" w14:textId="77777777" w:rsidR="00DA47EC" w:rsidRDefault="00DA47EC" w:rsidP="00DA47EC">
      <w:r w:rsidRPr="00DA47EC">
        <w:t xml:space="preserve">    WHERE ROWNUM &lt; 11;</w:t>
      </w:r>
    </w:p>
    <w:p w14:paraId="60AED395" w14:textId="77777777" w:rsidR="00A208BA" w:rsidRPr="00DA47EC" w:rsidRDefault="00A208BA" w:rsidP="00DA47EC"/>
    <w:p w14:paraId="7D422A8B" w14:textId="77777777" w:rsidR="00DA47EC" w:rsidRPr="00DA47EC" w:rsidRDefault="00DA47EC" w:rsidP="00DA47EC">
      <w:r w:rsidRPr="00DA47EC">
        <w:rPr>
          <w:noProof/>
        </w:rPr>
        <w:drawing>
          <wp:inline distT="0" distB="0" distL="0" distR="0" wp14:anchorId="00BA06CC" wp14:editId="7BA366EB">
            <wp:extent cx="6666865" cy="16764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97304" cy="1684054"/>
                    </a:xfrm>
                    <a:prstGeom prst="rect">
                      <a:avLst/>
                    </a:prstGeom>
                  </pic:spPr>
                </pic:pic>
              </a:graphicData>
            </a:graphic>
          </wp:inline>
        </w:drawing>
      </w:r>
    </w:p>
    <w:p w14:paraId="2DF7EDC6" w14:textId="77777777" w:rsidR="00A208BA" w:rsidRDefault="00A208BA" w:rsidP="00DA47EC"/>
    <w:p w14:paraId="0F2DEB8C" w14:textId="77777777" w:rsidR="00083387" w:rsidRDefault="00083387" w:rsidP="00083387"/>
    <w:p w14:paraId="2CF97869" w14:textId="77777777" w:rsidR="00083387" w:rsidRPr="00083387" w:rsidRDefault="00083387" w:rsidP="00083387">
      <w:pPr>
        <w:rPr>
          <w:b/>
        </w:rPr>
      </w:pPr>
      <w:r w:rsidRPr="00083387">
        <w:rPr>
          <w:b/>
        </w:rPr>
        <w:t>/*8. Use group by &amp; having in a select statement using one or more table(s).*/</w:t>
      </w:r>
    </w:p>
    <w:p w14:paraId="6FB20BAF" w14:textId="77777777" w:rsidR="00083387" w:rsidRPr="00083387" w:rsidRDefault="00083387" w:rsidP="00083387">
      <w:pPr>
        <w:rPr>
          <w:b/>
        </w:rPr>
      </w:pPr>
    </w:p>
    <w:p w14:paraId="798D2F54" w14:textId="77777777" w:rsidR="00083387" w:rsidRPr="00083387" w:rsidRDefault="00083387" w:rsidP="00083387">
      <w:pPr>
        <w:rPr>
          <w:b/>
        </w:rPr>
      </w:pPr>
      <w:r w:rsidRPr="00083387">
        <w:rPr>
          <w:b/>
        </w:rPr>
        <w:t>/*Return a list of sections with 2 active classes being taught.*/</w:t>
      </w:r>
    </w:p>
    <w:p w14:paraId="1C7730C3" w14:textId="77777777" w:rsidR="00083387" w:rsidRDefault="00083387" w:rsidP="00083387"/>
    <w:p w14:paraId="385DABE4" w14:textId="77777777" w:rsidR="00083387" w:rsidRDefault="00083387" w:rsidP="00083387">
      <w:r>
        <w:t xml:space="preserve">SELECT /*fixed*/ </w:t>
      </w:r>
      <w:proofErr w:type="spellStart"/>
      <w:r>
        <w:t>Section_Name</w:t>
      </w:r>
      <w:proofErr w:type="spellEnd"/>
      <w:r>
        <w:t>, COUNT(</w:t>
      </w:r>
      <w:proofErr w:type="spellStart"/>
      <w:r>
        <w:t>Instr_Classes.Instr_Num</w:t>
      </w:r>
      <w:proofErr w:type="spellEnd"/>
      <w:r>
        <w:t xml:space="preserve">) AS </w:t>
      </w:r>
      <w:proofErr w:type="spellStart"/>
      <w:r>
        <w:t>Number_Of_Classes</w:t>
      </w:r>
      <w:proofErr w:type="spellEnd"/>
      <w:r>
        <w:t xml:space="preserve"> FROM (</w:t>
      </w:r>
      <w:proofErr w:type="spellStart"/>
      <w:r>
        <w:t>Section_Info</w:t>
      </w:r>
      <w:proofErr w:type="spellEnd"/>
      <w:r>
        <w:t xml:space="preserve"> INNER JOIN </w:t>
      </w:r>
      <w:proofErr w:type="spellStart"/>
      <w:r>
        <w:t>Instr_Info</w:t>
      </w:r>
      <w:proofErr w:type="spellEnd"/>
      <w:r>
        <w:t xml:space="preserve"> ON</w:t>
      </w:r>
    </w:p>
    <w:p w14:paraId="7C9825C3" w14:textId="77777777" w:rsidR="00083387" w:rsidRDefault="00083387" w:rsidP="00083387">
      <w:r>
        <w:t xml:space="preserve">  </w:t>
      </w:r>
      <w:proofErr w:type="spellStart"/>
      <w:r>
        <w:t>Section_Info.Section_Num</w:t>
      </w:r>
      <w:proofErr w:type="spellEnd"/>
      <w:r>
        <w:t>=</w:t>
      </w:r>
      <w:proofErr w:type="spellStart"/>
      <w:r>
        <w:t>Instr_Info.Section_Num</w:t>
      </w:r>
      <w:proofErr w:type="spellEnd"/>
      <w:r>
        <w:t xml:space="preserve">) INNER JOIN </w:t>
      </w:r>
      <w:proofErr w:type="spellStart"/>
      <w:r>
        <w:t>Instr_Classes</w:t>
      </w:r>
      <w:proofErr w:type="spellEnd"/>
      <w:r>
        <w:t xml:space="preserve"> ON</w:t>
      </w:r>
    </w:p>
    <w:p w14:paraId="73EDA52B" w14:textId="77777777" w:rsidR="00083387" w:rsidRDefault="00083387" w:rsidP="00083387">
      <w:r>
        <w:t xml:space="preserve">    </w:t>
      </w:r>
      <w:proofErr w:type="spellStart"/>
      <w:r>
        <w:t>Instr_Info.Instr_Num</w:t>
      </w:r>
      <w:proofErr w:type="spellEnd"/>
      <w:r>
        <w:t>=</w:t>
      </w:r>
      <w:proofErr w:type="spellStart"/>
      <w:r>
        <w:t>Instr_Classes.Instr_Num</w:t>
      </w:r>
      <w:proofErr w:type="spellEnd"/>
    </w:p>
    <w:p w14:paraId="7EE66238" w14:textId="77777777" w:rsidR="00083387" w:rsidRDefault="00083387" w:rsidP="00083387">
      <w:r>
        <w:t xml:space="preserve">      GROUP BY </w:t>
      </w:r>
      <w:proofErr w:type="spellStart"/>
      <w:r>
        <w:t>Section_Name</w:t>
      </w:r>
      <w:proofErr w:type="spellEnd"/>
    </w:p>
    <w:p w14:paraId="2181C2B3" w14:textId="67530B6F" w:rsidR="00DA47EC" w:rsidRPr="00DA47EC" w:rsidRDefault="00083387" w:rsidP="00083387">
      <w:r>
        <w:t xml:space="preserve">        HAVING COUNT(</w:t>
      </w:r>
      <w:proofErr w:type="spellStart"/>
      <w:r>
        <w:t>Instr_Classes.Instr_Num</w:t>
      </w:r>
      <w:proofErr w:type="spellEnd"/>
      <w:r>
        <w:t>) = 2;</w:t>
      </w:r>
    </w:p>
    <w:p w14:paraId="0A1719E8" w14:textId="77777777" w:rsidR="00DA47EC" w:rsidRDefault="00DA47EC" w:rsidP="00DA47EC"/>
    <w:p w14:paraId="67799131" w14:textId="77777777" w:rsidR="00A500B6" w:rsidRDefault="00A500B6" w:rsidP="00DA47EC"/>
    <w:p w14:paraId="3DC3E0AA" w14:textId="77777777" w:rsidR="00A500B6" w:rsidRPr="00DA47EC" w:rsidRDefault="00A500B6" w:rsidP="00DA47EC"/>
    <w:p w14:paraId="33499AB2" w14:textId="14485549" w:rsidR="00DA47EC" w:rsidRPr="00DA47EC" w:rsidRDefault="00083387" w:rsidP="00DA47EC">
      <w:r>
        <w:rPr>
          <w:noProof/>
        </w:rPr>
        <w:drawing>
          <wp:inline distT="0" distB="0" distL="0" distR="0" wp14:anchorId="35FC9ED9" wp14:editId="3766AFB1">
            <wp:extent cx="3305175" cy="8382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05175" cy="838200"/>
                    </a:xfrm>
                    <a:prstGeom prst="rect">
                      <a:avLst/>
                    </a:prstGeom>
                  </pic:spPr>
                </pic:pic>
              </a:graphicData>
            </a:graphic>
          </wp:inline>
        </w:drawing>
      </w:r>
    </w:p>
    <w:p w14:paraId="29C06818" w14:textId="77777777" w:rsidR="00DA47EC" w:rsidRPr="00DA47EC" w:rsidRDefault="00DA47EC" w:rsidP="00DA47EC"/>
    <w:p w14:paraId="55663ADB" w14:textId="77777777" w:rsidR="00DA47EC" w:rsidRPr="00DA47EC" w:rsidRDefault="00DA47EC" w:rsidP="00DA47EC"/>
    <w:p w14:paraId="4DECD11A" w14:textId="77777777" w:rsidR="00DA47EC" w:rsidRPr="00DA47EC" w:rsidRDefault="00DA47EC" w:rsidP="00DA47EC"/>
    <w:p w14:paraId="111EC1B8" w14:textId="77777777" w:rsidR="00DA47EC" w:rsidRPr="00DA47EC" w:rsidRDefault="00DA47EC" w:rsidP="00DA47EC"/>
    <w:p w14:paraId="63FA5934" w14:textId="77777777" w:rsidR="00DA47EC" w:rsidRPr="00A208BA" w:rsidRDefault="00DA47EC" w:rsidP="00DA47EC">
      <w:pPr>
        <w:rPr>
          <w:b/>
        </w:rPr>
      </w:pPr>
      <w:r w:rsidRPr="00A208BA">
        <w:rPr>
          <w:b/>
        </w:rPr>
        <w:t>/*9. Use a IN clause to select data from one or more tables*/</w:t>
      </w:r>
    </w:p>
    <w:p w14:paraId="3B2B3DB3" w14:textId="77777777" w:rsidR="00A208BA" w:rsidRPr="00DA47EC" w:rsidRDefault="00A208BA" w:rsidP="00DA47EC"/>
    <w:p w14:paraId="163D03EC" w14:textId="77777777" w:rsidR="00DA47EC" w:rsidRDefault="00DA47EC" w:rsidP="00DA47EC">
      <w:r w:rsidRPr="00DA47EC">
        <w:t xml:space="preserve">SELECT /*fixed*/ * FROM </w:t>
      </w:r>
      <w:proofErr w:type="spellStart"/>
      <w:r w:rsidRPr="00DA47EC">
        <w:t>Instr_Info</w:t>
      </w:r>
      <w:proofErr w:type="spellEnd"/>
      <w:r w:rsidRPr="00DA47EC">
        <w:t xml:space="preserve"> WHERE </w:t>
      </w:r>
      <w:proofErr w:type="spellStart"/>
      <w:r w:rsidRPr="00DA47EC">
        <w:t>Instr_LName</w:t>
      </w:r>
      <w:proofErr w:type="spellEnd"/>
      <w:r w:rsidRPr="00DA47EC">
        <w:t xml:space="preserve"> IN ('Roberts', 'Russell');</w:t>
      </w:r>
    </w:p>
    <w:p w14:paraId="04EAD3FF" w14:textId="77777777" w:rsidR="00A208BA" w:rsidRPr="00DA47EC" w:rsidRDefault="00A208BA" w:rsidP="00DA47EC"/>
    <w:p w14:paraId="3DCC3B04" w14:textId="77777777" w:rsidR="00DA47EC" w:rsidRPr="00DA47EC" w:rsidRDefault="00DA47EC" w:rsidP="00DA47EC">
      <w:r w:rsidRPr="00DA47EC">
        <w:rPr>
          <w:noProof/>
        </w:rPr>
        <w:drawing>
          <wp:inline distT="0" distB="0" distL="0" distR="0" wp14:anchorId="13AA4738" wp14:editId="067AF601">
            <wp:extent cx="5943600" cy="556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556260"/>
                    </a:xfrm>
                    <a:prstGeom prst="rect">
                      <a:avLst/>
                    </a:prstGeom>
                  </pic:spPr>
                </pic:pic>
              </a:graphicData>
            </a:graphic>
          </wp:inline>
        </w:drawing>
      </w:r>
    </w:p>
    <w:p w14:paraId="3FD39A8E" w14:textId="77777777" w:rsidR="00A208BA" w:rsidRDefault="00A208BA" w:rsidP="00DA47EC"/>
    <w:p w14:paraId="5F00F0D4" w14:textId="77777777" w:rsidR="00DA47EC" w:rsidRPr="00A208BA" w:rsidRDefault="00DA47EC" w:rsidP="00DA47EC">
      <w:pPr>
        <w:rPr>
          <w:b/>
        </w:rPr>
      </w:pPr>
      <w:r w:rsidRPr="00A208BA">
        <w:rPr>
          <w:b/>
        </w:rPr>
        <w:t>/*10. Select Length of one column from one table (use Length function)*/</w:t>
      </w:r>
    </w:p>
    <w:p w14:paraId="415F03DE" w14:textId="77777777" w:rsidR="00A208BA" w:rsidRDefault="00A208BA" w:rsidP="00DA47EC"/>
    <w:p w14:paraId="4223CFD4" w14:textId="77777777" w:rsidR="00DA47EC" w:rsidRDefault="00DA47EC" w:rsidP="00DA47EC">
      <w:r w:rsidRPr="00DA47EC">
        <w:t xml:space="preserve">SELECT /*fixed*/ </w:t>
      </w:r>
      <w:proofErr w:type="spellStart"/>
      <w:r w:rsidRPr="00DA47EC">
        <w:t>Course_Desc</w:t>
      </w:r>
      <w:proofErr w:type="spellEnd"/>
      <w:r w:rsidRPr="00DA47EC">
        <w:t>, LENGTH (</w:t>
      </w:r>
      <w:proofErr w:type="spellStart"/>
      <w:r w:rsidRPr="00DA47EC">
        <w:t>Course_Desc</w:t>
      </w:r>
      <w:proofErr w:type="spellEnd"/>
      <w:r w:rsidRPr="00DA47EC">
        <w:t xml:space="preserve">) FROM </w:t>
      </w:r>
      <w:proofErr w:type="spellStart"/>
      <w:r w:rsidRPr="00DA47EC">
        <w:t>Course_List</w:t>
      </w:r>
      <w:proofErr w:type="spellEnd"/>
      <w:r w:rsidRPr="00DA47EC">
        <w:t>;</w:t>
      </w:r>
    </w:p>
    <w:p w14:paraId="33DD06EA" w14:textId="77777777" w:rsidR="00A208BA" w:rsidRPr="00DA47EC" w:rsidRDefault="00A208BA" w:rsidP="00DA47EC"/>
    <w:p w14:paraId="72E8D78C" w14:textId="77777777" w:rsidR="00DA47EC" w:rsidRPr="00DA47EC" w:rsidRDefault="00DA47EC" w:rsidP="00DA47EC">
      <w:r w:rsidRPr="00DA47EC">
        <w:rPr>
          <w:noProof/>
        </w:rPr>
        <w:drawing>
          <wp:inline distT="0" distB="0" distL="0" distR="0" wp14:anchorId="363C42DB" wp14:editId="40DD91C4">
            <wp:extent cx="4114800" cy="2333625"/>
            <wp:effectExtent l="0" t="0" r="0" b="952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14800" cy="2333625"/>
                    </a:xfrm>
                    <a:prstGeom prst="rect">
                      <a:avLst/>
                    </a:prstGeom>
                  </pic:spPr>
                </pic:pic>
              </a:graphicData>
            </a:graphic>
          </wp:inline>
        </w:drawing>
      </w:r>
    </w:p>
    <w:p w14:paraId="752432B6" w14:textId="77777777" w:rsidR="00A208BA" w:rsidRDefault="00A208BA" w:rsidP="00DA47EC"/>
    <w:p w14:paraId="69A20666" w14:textId="77777777" w:rsidR="00DA47EC" w:rsidRPr="00A208BA" w:rsidRDefault="00DA47EC" w:rsidP="00DA47EC">
      <w:pPr>
        <w:rPr>
          <w:b/>
        </w:rPr>
      </w:pPr>
      <w:r w:rsidRPr="00A208BA">
        <w:rPr>
          <w:b/>
        </w:rPr>
        <w:t>/*11. Use a column alias*/</w:t>
      </w:r>
    </w:p>
    <w:p w14:paraId="08BA72DF" w14:textId="77777777" w:rsidR="00A208BA" w:rsidRDefault="00A208BA" w:rsidP="00DA47EC"/>
    <w:p w14:paraId="07DC70AB" w14:textId="77777777" w:rsidR="00DA47EC" w:rsidRDefault="00DA47EC" w:rsidP="00DA47EC">
      <w:r w:rsidRPr="00DA47EC">
        <w:t xml:space="preserve">SELECT /*fixed*/ </w:t>
      </w:r>
      <w:proofErr w:type="spellStart"/>
      <w:r w:rsidRPr="00DA47EC">
        <w:t>Instr_FName</w:t>
      </w:r>
      <w:proofErr w:type="spellEnd"/>
      <w:r w:rsidRPr="00DA47EC">
        <w:t xml:space="preserve"> AS </w:t>
      </w:r>
      <w:proofErr w:type="spellStart"/>
      <w:r w:rsidRPr="00DA47EC">
        <w:t>InstructorName</w:t>
      </w:r>
      <w:proofErr w:type="spellEnd"/>
      <w:r w:rsidRPr="00DA47EC">
        <w:t xml:space="preserve"> FROM </w:t>
      </w:r>
      <w:proofErr w:type="spellStart"/>
      <w:r w:rsidRPr="00DA47EC">
        <w:t>Instr_Info</w:t>
      </w:r>
      <w:proofErr w:type="spellEnd"/>
      <w:r w:rsidRPr="00DA47EC">
        <w:t>;</w:t>
      </w:r>
    </w:p>
    <w:p w14:paraId="73D58723" w14:textId="77777777" w:rsidR="00A208BA" w:rsidRPr="00DA47EC" w:rsidRDefault="00A208BA" w:rsidP="00DA47EC"/>
    <w:p w14:paraId="2EDAFC08" w14:textId="77777777" w:rsidR="00DA47EC" w:rsidRPr="00DA47EC" w:rsidRDefault="00DA47EC" w:rsidP="00DA47EC">
      <w:r w:rsidRPr="00DA47EC">
        <w:rPr>
          <w:noProof/>
        </w:rPr>
        <w:lastRenderedPageBreak/>
        <w:drawing>
          <wp:inline distT="0" distB="0" distL="0" distR="0" wp14:anchorId="0F2DED9D" wp14:editId="7001589A">
            <wp:extent cx="1447800" cy="2333625"/>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447800" cy="2333625"/>
                    </a:xfrm>
                    <a:prstGeom prst="rect">
                      <a:avLst/>
                    </a:prstGeom>
                  </pic:spPr>
                </pic:pic>
              </a:graphicData>
            </a:graphic>
          </wp:inline>
        </w:drawing>
      </w:r>
    </w:p>
    <w:p w14:paraId="22038351" w14:textId="77777777" w:rsidR="00DA47EC" w:rsidRPr="00DA47EC" w:rsidRDefault="00DA47EC" w:rsidP="00DA47EC"/>
    <w:p w14:paraId="7BD18E0B" w14:textId="77777777" w:rsidR="00DA47EC" w:rsidRPr="00DA47EC" w:rsidRDefault="00DA47EC" w:rsidP="00DA47EC"/>
    <w:p w14:paraId="3143311C" w14:textId="77777777" w:rsidR="00DA47EC" w:rsidRPr="00A208BA" w:rsidRDefault="00DA47EC" w:rsidP="00DA47EC">
      <w:pPr>
        <w:rPr>
          <w:b/>
        </w:rPr>
      </w:pPr>
      <w:r w:rsidRPr="00A208BA">
        <w:rPr>
          <w:b/>
        </w:rPr>
        <w:t>/*12. Perform an advanced query of your choice from chapter 8 (Database Systems Text Book - Coronel, Morris &amp; Rob)*/</w:t>
      </w:r>
    </w:p>
    <w:p w14:paraId="61AE3768" w14:textId="77777777" w:rsidR="00A208BA" w:rsidRPr="00A208BA" w:rsidRDefault="00A208BA" w:rsidP="00DA47EC">
      <w:pPr>
        <w:rPr>
          <w:b/>
        </w:rPr>
      </w:pPr>
    </w:p>
    <w:p w14:paraId="79BFD569" w14:textId="77777777" w:rsidR="00DA47EC" w:rsidRPr="00A208BA" w:rsidRDefault="00DA47EC" w:rsidP="00DA47EC">
      <w:pPr>
        <w:rPr>
          <w:b/>
        </w:rPr>
      </w:pPr>
      <w:r w:rsidRPr="00A208BA">
        <w:rPr>
          <w:b/>
        </w:rPr>
        <w:t>/*Return Instructor Full Name in following format: Last, First*/</w:t>
      </w:r>
    </w:p>
    <w:p w14:paraId="73908DFC" w14:textId="77777777" w:rsidR="00A208BA" w:rsidRDefault="00A208BA" w:rsidP="00DA47EC"/>
    <w:p w14:paraId="4F6B1FF8" w14:textId="77777777" w:rsidR="00DA47EC" w:rsidRPr="00DA47EC" w:rsidRDefault="00DA47EC" w:rsidP="00DA47EC">
      <w:r w:rsidRPr="00DA47EC">
        <w:t xml:space="preserve">SELECT /*fixed*/ </w:t>
      </w:r>
      <w:proofErr w:type="spellStart"/>
      <w:r w:rsidRPr="00DA47EC">
        <w:t>Instr_LName</w:t>
      </w:r>
      <w:proofErr w:type="spellEnd"/>
      <w:r w:rsidRPr="00DA47EC">
        <w:t xml:space="preserve"> || ', ' || </w:t>
      </w:r>
      <w:proofErr w:type="spellStart"/>
      <w:r w:rsidRPr="00DA47EC">
        <w:t>Instr_FName</w:t>
      </w:r>
      <w:proofErr w:type="spellEnd"/>
      <w:r w:rsidRPr="00DA47EC">
        <w:t xml:space="preserve"> AS </w:t>
      </w:r>
      <w:proofErr w:type="spellStart"/>
      <w:r w:rsidRPr="00DA47EC">
        <w:t>InstructorName</w:t>
      </w:r>
      <w:proofErr w:type="spellEnd"/>
      <w:r w:rsidRPr="00DA47EC">
        <w:t xml:space="preserve"> FROM </w:t>
      </w:r>
      <w:proofErr w:type="spellStart"/>
      <w:r w:rsidRPr="00DA47EC">
        <w:t>Instr_Info</w:t>
      </w:r>
      <w:proofErr w:type="spellEnd"/>
      <w:r w:rsidRPr="00DA47EC">
        <w:t>;</w:t>
      </w:r>
    </w:p>
    <w:p w14:paraId="5BB64CA0" w14:textId="77777777" w:rsidR="00DA47EC" w:rsidRPr="00DA47EC" w:rsidRDefault="00DA47EC" w:rsidP="00DA47EC"/>
    <w:p w14:paraId="7BA686AA" w14:textId="77777777" w:rsidR="00DA47EC" w:rsidRPr="00DA47EC" w:rsidRDefault="00DA47EC" w:rsidP="00DA47EC">
      <w:r w:rsidRPr="00DA47EC">
        <w:rPr>
          <w:noProof/>
        </w:rPr>
        <w:drawing>
          <wp:inline distT="0" distB="0" distL="0" distR="0" wp14:anchorId="7EB11177" wp14:editId="69F7F671">
            <wp:extent cx="1438275" cy="2343150"/>
            <wp:effectExtent l="0" t="0" r="952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438275" cy="2343150"/>
                    </a:xfrm>
                    <a:prstGeom prst="rect">
                      <a:avLst/>
                    </a:prstGeom>
                  </pic:spPr>
                </pic:pic>
              </a:graphicData>
            </a:graphic>
          </wp:inline>
        </w:drawing>
      </w:r>
    </w:p>
    <w:p w14:paraId="0BA3EA65" w14:textId="77777777" w:rsidR="00A208BA" w:rsidRDefault="00A208BA" w:rsidP="00DA47EC"/>
    <w:p w14:paraId="3E892138" w14:textId="77777777" w:rsidR="00DA47EC" w:rsidRPr="00A208BA" w:rsidRDefault="00DA47EC" w:rsidP="00DA47EC">
      <w:pPr>
        <w:rPr>
          <w:b/>
        </w:rPr>
      </w:pPr>
      <w:r w:rsidRPr="00A208BA">
        <w:rPr>
          <w:b/>
        </w:rPr>
        <w:t>/*13. Use an aggregate function and perform another query*/</w:t>
      </w:r>
    </w:p>
    <w:p w14:paraId="2A63E342" w14:textId="77777777" w:rsidR="00A208BA" w:rsidRPr="00A208BA" w:rsidRDefault="00A208BA" w:rsidP="00DA47EC">
      <w:pPr>
        <w:rPr>
          <w:b/>
        </w:rPr>
      </w:pPr>
    </w:p>
    <w:p w14:paraId="2DCC25C1" w14:textId="77777777" w:rsidR="00DA47EC" w:rsidRPr="00A208BA" w:rsidRDefault="00DA47EC" w:rsidP="00DA47EC">
      <w:pPr>
        <w:rPr>
          <w:b/>
        </w:rPr>
      </w:pPr>
      <w:r w:rsidRPr="00A208BA">
        <w:rPr>
          <w:b/>
        </w:rPr>
        <w:t>/*Return total number of course hours taught for each active class*/</w:t>
      </w:r>
    </w:p>
    <w:p w14:paraId="55122827" w14:textId="77777777" w:rsidR="00A208BA" w:rsidRDefault="00A208BA" w:rsidP="00DA47EC"/>
    <w:p w14:paraId="0BD130BD" w14:textId="77777777" w:rsidR="00DA47EC" w:rsidRPr="00DA47EC" w:rsidRDefault="00DA47EC" w:rsidP="00DA47EC">
      <w:r w:rsidRPr="00DA47EC">
        <w:t xml:space="preserve">SELECT /*fixed*/ </w:t>
      </w:r>
      <w:proofErr w:type="spellStart"/>
      <w:r w:rsidRPr="00DA47EC">
        <w:t>Course_Name</w:t>
      </w:r>
      <w:proofErr w:type="spellEnd"/>
      <w:r w:rsidRPr="00DA47EC">
        <w:t>, SUM(</w:t>
      </w:r>
      <w:proofErr w:type="spellStart"/>
      <w:r w:rsidRPr="00DA47EC">
        <w:t>Course_Hours</w:t>
      </w:r>
      <w:proofErr w:type="spellEnd"/>
      <w:r w:rsidRPr="00DA47EC">
        <w:t xml:space="preserve">) AS </w:t>
      </w:r>
      <w:proofErr w:type="spellStart"/>
      <w:r w:rsidRPr="00DA47EC">
        <w:t>Total_Hours</w:t>
      </w:r>
      <w:proofErr w:type="spellEnd"/>
      <w:r w:rsidRPr="00DA47EC">
        <w:t xml:space="preserve"> </w:t>
      </w:r>
    </w:p>
    <w:p w14:paraId="73476B0B" w14:textId="77777777" w:rsidR="00DA47EC" w:rsidRPr="00DA47EC" w:rsidRDefault="00DA47EC" w:rsidP="00DA47EC">
      <w:r w:rsidRPr="00DA47EC">
        <w:t xml:space="preserve">  FROM </w:t>
      </w:r>
      <w:proofErr w:type="spellStart"/>
      <w:r w:rsidRPr="00DA47EC">
        <w:t>Course_List</w:t>
      </w:r>
      <w:proofErr w:type="spellEnd"/>
      <w:r w:rsidRPr="00DA47EC">
        <w:t xml:space="preserve"> INNER JOIN </w:t>
      </w:r>
      <w:proofErr w:type="spellStart"/>
      <w:r w:rsidRPr="00DA47EC">
        <w:t>Instr_Classes</w:t>
      </w:r>
      <w:proofErr w:type="spellEnd"/>
      <w:r w:rsidRPr="00DA47EC">
        <w:t xml:space="preserve"> ON </w:t>
      </w:r>
      <w:proofErr w:type="spellStart"/>
      <w:r w:rsidRPr="00DA47EC">
        <w:t>Course_List.Course_Num</w:t>
      </w:r>
      <w:proofErr w:type="spellEnd"/>
      <w:r w:rsidRPr="00DA47EC">
        <w:t>=</w:t>
      </w:r>
      <w:proofErr w:type="spellStart"/>
      <w:r w:rsidRPr="00DA47EC">
        <w:t>Instr_Classes.Course_Num</w:t>
      </w:r>
      <w:proofErr w:type="spellEnd"/>
    </w:p>
    <w:p w14:paraId="15E28188" w14:textId="77777777" w:rsidR="00DA47EC" w:rsidRPr="00DA47EC" w:rsidRDefault="00DA47EC" w:rsidP="00DA47EC">
      <w:r w:rsidRPr="00DA47EC">
        <w:t xml:space="preserve">    GROUP BY </w:t>
      </w:r>
      <w:proofErr w:type="spellStart"/>
      <w:r w:rsidRPr="00DA47EC">
        <w:t>Course_Name</w:t>
      </w:r>
      <w:proofErr w:type="spellEnd"/>
      <w:r w:rsidRPr="00DA47EC">
        <w:t>;</w:t>
      </w:r>
    </w:p>
    <w:p w14:paraId="2D8FEDB0" w14:textId="77777777" w:rsidR="00DA47EC" w:rsidRPr="00DA47EC" w:rsidRDefault="00DA47EC" w:rsidP="00DA47EC">
      <w:r w:rsidRPr="00DA47EC">
        <w:rPr>
          <w:noProof/>
        </w:rPr>
        <w:lastRenderedPageBreak/>
        <w:drawing>
          <wp:inline distT="0" distB="0" distL="0" distR="0" wp14:anchorId="68B642C3" wp14:editId="332C1A64">
            <wp:extent cx="3152775" cy="21717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52775" cy="2171700"/>
                    </a:xfrm>
                    <a:prstGeom prst="rect">
                      <a:avLst/>
                    </a:prstGeom>
                  </pic:spPr>
                </pic:pic>
              </a:graphicData>
            </a:graphic>
          </wp:inline>
        </w:drawing>
      </w:r>
    </w:p>
    <w:p w14:paraId="059E4405" w14:textId="77777777" w:rsidR="00DA47EC" w:rsidRPr="00DA47EC" w:rsidRDefault="00DA47EC" w:rsidP="00DA47EC"/>
    <w:p w14:paraId="23A42772" w14:textId="77777777" w:rsidR="00DA47EC" w:rsidRPr="00DA47EC" w:rsidRDefault="00DA47EC" w:rsidP="00DA47EC"/>
    <w:p w14:paraId="349B3D74" w14:textId="77777777" w:rsidR="00A208BA" w:rsidRDefault="00A208BA" w:rsidP="00DA47EC"/>
    <w:p w14:paraId="6B89F9A8" w14:textId="77777777" w:rsidR="00DA47EC" w:rsidRPr="00A208BA" w:rsidRDefault="00DA47EC" w:rsidP="00DA47EC">
      <w:pPr>
        <w:rPr>
          <w:b/>
        </w:rPr>
      </w:pPr>
      <w:r w:rsidRPr="00A208BA">
        <w:rPr>
          <w:b/>
        </w:rPr>
        <w:t>/*14. Use the UPDATE command and change some data.*/</w:t>
      </w:r>
    </w:p>
    <w:p w14:paraId="42916A73" w14:textId="77777777" w:rsidR="00A208BA" w:rsidRDefault="00A208BA" w:rsidP="00DA47EC"/>
    <w:p w14:paraId="273B998B" w14:textId="77777777" w:rsidR="00DA47EC" w:rsidRDefault="00DA47EC" w:rsidP="00DA47EC">
      <w:r w:rsidRPr="00DA47EC">
        <w:t xml:space="preserve">SELECT /*fixed*/ * FROM </w:t>
      </w:r>
      <w:proofErr w:type="spellStart"/>
      <w:r w:rsidRPr="00DA47EC">
        <w:t>Course_List</w:t>
      </w:r>
      <w:proofErr w:type="spellEnd"/>
      <w:r w:rsidRPr="00DA47EC">
        <w:t>;</w:t>
      </w:r>
    </w:p>
    <w:p w14:paraId="5FAD996A" w14:textId="77777777" w:rsidR="00A208BA" w:rsidRPr="00DA47EC" w:rsidRDefault="00A208BA" w:rsidP="00DA47EC"/>
    <w:p w14:paraId="347E388C" w14:textId="77777777" w:rsidR="00DA47EC" w:rsidRPr="00DA47EC" w:rsidRDefault="00DA47EC" w:rsidP="00DA47EC">
      <w:r w:rsidRPr="00DA47EC">
        <w:rPr>
          <w:noProof/>
        </w:rPr>
        <w:drawing>
          <wp:inline distT="0" distB="0" distL="0" distR="0" wp14:anchorId="3DFD4937" wp14:editId="38EEA97C">
            <wp:extent cx="6788791" cy="1581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795643" cy="1582746"/>
                    </a:xfrm>
                    <a:prstGeom prst="rect">
                      <a:avLst/>
                    </a:prstGeom>
                  </pic:spPr>
                </pic:pic>
              </a:graphicData>
            </a:graphic>
          </wp:inline>
        </w:drawing>
      </w:r>
    </w:p>
    <w:p w14:paraId="21E356F8" w14:textId="77777777" w:rsidR="00A208BA" w:rsidRDefault="00A208BA" w:rsidP="00DA47EC"/>
    <w:p w14:paraId="694C1E89" w14:textId="77777777" w:rsidR="00DA47EC" w:rsidRPr="00DA47EC" w:rsidRDefault="00DA47EC" w:rsidP="00DA47EC">
      <w:r w:rsidRPr="00DA47EC">
        <w:t xml:space="preserve">UPDATE </w:t>
      </w:r>
      <w:proofErr w:type="spellStart"/>
      <w:r w:rsidRPr="00DA47EC">
        <w:t>Course_List</w:t>
      </w:r>
      <w:proofErr w:type="spellEnd"/>
      <w:r w:rsidRPr="00DA47EC">
        <w:t xml:space="preserve"> SET </w:t>
      </w:r>
      <w:proofErr w:type="spellStart"/>
      <w:r w:rsidRPr="00DA47EC">
        <w:t>Course_Hours</w:t>
      </w:r>
      <w:proofErr w:type="spellEnd"/>
      <w:r w:rsidRPr="00DA47EC">
        <w:t>=Course_Hours+1;</w:t>
      </w:r>
    </w:p>
    <w:p w14:paraId="298C2B4E" w14:textId="77777777" w:rsidR="00A208BA" w:rsidRDefault="00A208BA" w:rsidP="00DA47EC"/>
    <w:p w14:paraId="283C5925" w14:textId="77777777" w:rsidR="00DA47EC" w:rsidRPr="00DA47EC" w:rsidRDefault="00DA47EC" w:rsidP="00DA47EC">
      <w:r w:rsidRPr="00DA47EC">
        <w:t>11 rows updated.</w:t>
      </w:r>
    </w:p>
    <w:p w14:paraId="0166268E" w14:textId="77777777" w:rsidR="00A208BA" w:rsidRDefault="00A208BA" w:rsidP="00DA47EC"/>
    <w:p w14:paraId="2E349F15" w14:textId="77777777" w:rsidR="00DA47EC" w:rsidRDefault="00DA47EC" w:rsidP="00DA47EC">
      <w:r w:rsidRPr="00DA47EC">
        <w:t xml:space="preserve">SELECT /*fixed*/ * FROM </w:t>
      </w:r>
      <w:proofErr w:type="spellStart"/>
      <w:r w:rsidRPr="00DA47EC">
        <w:t>Course_List</w:t>
      </w:r>
      <w:proofErr w:type="spellEnd"/>
      <w:r w:rsidRPr="00DA47EC">
        <w:t>;</w:t>
      </w:r>
    </w:p>
    <w:p w14:paraId="46E1D98C" w14:textId="77777777" w:rsidR="00A208BA" w:rsidRPr="00DA47EC" w:rsidRDefault="00A208BA" w:rsidP="00DA47EC"/>
    <w:p w14:paraId="33C7BCC6" w14:textId="77777777" w:rsidR="00DA47EC" w:rsidRPr="00DA47EC" w:rsidRDefault="00DA47EC" w:rsidP="00DA47EC">
      <w:r w:rsidRPr="00DA47EC">
        <w:rPr>
          <w:noProof/>
        </w:rPr>
        <w:drawing>
          <wp:inline distT="0" distB="0" distL="0" distR="0" wp14:anchorId="36E8C01B" wp14:editId="1A1E9F48">
            <wp:extent cx="6784361" cy="15525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791856" cy="1554290"/>
                    </a:xfrm>
                    <a:prstGeom prst="rect">
                      <a:avLst/>
                    </a:prstGeom>
                  </pic:spPr>
                </pic:pic>
              </a:graphicData>
            </a:graphic>
          </wp:inline>
        </w:drawing>
      </w:r>
    </w:p>
    <w:p w14:paraId="6163A008" w14:textId="77777777" w:rsidR="00A208BA" w:rsidRDefault="00A208BA" w:rsidP="00DA47EC"/>
    <w:p w14:paraId="10A1D119" w14:textId="77777777" w:rsidR="00DA47EC" w:rsidRPr="00DA47EC" w:rsidRDefault="00DA47EC" w:rsidP="00DA47EC">
      <w:r w:rsidRPr="00DA47EC">
        <w:t>ROLLBACK;</w:t>
      </w:r>
    </w:p>
    <w:p w14:paraId="2ADF6567" w14:textId="77777777" w:rsidR="00DA47EC" w:rsidRDefault="00DA47EC" w:rsidP="00DA47EC">
      <w:r w:rsidRPr="00DA47EC">
        <w:lastRenderedPageBreak/>
        <w:t>Rollback complete.</w:t>
      </w:r>
    </w:p>
    <w:p w14:paraId="45FF45D9" w14:textId="77777777" w:rsidR="00A208BA" w:rsidRPr="00DA47EC" w:rsidRDefault="00A208BA" w:rsidP="00DA47EC"/>
    <w:p w14:paraId="5741F888" w14:textId="77777777" w:rsidR="00DA47EC" w:rsidRPr="00A208BA" w:rsidRDefault="00DA47EC" w:rsidP="00DA47EC">
      <w:pPr>
        <w:rPr>
          <w:b/>
        </w:rPr>
      </w:pPr>
      <w:r w:rsidRPr="00A208BA">
        <w:rPr>
          <w:b/>
        </w:rPr>
        <w:t>/*15. Write an advanced SQL statement with a type I subquery (chapter 8).*/</w:t>
      </w:r>
    </w:p>
    <w:p w14:paraId="6D2761BB" w14:textId="77777777" w:rsidR="00A208BA" w:rsidRPr="00A208BA" w:rsidRDefault="00A208BA" w:rsidP="00DA47EC">
      <w:pPr>
        <w:rPr>
          <w:b/>
        </w:rPr>
      </w:pPr>
    </w:p>
    <w:p w14:paraId="18E86AA0" w14:textId="77777777" w:rsidR="00DA47EC" w:rsidRPr="00A208BA" w:rsidRDefault="00DA47EC" w:rsidP="00DA47EC">
      <w:pPr>
        <w:rPr>
          <w:b/>
        </w:rPr>
      </w:pPr>
      <w:r w:rsidRPr="00A208BA">
        <w:rPr>
          <w:b/>
        </w:rPr>
        <w:t>/*Return list of Instructors teaching classes with "Auto" in course name using Type I query*/</w:t>
      </w:r>
    </w:p>
    <w:p w14:paraId="1ADD4337" w14:textId="77777777" w:rsidR="00A208BA" w:rsidRDefault="00A208BA" w:rsidP="00DA47EC"/>
    <w:p w14:paraId="274F4136" w14:textId="77777777" w:rsidR="00DA47EC" w:rsidRPr="00DA47EC" w:rsidRDefault="00DA47EC" w:rsidP="00DA47EC">
      <w:r w:rsidRPr="00DA47EC">
        <w:t xml:space="preserve">SELECT /*fixed*/ </w:t>
      </w:r>
      <w:proofErr w:type="spellStart"/>
      <w:r w:rsidRPr="00DA47EC">
        <w:t>Instr_Num</w:t>
      </w:r>
      <w:proofErr w:type="spellEnd"/>
      <w:r w:rsidRPr="00DA47EC">
        <w:t xml:space="preserve">, </w:t>
      </w:r>
      <w:proofErr w:type="spellStart"/>
      <w:r w:rsidRPr="00DA47EC">
        <w:t>Instr_LName</w:t>
      </w:r>
      <w:proofErr w:type="spellEnd"/>
      <w:r w:rsidRPr="00DA47EC">
        <w:t xml:space="preserve">, </w:t>
      </w:r>
      <w:proofErr w:type="spellStart"/>
      <w:r w:rsidRPr="00DA47EC">
        <w:t>Instr_FName</w:t>
      </w:r>
      <w:proofErr w:type="spellEnd"/>
      <w:r w:rsidRPr="00DA47EC">
        <w:t xml:space="preserve"> </w:t>
      </w:r>
    </w:p>
    <w:p w14:paraId="26857A3A" w14:textId="77777777" w:rsidR="00DA47EC" w:rsidRPr="00DA47EC" w:rsidRDefault="00DA47EC" w:rsidP="00DA47EC">
      <w:r w:rsidRPr="00DA47EC">
        <w:t xml:space="preserve">  FROM </w:t>
      </w:r>
      <w:proofErr w:type="spellStart"/>
      <w:r w:rsidRPr="00DA47EC">
        <w:t>Instr_Info</w:t>
      </w:r>
      <w:proofErr w:type="spellEnd"/>
    </w:p>
    <w:p w14:paraId="69AED317" w14:textId="77777777" w:rsidR="00DA47EC" w:rsidRPr="00DA47EC" w:rsidRDefault="00DA47EC" w:rsidP="00DA47EC">
      <w:r w:rsidRPr="00DA47EC">
        <w:t xml:space="preserve">    WHERE </w:t>
      </w:r>
      <w:proofErr w:type="spellStart"/>
      <w:r w:rsidRPr="00DA47EC">
        <w:t>Instr_Num</w:t>
      </w:r>
      <w:proofErr w:type="spellEnd"/>
      <w:r w:rsidRPr="00DA47EC">
        <w:t xml:space="preserve"> IN</w:t>
      </w:r>
    </w:p>
    <w:p w14:paraId="72E51941" w14:textId="77777777" w:rsidR="00DA47EC" w:rsidRPr="00DA47EC" w:rsidRDefault="00DA47EC" w:rsidP="00DA47EC">
      <w:r w:rsidRPr="00DA47EC">
        <w:t xml:space="preserve">      (SELECT </w:t>
      </w:r>
      <w:proofErr w:type="spellStart"/>
      <w:r w:rsidRPr="00DA47EC">
        <w:t>Instr_Num</w:t>
      </w:r>
      <w:proofErr w:type="spellEnd"/>
      <w:r w:rsidRPr="00DA47EC">
        <w:t xml:space="preserve"> FROM </w:t>
      </w:r>
      <w:proofErr w:type="spellStart"/>
      <w:r w:rsidRPr="00DA47EC">
        <w:t>Instr_Classes</w:t>
      </w:r>
      <w:proofErr w:type="spellEnd"/>
      <w:r w:rsidRPr="00DA47EC">
        <w:t xml:space="preserve"> INNER JOIN </w:t>
      </w:r>
      <w:proofErr w:type="spellStart"/>
      <w:r w:rsidRPr="00DA47EC">
        <w:t>Course_List</w:t>
      </w:r>
      <w:proofErr w:type="spellEnd"/>
      <w:r w:rsidRPr="00DA47EC">
        <w:t xml:space="preserve"> </w:t>
      </w:r>
    </w:p>
    <w:p w14:paraId="5A06D523" w14:textId="77777777" w:rsidR="00DA47EC" w:rsidRPr="00DA47EC" w:rsidRDefault="00DA47EC" w:rsidP="00DA47EC">
      <w:r w:rsidRPr="00DA47EC">
        <w:t xml:space="preserve">        ON </w:t>
      </w:r>
      <w:proofErr w:type="spellStart"/>
      <w:r w:rsidRPr="00DA47EC">
        <w:t>Instr_Classes.Course_Num</w:t>
      </w:r>
      <w:proofErr w:type="spellEnd"/>
      <w:r w:rsidRPr="00DA47EC">
        <w:t>=</w:t>
      </w:r>
      <w:proofErr w:type="spellStart"/>
      <w:r w:rsidRPr="00DA47EC">
        <w:t>Course_List.Course_Num</w:t>
      </w:r>
      <w:proofErr w:type="spellEnd"/>
    </w:p>
    <w:p w14:paraId="532B89BD" w14:textId="77777777" w:rsidR="00DA47EC" w:rsidRDefault="00DA47EC" w:rsidP="00DA47EC">
      <w:r w:rsidRPr="00DA47EC">
        <w:t xml:space="preserve">          WHERE </w:t>
      </w:r>
      <w:proofErr w:type="spellStart"/>
      <w:r w:rsidRPr="00DA47EC">
        <w:t>Course_Name</w:t>
      </w:r>
      <w:proofErr w:type="spellEnd"/>
      <w:r w:rsidRPr="00DA47EC">
        <w:t xml:space="preserve"> LIKE '%Auto%');</w:t>
      </w:r>
    </w:p>
    <w:p w14:paraId="35684742" w14:textId="77777777" w:rsidR="00A208BA" w:rsidRPr="00DA47EC" w:rsidRDefault="00A208BA" w:rsidP="00DA47EC"/>
    <w:p w14:paraId="484FF253" w14:textId="77777777" w:rsidR="00DA47EC" w:rsidRPr="00DA47EC" w:rsidRDefault="00DA47EC" w:rsidP="00DA47EC">
      <w:r w:rsidRPr="00DA47EC">
        <w:rPr>
          <w:noProof/>
        </w:rPr>
        <w:drawing>
          <wp:inline distT="0" distB="0" distL="0" distR="0" wp14:anchorId="23D14DF9" wp14:editId="2FA90181">
            <wp:extent cx="2714625" cy="6477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14625" cy="647700"/>
                    </a:xfrm>
                    <a:prstGeom prst="rect">
                      <a:avLst/>
                    </a:prstGeom>
                  </pic:spPr>
                </pic:pic>
              </a:graphicData>
            </a:graphic>
          </wp:inline>
        </w:drawing>
      </w:r>
    </w:p>
    <w:p w14:paraId="7C82843E" w14:textId="77777777" w:rsidR="00A208BA" w:rsidRDefault="00A208BA" w:rsidP="00DA47EC"/>
    <w:p w14:paraId="3E102BC0" w14:textId="77777777" w:rsidR="00DA47EC" w:rsidRPr="00A208BA" w:rsidRDefault="00DA47EC" w:rsidP="00DA47EC">
      <w:pPr>
        <w:rPr>
          <w:b/>
        </w:rPr>
      </w:pPr>
      <w:r w:rsidRPr="00A208BA">
        <w:rPr>
          <w:b/>
        </w:rPr>
        <w:t>/*16. Write an advanced SQL statement with type II subquery (chapter 8).*/</w:t>
      </w:r>
    </w:p>
    <w:p w14:paraId="3618337D" w14:textId="77777777" w:rsidR="00A208BA" w:rsidRPr="00A208BA" w:rsidRDefault="00A208BA" w:rsidP="00DA47EC">
      <w:pPr>
        <w:rPr>
          <w:b/>
        </w:rPr>
      </w:pPr>
    </w:p>
    <w:p w14:paraId="0D6B372D" w14:textId="77777777" w:rsidR="00DA47EC" w:rsidRPr="00A208BA" w:rsidRDefault="00DA47EC" w:rsidP="00DA47EC">
      <w:pPr>
        <w:rPr>
          <w:b/>
        </w:rPr>
      </w:pPr>
      <w:r w:rsidRPr="00A208BA">
        <w:rPr>
          <w:b/>
        </w:rPr>
        <w:t>/*Return list of Instructors teaching classes with "Auto" in course name using Type II query*/</w:t>
      </w:r>
    </w:p>
    <w:p w14:paraId="597C0AB7" w14:textId="77777777" w:rsidR="00A208BA" w:rsidRDefault="00A208BA" w:rsidP="00DA47EC"/>
    <w:p w14:paraId="65306554" w14:textId="77777777" w:rsidR="00DA47EC" w:rsidRPr="00DA47EC" w:rsidRDefault="00DA47EC" w:rsidP="00DA47EC">
      <w:r w:rsidRPr="00DA47EC">
        <w:t xml:space="preserve">SELECT /*fixed*/ </w:t>
      </w:r>
      <w:proofErr w:type="spellStart"/>
      <w:r w:rsidRPr="00DA47EC">
        <w:t>Instr_Num</w:t>
      </w:r>
      <w:proofErr w:type="spellEnd"/>
      <w:r w:rsidRPr="00DA47EC">
        <w:t xml:space="preserve">, </w:t>
      </w:r>
      <w:proofErr w:type="spellStart"/>
      <w:r w:rsidRPr="00DA47EC">
        <w:t>Instr_LName</w:t>
      </w:r>
      <w:proofErr w:type="spellEnd"/>
      <w:r w:rsidRPr="00DA47EC">
        <w:t xml:space="preserve">, </w:t>
      </w:r>
      <w:proofErr w:type="spellStart"/>
      <w:r w:rsidRPr="00DA47EC">
        <w:t>Instr_FName</w:t>
      </w:r>
      <w:proofErr w:type="spellEnd"/>
    </w:p>
    <w:p w14:paraId="0CAC3943" w14:textId="77777777" w:rsidR="00DA47EC" w:rsidRPr="00DA47EC" w:rsidRDefault="00DA47EC" w:rsidP="00DA47EC">
      <w:r w:rsidRPr="00DA47EC">
        <w:t xml:space="preserve">  FROM </w:t>
      </w:r>
      <w:proofErr w:type="spellStart"/>
      <w:r w:rsidRPr="00DA47EC">
        <w:t>Instr_Info</w:t>
      </w:r>
      <w:proofErr w:type="spellEnd"/>
    </w:p>
    <w:p w14:paraId="461D687A" w14:textId="77777777" w:rsidR="00DA47EC" w:rsidRPr="00DA47EC" w:rsidRDefault="00DA47EC" w:rsidP="00DA47EC">
      <w:r w:rsidRPr="00DA47EC">
        <w:t xml:space="preserve">    WHERE EXISTS</w:t>
      </w:r>
    </w:p>
    <w:p w14:paraId="713DDF71" w14:textId="77777777" w:rsidR="00DA47EC" w:rsidRPr="00DA47EC" w:rsidRDefault="00DA47EC" w:rsidP="00DA47EC">
      <w:r w:rsidRPr="00DA47EC">
        <w:t xml:space="preserve">      (SELECT * FROM </w:t>
      </w:r>
      <w:proofErr w:type="spellStart"/>
      <w:r w:rsidRPr="00DA47EC">
        <w:t>Instr_Classes</w:t>
      </w:r>
      <w:proofErr w:type="spellEnd"/>
      <w:r w:rsidRPr="00DA47EC">
        <w:t xml:space="preserve"> INNER JOIN </w:t>
      </w:r>
      <w:proofErr w:type="spellStart"/>
      <w:r w:rsidRPr="00DA47EC">
        <w:t>Course_List</w:t>
      </w:r>
      <w:proofErr w:type="spellEnd"/>
    </w:p>
    <w:p w14:paraId="6DB1EB0F" w14:textId="77777777" w:rsidR="00DA47EC" w:rsidRPr="00DA47EC" w:rsidRDefault="00DA47EC" w:rsidP="00DA47EC">
      <w:r w:rsidRPr="00DA47EC">
        <w:t xml:space="preserve">        ON </w:t>
      </w:r>
      <w:proofErr w:type="spellStart"/>
      <w:r w:rsidRPr="00DA47EC">
        <w:t>Instr_Classes.Course_Num</w:t>
      </w:r>
      <w:proofErr w:type="spellEnd"/>
      <w:r w:rsidRPr="00DA47EC">
        <w:t>=</w:t>
      </w:r>
      <w:proofErr w:type="spellStart"/>
      <w:r w:rsidRPr="00DA47EC">
        <w:t>Course_List.Course_Num</w:t>
      </w:r>
      <w:proofErr w:type="spellEnd"/>
    </w:p>
    <w:p w14:paraId="5D9385C6" w14:textId="77777777" w:rsidR="00DA47EC" w:rsidRPr="00DA47EC" w:rsidRDefault="00DA47EC" w:rsidP="00DA47EC">
      <w:r w:rsidRPr="00DA47EC">
        <w:t xml:space="preserve">        WHERE </w:t>
      </w:r>
      <w:proofErr w:type="spellStart"/>
      <w:r w:rsidRPr="00DA47EC">
        <w:t>Instr_Info.Instr_Num</w:t>
      </w:r>
      <w:proofErr w:type="spellEnd"/>
      <w:r w:rsidRPr="00DA47EC">
        <w:t>=</w:t>
      </w:r>
      <w:proofErr w:type="spellStart"/>
      <w:r w:rsidRPr="00DA47EC">
        <w:t>Instr_Classes.Instr_Num</w:t>
      </w:r>
      <w:proofErr w:type="spellEnd"/>
    </w:p>
    <w:p w14:paraId="7F7FE959" w14:textId="77777777" w:rsidR="00DA47EC" w:rsidRDefault="00DA47EC" w:rsidP="00DA47EC">
      <w:r w:rsidRPr="00DA47EC">
        <w:t xml:space="preserve">        AND </w:t>
      </w:r>
      <w:proofErr w:type="spellStart"/>
      <w:r w:rsidRPr="00DA47EC">
        <w:t>Course_Name</w:t>
      </w:r>
      <w:proofErr w:type="spellEnd"/>
      <w:r w:rsidRPr="00DA47EC">
        <w:t xml:space="preserve"> LIKE '%Auto%');</w:t>
      </w:r>
    </w:p>
    <w:p w14:paraId="06B3F330" w14:textId="77777777" w:rsidR="00A208BA" w:rsidRPr="00DA47EC" w:rsidRDefault="00A208BA" w:rsidP="00DA47EC"/>
    <w:p w14:paraId="6927F52A" w14:textId="77777777" w:rsidR="00DA47EC" w:rsidRPr="00DA47EC" w:rsidRDefault="00DA47EC" w:rsidP="00DA47EC">
      <w:r w:rsidRPr="00DA47EC">
        <w:rPr>
          <w:noProof/>
        </w:rPr>
        <w:drawing>
          <wp:inline distT="0" distB="0" distL="0" distR="0" wp14:anchorId="01AB869C" wp14:editId="2C57D2DC">
            <wp:extent cx="2724150" cy="666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24150" cy="666750"/>
                    </a:xfrm>
                    <a:prstGeom prst="rect">
                      <a:avLst/>
                    </a:prstGeom>
                  </pic:spPr>
                </pic:pic>
              </a:graphicData>
            </a:graphic>
          </wp:inline>
        </w:drawing>
      </w:r>
    </w:p>
    <w:p w14:paraId="408530B5" w14:textId="77777777" w:rsidR="00A208BA" w:rsidRDefault="00A208BA" w:rsidP="00DA47EC"/>
    <w:p w14:paraId="3CF53396" w14:textId="77777777" w:rsidR="00DA47EC" w:rsidRPr="00A208BA" w:rsidRDefault="00DA47EC" w:rsidP="00DA47EC">
      <w:pPr>
        <w:rPr>
          <w:b/>
        </w:rPr>
      </w:pPr>
      <w:r w:rsidRPr="00A208BA">
        <w:rPr>
          <w:b/>
        </w:rPr>
        <w:t>/*17. Perform additional advanced SQL statement. (chapter 8).*/</w:t>
      </w:r>
    </w:p>
    <w:p w14:paraId="50AA7967" w14:textId="77777777" w:rsidR="00A208BA" w:rsidRPr="00A208BA" w:rsidRDefault="00A208BA" w:rsidP="00DA47EC">
      <w:pPr>
        <w:rPr>
          <w:b/>
        </w:rPr>
      </w:pPr>
    </w:p>
    <w:p w14:paraId="25C8C77A" w14:textId="77777777" w:rsidR="00DA47EC" w:rsidRPr="00A208BA" w:rsidRDefault="00DA47EC" w:rsidP="00DA47EC">
      <w:pPr>
        <w:rPr>
          <w:b/>
        </w:rPr>
      </w:pPr>
      <w:r w:rsidRPr="00A208BA">
        <w:rPr>
          <w:b/>
        </w:rPr>
        <w:t>/*Return a list of courses and how many times they are currently being taught*/</w:t>
      </w:r>
    </w:p>
    <w:p w14:paraId="3700429B" w14:textId="77777777" w:rsidR="00A208BA" w:rsidRDefault="00A208BA" w:rsidP="00DA47EC"/>
    <w:p w14:paraId="22995FD3" w14:textId="77777777" w:rsidR="00DA47EC" w:rsidRPr="00DA47EC" w:rsidRDefault="00DA47EC" w:rsidP="00DA47EC">
      <w:r w:rsidRPr="00DA47EC">
        <w:t xml:space="preserve">SELECT /*fixed*/ </w:t>
      </w:r>
      <w:proofErr w:type="spellStart"/>
      <w:r w:rsidRPr="00DA47EC">
        <w:t>Course_Name</w:t>
      </w:r>
      <w:proofErr w:type="spellEnd"/>
      <w:r w:rsidRPr="00DA47EC">
        <w:t>, COUNT(</w:t>
      </w:r>
      <w:proofErr w:type="spellStart"/>
      <w:r w:rsidRPr="00DA47EC">
        <w:t>Instr_Classes.Course_Num</w:t>
      </w:r>
      <w:proofErr w:type="spellEnd"/>
      <w:r w:rsidRPr="00DA47EC">
        <w:t xml:space="preserve">) AS </w:t>
      </w:r>
      <w:proofErr w:type="spellStart"/>
      <w:r w:rsidRPr="00DA47EC">
        <w:t>TimesTaught</w:t>
      </w:r>
      <w:proofErr w:type="spellEnd"/>
    </w:p>
    <w:p w14:paraId="70FDE695" w14:textId="77777777" w:rsidR="00DA47EC" w:rsidRPr="00DA47EC" w:rsidRDefault="00DA47EC" w:rsidP="00DA47EC">
      <w:r w:rsidRPr="00DA47EC">
        <w:t xml:space="preserve">  FROM </w:t>
      </w:r>
      <w:proofErr w:type="spellStart"/>
      <w:r w:rsidRPr="00DA47EC">
        <w:t>Course_List</w:t>
      </w:r>
      <w:proofErr w:type="spellEnd"/>
      <w:r w:rsidRPr="00DA47EC">
        <w:t xml:space="preserve"> LEFT JOIN </w:t>
      </w:r>
      <w:proofErr w:type="spellStart"/>
      <w:r w:rsidRPr="00DA47EC">
        <w:t>Instr_Classes</w:t>
      </w:r>
      <w:proofErr w:type="spellEnd"/>
      <w:r w:rsidRPr="00DA47EC">
        <w:t xml:space="preserve"> </w:t>
      </w:r>
    </w:p>
    <w:p w14:paraId="5783E687" w14:textId="77777777" w:rsidR="00DA47EC" w:rsidRPr="00DA47EC" w:rsidRDefault="00DA47EC" w:rsidP="00DA47EC">
      <w:r w:rsidRPr="00DA47EC">
        <w:t xml:space="preserve">    ON </w:t>
      </w:r>
      <w:proofErr w:type="spellStart"/>
      <w:r w:rsidRPr="00DA47EC">
        <w:t>Instr_Classes.Course_Num</w:t>
      </w:r>
      <w:proofErr w:type="spellEnd"/>
      <w:r w:rsidRPr="00DA47EC">
        <w:t>=</w:t>
      </w:r>
      <w:proofErr w:type="spellStart"/>
      <w:r w:rsidRPr="00DA47EC">
        <w:t>Course_List.Course_Num</w:t>
      </w:r>
      <w:proofErr w:type="spellEnd"/>
      <w:r w:rsidRPr="00DA47EC">
        <w:t xml:space="preserve"> </w:t>
      </w:r>
    </w:p>
    <w:p w14:paraId="7A2FA161" w14:textId="77777777" w:rsidR="00DA47EC" w:rsidRPr="00DA47EC" w:rsidRDefault="00DA47EC" w:rsidP="00DA47EC">
      <w:r w:rsidRPr="00DA47EC">
        <w:t xml:space="preserve">      GROUP BY </w:t>
      </w:r>
      <w:proofErr w:type="spellStart"/>
      <w:r w:rsidRPr="00DA47EC">
        <w:t>Course_Name</w:t>
      </w:r>
      <w:proofErr w:type="spellEnd"/>
    </w:p>
    <w:p w14:paraId="104F0C5D" w14:textId="77777777" w:rsidR="00DA47EC" w:rsidRPr="00DA47EC" w:rsidRDefault="00DA47EC" w:rsidP="00DA47EC">
      <w:r w:rsidRPr="00DA47EC">
        <w:t xml:space="preserve">        ORDER BY </w:t>
      </w:r>
      <w:proofErr w:type="spellStart"/>
      <w:r w:rsidRPr="00DA47EC">
        <w:t>TimesTaught</w:t>
      </w:r>
      <w:proofErr w:type="spellEnd"/>
      <w:r w:rsidRPr="00DA47EC">
        <w:t>;</w:t>
      </w:r>
    </w:p>
    <w:p w14:paraId="439A04A8" w14:textId="77777777" w:rsidR="00DA47EC" w:rsidRDefault="00DA47EC" w:rsidP="00DA47EC">
      <w:r w:rsidRPr="00DA47EC">
        <w:rPr>
          <w:noProof/>
        </w:rPr>
        <w:lastRenderedPageBreak/>
        <w:drawing>
          <wp:inline distT="0" distB="0" distL="0" distR="0" wp14:anchorId="404100A4" wp14:editId="18C25F55">
            <wp:extent cx="3067050" cy="236220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67050" cy="2362200"/>
                    </a:xfrm>
                    <a:prstGeom prst="rect">
                      <a:avLst/>
                    </a:prstGeom>
                  </pic:spPr>
                </pic:pic>
              </a:graphicData>
            </a:graphic>
          </wp:inline>
        </w:drawing>
      </w:r>
    </w:p>
    <w:p w14:paraId="2007F426" w14:textId="77777777" w:rsidR="00A208BA" w:rsidRPr="00DA47EC" w:rsidRDefault="00A208BA" w:rsidP="00DA47EC"/>
    <w:p w14:paraId="06B175B4" w14:textId="77777777" w:rsidR="00DA47EC" w:rsidRPr="00A208BA" w:rsidRDefault="00DA47EC" w:rsidP="00DA47EC">
      <w:pPr>
        <w:rPr>
          <w:b/>
        </w:rPr>
      </w:pPr>
      <w:r w:rsidRPr="00A208BA">
        <w:rPr>
          <w:b/>
        </w:rPr>
        <w:t>/*18. Perform additional advanced SQL statement. (chapter 8).*/</w:t>
      </w:r>
    </w:p>
    <w:p w14:paraId="6C2E265A" w14:textId="77777777" w:rsidR="00A208BA" w:rsidRPr="00A208BA" w:rsidRDefault="00A208BA" w:rsidP="00DA47EC">
      <w:pPr>
        <w:rPr>
          <w:b/>
        </w:rPr>
      </w:pPr>
    </w:p>
    <w:p w14:paraId="60FD379B" w14:textId="77777777" w:rsidR="00DA47EC" w:rsidRPr="00A208BA" w:rsidRDefault="00DA47EC" w:rsidP="00DA47EC">
      <w:pPr>
        <w:rPr>
          <w:b/>
        </w:rPr>
      </w:pPr>
      <w:r w:rsidRPr="00A208BA">
        <w:rPr>
          <w:b/>
        </w:rPr>
        <w:t>/*Return all Instructor names, class rooms, and courses taught*/</w:t>
      </w:r>
    </w:p>
    <w:p w14:paraId="41822EA6" w14:textId="77777777" w:rsidR="00A208BA" w:rsidRDefault="00A208BA" w:rsidP="00DA47EC"/>
    <w:p w14:paraId="6D4B1E81" w14:textId="77777777" w:rsidR="00DA47EC" w:rsidRPr="00DA47EC" w:rsidRDefault="00DA47EC" w:rsidP="00DA47EC">
      <w:r w:rsidRPr="00DA47EC">
        <w:t xml:space="preserve">SELECT /*fixed*/ </w:t>
      </w:r>
      <w:proofErr w:type="spellStart"/>
      <w:r w:rsidRPr="00DA47EC">
        <w:t>a.Instr_LName</w:t>
      </w:r>
      <w:proofErr w:type="spellEnd"/>
      <w:r w:rsidRPr="00DA47EC">
        <w:t xml:space="preserve">, </w:t>
      </w:r>
      <w:proofErr w:type="spellStart"/>
      <w:r w:rsidRPr="00DA47EC">
        <w:t>a.Instr_FName</w:t>
      </w:r>
      <w:proofErr w:type="spellEnd"/>
      <w:r w:rsidRPr="00DA47EC">
        <w:t xml:space="preserve">, </w:t>
      </w:r>
      <w:proofErr w:type="spellStart"/>
      <w:r w:rsidRPr="00DA47EC">
        <w:t>b.Class_Room</w:t>
      </w:r>
      <w:proofErr w:type="spellEnd"/>
      <w:r w:rsidRPr="00DA47EC">
        <w:t xml:space="preserve">, </w:t>
      </w:r>
      <w:proofErr w:type="spellStart"/>
      <w:r w:rsidRPr="00DA47EC">
        <w:t>c.Course_Name</w:t>
      </w:r>
      <w:proofErr w:type="spellEnd"/>
    </w:p>
    <w:p w14:paraId="75DE3BF6" w14:textId="77777777" w:rsidR="00DA47EC" w:rsidRPr="00DA47EC" w:rsidRDefault="00DA47EC" w:rsidP="00DA47EC">
      <w:r w:rsidRPr="00DA47EC">
        <w:t xml:space="preserve">  FROM (</w:t>
      </w:r>
      <w:proofErr w:type="spellStart"/>
      <w:r w:rsidRPr="00DA47EC">
        <w:t>Instr_Info</w:t>
      </w:r>
      <w:proofErr w:type="spellEnd"/>
      <w:r w:rsidRPr="00DA47EC">
        <w:t xml:space="preserve"> a LEFT JOIN </w:t>
      </w:r>
      <w:proofErr w:type="spellStart"/>
      <w:r w:rsidRPr="00DA47EC">
        <w:t>Instr_Classes</w:t>
      </w:r>
      <w:proofErr w:type="spellEnd"/>
      <w:r w:rsidRPr="00DA47EC">
        <w:t xml:space="preserve"> b ON </w:t>
      </w:r>
      <w:proofErr w:type="spellStart"/>
      <w:r w:rsidRPr="00DA47EC">
        <w:t>a.Instr_Num</w:t>
      </w:r>
      <w:proofErr w:type="spellEnd"/>
      <w:r w:rsidRPr="00DA47EC">
        <w:t>=</w:t>
      </w:r>
      <w:proofErr w:type="spellStart"/>
      <w:r w:rsidRPr="00DA47EC">
        <w:t>b.Instr_Num</w:t>
      </w:r>
      <w:proofErr w:type="spellEnd"/>
      <w:r w:rsidRPr="00DA47EC">
        <w:t>)</w:t>
      </w:r>
    </w:p>
    <w:p w14:paraId="69AF4B5E" w14:textId="77777777" w:rsidR="00DA47EC" w:rsidRDefault="00DA47EC" w:rsidP="00DA47EC">
      <w:r w:rsidRPr="00DA47EC">
        <w:t xml:space="preserve">       LEFT JOIN </w:t>
      </w:r>
      <w:proofErr w:type="spellStart"/>
      <w:r w:rsidRPr="00DA47EC">
        <w:t>Course_List</w:t>
      </w:r>
      <w:proofErr w:type="spellEnd"/>
      <w:r w:rsidRPr="00DA47EC">
        <w:t xml:space="preserve"> c ON </w:t>
      </w:r>
      <w:proofErr w:type="spellStart"/>
      <w:r w:rsidRPr="00DA47EC">
        <w:t>b.Course_Num</w:t>
      </w:r>
      <w:proofErr w:type="spellEnd"/>
      <w:r w:rsidRPr="00DA47EC">
        <w:t>=</w:t>
      </w:r>
      <w:proofErr w:type="spellStart"/>
      <w:r w:rsidRPr="00DA47EC">
        <w:t>c.Course_Num</w:t>
      </w:r>
      <w:proofErr w:type="spellEnd"/>
      <w:r w:rsidRPr="00DA47EC">
        <w:t>;</w:t>
      </w:r>
    </w:p>
    <w:p w14:paraId="3A447C22" w14:textId="77777777" w:rsidR="00A208BA" w:rsidRPr="00DA47EC" w:rsidRDefault="00A208BA" w:rsidP="00DA47EC"/>
    <w:p w14:paraId="04EB50DC" w14:textId="77777777" w:rsidR="00DA47EC" w:rsidRPr="00DA47EC" w:rsidRDefault="00DA47EC" w:rsidP="00DA47EC">
      <w:r w:rsidRPr="00DA47EC">
        <w:t xml:space="preserve">   </w:t>
      </w:r>
      <w:r w:rsidRPr="00DA47EC">
        <w:rPr>
          <w:noProof/>
        </w:rPr>
        <w:drawing>
          <wp:inline distT="0" distB="0" distL="0" distR="0" wp14:anchorId="73D00BDA" wp14:editId="0F63B172">
            <wp:extent cx="4772025" cy="2914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72025" cy="2914650"/>
                    </a:xfrm>
                    <a:prstGeom prst="rect">
                      <a:avLst/>
                    </a:prstGeom>
                  </pic:spPr>
                </pic:pic>
              </a:graphicData>
            </a:graphic>
          </wp:inline>
        </w:drawing>
      </w:r>
    </w:p>
    <w:p w14:paraId="5289B720" w14:textId="77777777" w:rsidR="00DA47EC" w:rsidRPr="00DA47EC" w:rsidRDefault="00DA47EC" w:rsidP="00DA47EC"/>
    <w:p w14:paraId="0843311A" w14:textId="77777777" w:rsidR="00DA47EC" w:rsidRPr="00DA47EC" w:rsidRDefault="00DA47EC" w:rsidP="00DA47EC"/>
    <w:p w14:paraId="14BF6A32" w14:textId="77777777" w:rsidR="00DA47EC" w:rsidRPr="00DA47EC" w:rsidRDefault="00DA47EC" w:rsidP="00DA47EC"/>
    <w:p w14:paraId="0E59B90A" w14:textId="77777777" w:rsidR="00DA47EC" w:rsidRPr="00DA47EC" w:rsidRDefault="00DA47EC" w:rsidP="00DA47EC">
      <w:r w:rsidRPr="00DA47EC">
        <w:t xml:space="preserve">    </w:t>
      </w:r>
    </w:p>
    <w:p w14:paraId="231C62F1" w14:textId="77777777" w:rsidR="00DA47EC" w:rsidRPr="00A208BA" w:rsidRDefault="00DA47EC" w:rsidP="00DA47EC">
      <w:pPr>
        <w:rPr>
          <w:b/>
        </w:rPr>
      </w:pPr>
      <w:r w:rsidRPr="00A208BA">
        <w:rPr>
          <w:b/>
        </w:rPr>
        <w:t>/*19. Perform additional advanced SQL statement. (chapter 8).*/</w:t>
      </w:r>
    </w:p>
    <w:p w14:paraId="705AF86B" w14:textId="77777777" w:rsidR="00A208BA" w:rsidRPr="00A208BA" w:rsidRDefault="00A208BA" w:rsidP="00DA47EC">
      <w:pPr>
        <w:rPr>
          <w:b/>
        </w:rPr>
      </w:pPr>
    </w:p>
    <w:p w14:paraId="130C74C5" w14:textId="77777777" w:rsidR="00DA47EC" w:rsidRPr="00A208BA" w:rsidRDefault="00DA47EC" w:rsidP="00DA47EC">
      <w:pPr>
        <w:rPr>
          <w:b/>
        </w:rPr>
      </w:pPr>
      <w:r w:rsidRPr="00A208BA">
        <w:rPr>
          <w:b/>
        </w:rPr>
        <w:t>/*Return a list of sections not currently offering any courses*/</w:t>
      </w:r>
    </w:p>
    <w:p w14:paraId="5FE86C67" w14:textId="77777777" w:rsidR="00DA47EC" w:rsidRPr="00DA47EC" w:rsidRDefault="00DA47EC" w:rsidP="00DA47EC">
      <w:r w:rsidRPr="00DA47EC">
        <w:lastRenderedPageBreak/>
        <w:t xml:space="preserve">SELECT /*fixed*/ </w:t>
      </w:r>
      <w:proofErr w:type="spellStart"/>
      <w:r w:rsidRPr="00DA47EC">
        <w:t>Section_Name</w:t>
      </w:r>
      <w:proofErr w:type="spellEnd"/>
    </w:p>
    <w:p w14:paraId="72938627" w14:textId="77777777" w:rsidR="00DA47EC" w:rsidRPr="00DA47EC" w:rsidRDefault="00DA47EC" w:rsidP="00DA47EC">
      <w:r w:rsidRPr="00DA47EC">
        <w:t xml:space="preserve">  FROM </w:t>
      </w:r>
      <w:proofErr w:type="spellStart"/>
      <w:r w:rsidRPr="00DA47EC">
        <w:t>Section_Info</w:t>
      </w:r>
      <w:proofErr w:type="spellEnd"/>
    </w:p>
    <w:p w14:paraId="208E8519" w14:textId="77777777" w:rsidR="00DA47EC" w:rsidRPr="00DA47EC" w:rsidRDefault="00DA47EC" w:rsidP="00DA47EC">
      <w:r w:rsidRPr="00DA47EC">
        <w:t xml:space="preserve">    WHERE NOT EXISTS</w:t>
      </w:r>
    </w:p>
    <w:p w14:paraId="1694DE89" w14:textId="77777777" w:rsidR="00DA47EC" w:rsidRPr="00DA47EC" w:rsidRDefault="00DA47EC" w:rsidP="00DA47EC">
      <w:r w:rsidRPr="00DA47EC">
        <w:t xml:space="preserve">      (SELECT </w:t>
      </w:r>
      <w:proofErr w:type="spellStart"/>
      <w:r w:rsidRPr="00DA47EC">
        <w:t>Section_Num</w:t>
      </w:r>
      <w:proofErr w:type="spellEnd"/>
      <w:r w:rsidRPr="00DA47EC">
        <w:t xml:space="preserve"> FROM </w:t>
      </w:r>
      <w:proofErr w:type="spellStart"/>
      <w:r w:rsidRPr="00DA47EC">
        <w:t>Course_List</w:t>
      </w:r>
      <w:proofErr w:type="spellEnd"/>
    </w:p>
    <w:p w14:paraId="6829E810" w14:textId="77777777" w:rsidR="00DA47EC" w:rsidRDefault="00DA47EC" w:rsidP="00DA47EC">
      <w:r w:rsidRPr="00DA47EC">
        <w:t xml:space="preserve">        WHERE </w:t>
      </w:r>
      <w:proofErr w:type="spellStart"/>
      <w:r w:rsidRPr="00DA47EC">
        <w:t>Course_List.Section_Num</w:t>
      </w:r>
      <w:proofErr w:type="spellEnd"/>
      <w:r w:rsidRPr="00DA47EC">
        <w:t>=</w:t>
      </w:r>
      <w:proofErr w:type="spellStart"/>
      <w:r w:rsidRPr="00DA47EC">
        <w:t>Section_Info.Section_Num</w:t>
      </w:r>
      <w:proofErr w:type="spellEnd"/>
      <w:r w:rsidRPr="00DA47EC">
        <w:t>);</w:t>
      </w:r>
    </w:p>
    <w:p w14:paraId="6CF9196E" w14:textId="77777777" w:rsidR="00A208BA" w:rsidRPr="00DA47EC" w:rsidRDefault="00A208BA" w:rsidP="00DA47EC"/>
    <w:p w14:paraId="2AB893CB" w14:textId="77777777" w:rsidR="00DA47EC" w:rsidRPr="00DA47EC" w:rsidRDefault="00DA47EC" w:rsidP="00DA47EC">
      <w:r w:rsidRPr="00DA47EC">
        <w:rPr>
          <w:noProof/>
        </w:rPr>
        <w:drawing>
          <wp:inline distT="0" distB="0" distL="0" distR="0" wp14:anchorId="7E9B10A4" wp14:editId="1DDA668E">
            <wp:extent cx="1781175" cy="504825"/>
            <wp:effectExtent l="0" t="0" r="9525"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781175" cy="504825"/>
                    </a:xfrm>
                    <a:prstGeom prst="rect">
                      <a:avLst/>
                    </a:prstGeom>
                  </pic:spPr>
                </pic:pic>
              </a:graphicData>
            </a:graphic>
          </wp:inline>
        </w:drawing>
      </w:r>
    </w:p>
    <w:p w14:paraId="2B5174D8" w14:textId="77777777" w:rsidR="00A208BA" w:rsidRDefault="00A208BA" w:rsidP="00DA47EC"/>
    <w:p w14:paraId="060A8E65" w14:textId="77777777" w:rsidR="00DA47EC" w:rsidRPr="00A208BA" w:rsidRDefault="00DA47EC" w:rsidP="00DA47EC">
      <w:pPr>
        <w:rPr>
          <w:b/>
        </w:rPr>
      </w:pPr>
      <w:r w:rsidRPr="00A208BA">
        <w:rPr>
          <w:b/>
        </w:rPr>
        <w:t xml:space="preserve">/*20. Perform additional advanced SQL statement. (chapter 8).*/ </w:t>
      </w:r>
    </w:p>
    <w:p w14:paraId="6EFC3AE3" w14:textId="77777777" w:rsidR="00A208BA" w:rsidRPr="00A208BA" w:rsidRDefault="00A208BA" w:rsidP="00DA47EC">
      <w:pPr>
        <w:rPr>
          <w:b/>
        </w:rPr>
      </w:pPr>
    </w:p>
    <w:p w14:paraId="5E055C48" w14:textId="77777777" w:rsidR="00DA47EC" w:rsidRPr="00A208BA" w:rsidRDefault="00DA47EC" w:rsidP="00DA47EC">
      <w:pPr>
        <w:rPr>
          <w:b/>
        </w:rPr>
      </w:pPr>
      <w:r w:rsidRPr="00A208BA">
        <w:rPr>
          <w:b/>
        </w:rPr>
        <w:t xml:space="preserve">/*5 table join-Show all courses being taught with Section &amp; Instructor Name, </w:t>
      </w:r>
    </w:p>
    <w:p w14:paraId="0EB21AB7" w14:textId="77777777" w:rsidR="00DA47EC" w:rsidRPr="00A208BA" w:rsidRDefault="00DA47EC" w:rsidP="00DA47EC">
      <w:pPr>
        <w:rPr>
          <w:b/>
        </w:rPr>
      </w:pPr>
      <w:r w:rsidRPr="00A208BA">
        <w:rPr>
          <w:b/>
        </w:rPr>
        <w:t xml:space="preserve">  Class Room, and Schedule; ordered by Section and Instructor last name*/</w:t>
      </w:r>
    </w:p>
    <w:p w14:paraId="5D6C0E0D" w14:textId="77777777" w:rsidR="00A208BA" w:rsidRDefault="00A208BA" w:rsidP="00DA47EC"/>
    <w:p w14:paraId="61B788D0" w14:textId="77777777" w:rsidR="00DA47EC" w:rsidRPr="00DA47EC" w:rsidRDefault="00DA47EC" w:rsidP="00DA47EC">
      <w:r w:rsidRPr="00DA47EC">
        <w:t xml:space="preserve">SELECT /*fixed*/ </w:t>
      </w:r>
      <w:proofErr w:type="spellStart"/>
      <w:r w:rsidRPr="00DA47EC">
        <w:t>e.Section_Name</w:t>
      </w:r>
      <w:proofErr w:type="spellEnd"/>
      <w:r w:rsidRPr="00DA47EC">
        <w:t xml:space="preserve">, </w:t>
      </w:r>
      <w:proofErr w:type="spellStart"/>
      <w:r w:rsidRPr="00DA47EC">
        <w:t>a.Instr_LName</w:t>
      </w:r>
      <w:proofErr w:type="spellEnd"/>
      <w:r w:rsidRPr="00DA47EC">
        <w:t xml:space="preserve"> || ', ' || </w:t>
      </w:r>
      <w:proofErr w:type="spellStart"/>
      <w:r w:rsidRPr="00DA47EC">
        <w:t>a.Instr_FName</w:t>
      </w:r>
      <w:proofErr w:type="spellEnd"/>
      <w:r w:rsidRPr="00DA47EC">
        <w:t xml:space="preserve"> AS Instructor, </w:t>
      </w:r>
    </w:p>
    <w:p w14:paraId="59088574" w14:textId="77777777" w:rsidR="00DA47EC" w:rsidRPr="00DA47EC" w:rsidRDefault="00DA47EC" w:rsidP="00DA47EC">
      <w:r w:rsidRPr="00DA47EC">
        <w:t xml:space="preserve">  </w:t>
      </w:r>
      <w:proofErr w:type="spellStart"/>
      <w:r w:rsidRPr="00DA47EC">
        <w:t>b.Class_Room</w:t>
      </w:r>
      <w:proofErr w:type="spellEnd"/>
      <w:r w:rsidRPr="00DA47EC">
        <w:t xml:space="preserve">, </w:t>
      </w:r>
      <w:proofErr w:type="spellStart"/>
      <w:r w:rsidRPr="00DA47EC">
        <w:t>c.Course_Name</w:t>
      </w:r>
      <w:proofErr w:type="spellEnd"/>
      <w:r w:rsidRPr="00DA47EC">
        <w:t xml:space="preserve">, </w:t>
      </w:r>
      <w:proofErr w:type="spellStart"/>
      <w:r w:rsidRPr="00DA47EC">
        <w:t>d.Sched_Day</w:t>
      </w:r>
      <w:proofErr w:type="spellEnd"/>
      <w:r w:rsidRPr="00DA47EC">
        <w:t xml:space="preserve"> || ', ' || </w:t>
      </w:r>
      <w:proofErr w:type="spellStart"/>
      <w:r w:rsidRPr="00DA47EC">
        <w:t>d.Sched_Time</w:t>
      </w:r>
      <w:proofErr w:type="spellEnd"/>
      <w:r w:rsidRPr="00DA47EC">
        <w:t xml:space="preserve"> AS Schedule</w:t>
      </w:r>
    </w:p>
    <w:p w14:paraId="36F49094" w14:textId="77777777" w:rsidR="00DA47EC" w:rsidRPr="00DA47EC" w:rsidRDefault="00DA47EC" w:rsidP="00DA47EC">
      <w:r w:rsidRPr="00DA47EC">
        <w:t xml:space="preserve">    FROM (((</w:t>
      </w:r>
      <w:proofErr w:type="spellStart"/>
      <w:r w:rsidRPr="00DA47EC">
        <w:t>Instr_Info</w:t>
      </w:r>
      <w:proofErr w:type="spellEnd"/>
      <w:r w:rsidRPr="00DA47EC">
        <w:t xml:space="preserve"> </w:t>
      </w:r>
      <w:proofErr w:type="spellStart"/>
      <w:r w:rsidRPr="00DA47EC">
        <w:t>a</w:t>
      </w:r>
      <w:proofErr w:type="spellEnd"/>
      <w:r w:rsidRPr="00DA47EC">
        <w:t xml:space="preserve"> INNER JOIN </w:t>
      </w:r>
      <w:proofErr w:type="spellStart"/>
      <w:r w:rsidRPr="00DA47EC">
        <w:t>Instr_Classes</w:t>
      </w:r>
      <w:proofErr w:type="spellEnd"/>
      <w:r w:rsidRPr="00DA47EC">
        <w:t xml:space="preserve"> b ON </w:t>
      </w:r>
      <w:proofErr w:type="spellStart"/>
      <w:r w:rsidRPr="00DA47EC">
        <w:t>a.Instr_Num</w:t>
      </w:r>
      <w:proofErr w:type="spellEnd"/>
      <w:r w:rsidRPr="00DA47EC">
        <w:t>=</w:t>
      </w:r>
      <w:proofErr w:type="spellStart"/>
      <w:r w:rsidRPr="00DA47EC">
        <w:t>b.Instr_Num</w:t>
      </w:r>
      <w:proofErr w:type="spellEnd"/>
      <w:r w:rsidRPr="00DA47EC">
        <w:t>)</w:t>
      </w:r>
    </w:p>
    <w:p w14:paraId="5F5B44A5" w14:textId="77777777" w:rsidR="00DA47EC" w:rsidRPr="00DA47EC" w:rsidRDefault="00DA47EC" w:rsidP="00DA47EC">
      <w:r w:rsidRPr="00DA47EC">
        <w:t xml:space="preserve">      INNER JOIN </w:t>
      </w:r>
      <w:proofErr w:type="spellStart"/>
      <w:r w:rsidRPr="00DA47EC">
        <w:t>Course_List</w:t>
      </w:r>
      <w:proofErr w:type="spellEnd"/>
      <w:r w:rsidRPr="00DA47EC">
        <w:t xml:space="preserve"> c ON </w:t>
      </w:r>
      <w:proofErr w:type="spellStart"/>
      <w:r w:rsidRPr="00DA47EC">
        <w:t>b.Course_Num</w:t>
      </w:r>
      <w:proofErr w:type="spellEnd"/>
      <w:r w:rsidRPr="00DA47EC">
        <w:t>=</w:t>
      </w:r>
      <w:proofErr w:type="spellStart"/>
      <w:r w:rsidRPr="00DA47EC">
        <w:t>c.Course_Num</w:t>
      </w:r>
      <w:proofErr w:type="spellEnd"/>
      <w:r w:rsidRPr="00DA47EC">
        <w:t>)</w:t>
      </w:r>
    </w:p>
    <w:p w14:paraId="4B6567B3" w14:textId="77777777" w:rsidR="00DA47EC" w:rsidRPr="00DA47EC" w:rsidRDefault="00DA47EC" w:rsidP="00DA47EC">
      <w:r w:rsidRPr="00DA47EC">
        <w:t xml:space="preserve">      INNER JOIN </w:t>
      </w:r>
      <w:proofErr w:type="spellStart"/>
      <w:r w:rsidRPr="00DA47EC">
        <w:t>Class_Sched</w:t>
      </w:r>
      <w:proofErr w:type="spellEnd"/>
      <w:r w:rsidRPr="00DA47EC">
        <w:t xml:space="preserve"> d ON </w:t>
      </w:r>
      <w:proofErr w:type="spellStart"/>
      <w:r w:rsidRPr="00DA47EC">
        <w:t>b.Sched_Num</w:t>
      </w:r>
      <w:proofErr w:type="spellEnd"/>
      <w:r w:rsidRPr="00DA47EC">
        <w:t>=</w:t>
      </w:r>
      <w:proofErr w:type="spellStart"/>
      <w:r w:rsidRPr="00DA47EC">
        <w:t>d.Sched_Num</w:t>
      </w:r>
      <w:proofErr w:type="spellEnd"/>
      <w:r w:rsidRPr="00DA47EC">
        <w:t>)</w:t>
      </w:r>
    </w:p>
    <w:p w14:paraId="0C481E3D" w14:textId="77777777" w:rsidR="00DA47EC" w:rsidRPr="00DA47EC" w:rsidRDefault="00DA47EC" w:rsidP="00DA47EC">
      <w:r w:rsidRPr="00DA47EC">
        <w:t xml:space="preserve">      INNER JOIN </w:t>
      </w:r>
      <w:proofErr w:type="spellStart"/>
      <w:r w:rsidRPr="00DA47EC">
        <w:t>Section_Info</w:t>
      </w:r>
      <w:proofErr w:type="spellEnd"/>
      <w:r w:rsidRPr="00DA47EC">
        <w:t xml:space="preserve"> e ON </w:t>
      </w:r>
      <w:proofErr w:type="spellStart"/>
      <w:r w:rsidRPr="00DA47EC">
        <w:t>a.Section_Num</w:t>
      </w:r>
      <w:proofErr w:type="spellEnd"/>
      <w:r w:rsidRPr="00DA47EC">
        <w:t>=</w:t>
      </w:r>
      <w:proofErr w:type="spellStart"/>
      <w:r w:rsidRPr="00DA47EC">
        <w:t>e.Section_Num</w:t>
      </w:r>
      <w:proofErr w:type="spellEnd"/>
    </w:p>
    <w:p w14:paraId="45BCC654" w14:textId="77777777" w:rsidR="00DA47EC" w:rsidRPr="00DA47EC" w:rsidRDefault="00DA47EC" w:rsidP="00DA47EC">
      <w:r w:rsidRPr="00DA47EC">
        <w:t xml:space="preserve">        ORDER BY </w:t>
      </w:r>
      <w:proofErr w:type="spellStart"/>
      <w:r w:rsidRPr="00DA47EC">
        <w:t>e.Section_Name</w:t>
      </w:r>
      <w:proofErr w:type="spellEnd"/>
      <w:r w:rsidRPr="00DA47EC">
        <w:t xml:space="preserve">, </w:t>
      </w:r>
      <w:proofErr w:type="spellStart"/>
      <w:r w:rsidRPr="00DA47EC">
        <w:t>a.Instr_LName</w:t>
      </w:r>
      <w:proofErr w:type="spellEnd"/>
      <w:r w:rsidRPr="00DA47EC">
        <w:t>;</w:t>
      </w:r>
    </w:p>
    <w:p w14:paraId="761158E2" w14:textId="77777777" w:rsidR="00DA47EC" w:rsidRPr="00DA47EC" w:rsidRDefault="00DA47EC" w:rsidP="00DA47EC">
      <w:r w:rsidRPr="00DA47EC">
        <w:t xml:space="preserve">        </w:t>
      </w:r>
    </w:p>
    <w:p w14:paraId="128BC42D" w14:textId="77777777" w:rsidR="00DA47EC" w:rsidRPr="00DA47EC" w:rsidRDefault="00DA47EC" w:rsidP="00DA47EC">
      <w:r w:rsidRPr="00DA47EC">
        <w:rPr>
          <w:noProof/>
        </w:rPr>
        <w:drawing>
          <wp:inline distT="0" distB="0" distL="0" distR="0" wp14:anchorId="5E9D1C8B" wp14:editId="4C5CDADC">
            <wp:extent cx="5943600" cy="2205355"/>
            <wp:effectExtent l="0" t="0" r="0" b="444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205355"/>
                    </a:xfrm>
                    <a:prstGeom prst="rect">
                      <a:avLst/>
                    </a:prstGeom>
                  </pic:spPr>
                </pic:pic>
              </a:graphicData>
            </a:graphic>
          </wp:inline>
        </w:drawing>
      </w:r>
    </w:p>
    <w:p w14:paraId="2DC3E46E" w14:textId="77777777" w:rsidR="00FC6ACB" w:rsidRDefault="00FC6ACB" w:rsidP="00DA47EC"/>
    <w:p w14:paraId="16F19F62" w14:textId="77777777" w:rsidR="00DA47EC" w:rsidRPr="00DA47EC" w:rsidRDefault="00DA47EC" w:rsidP="00FC6ACB">
      <w:pPr>
        <w:pStyle w:val="Heading1"/>
      </w:pPr>
      <w:bookmarkStart w:id="12" w:name="_Toc435897080"/>
      <w:r w:rsidRPr="00DA47EC">
        <w:t>Conclusion</w:t>
      </w:r>
      <w:bookmarkEnd w:id="12"/>
    </w:p>
    <w:p w14:paraId="4E7C2C72" w14:textId="77777777" w:rsidR="00DA47EC" w:rsidRPr="00DA47EC" w:rsidRDefault="00DA47EC" w:rsidP="00DA47EC"/>
    <w:p w14:paraId="0CC1F3F3" w14:textId="77777777" w:rsidR="00DA47EC" w:rsidRPr="00DA47EC" w:rsidRDefault="00DA47EC" w:rsidP="00DA47EC">
      <w:r w:rsidRPr="00DA47EC">
        <w:t>This was a challenging project and I learned quite a lot from it. The more important things I felt I learned are as follows:</w:t>
      </w:r>
    </w:p>
    <w:p w14:paraId="07B85F49" w14:textId="77777777" w:rsidR="00DA47EC" w:rsidRPr="00DA47EC" w:rsidRDefault="00DA47EC" w:rsidP="00DA47EC">
      <w:pPr>
        <w:numPr>
          <w:ilvl w:val="0"/>
          <w:numId w:val="2"/>
        </w:numPr>
      </w:pPr>
      <w:r w:rsidRPr="00DA47EC">
        <w:t xml:space="preserve">SQL Developer is a very powerful tool for database development. When I first started using it I thought it was just a simple tool for creating SQL statements. However, I quickly realized it is a very effective management tool and encompasses everything needed to create and maintain databases. Being able to utilize the query builder when </w:t>
      </w:r>
      <w:r w:rsidRPr="00DA47EC">
        <w:lastRenderedPageBreak/>
        <w:t>creating select statements made creating queries much more efficient. Additionally, having a bird’s eye view of all the tables proved an effective multiplier in development.</w:t>
      </w:r>
    </w:p>
    <w:p w14:paraId="472C3B3A" w14:textId="77777777" w:rsidR="00DA47EC" w:rsidRPr="00DA47EC" w:rsidRDefault="00DA47EC" w:rsidP="00DA47EC"/>
    <w:p w14:paraId="06E8F365" w14:textId="77777777" w:rsidR="00DA47EC" w:rsidRPr="00DA47EC" w:rsidRDefault="00DA47EC" w:rsidP="00DA47EC">
      <w:pPr>
        <w:numPr>
          <w:ilvl w:val="0"/>
          <w:numId w:val="2"/>
        </w:numPr>
      </w:pPr>
      <w:r w:rsidRPr="00DA47EC">
        <w:t>I was unfamiliar with triggers before I began working on this project.  I now know triggers are very powerful miniature programs embedded within a SQL file which can fire on specific events, similar to event-driven programming. In my project I was able to use a trigger to print a message to the screen when a new row of data was inserted into a table.</w:t>
      </w:r>
    </w:p>
    <w:p w14:paraId="31CE1C92" w14:textId="77777777" w:rsidR="00DA47EC" w:rsidRPr="00DA47EC" w:rsidRDefault="00DA47EC" w:rsidP="00DA47EC"/>
    <w:p w14:paraId="4B2ACD54" w14:textId="77777777" w:rsidR="00DA47EC" w:rsidRPr="00DA47EC" w:rsidRDefault="00DA47EC" w:rsidP="00DA47EC">
      <w:pPr>
        <w:numPr>
          <w:ilvl w:val="0"/>
          <w:numId w:val="2"/>
        </w:numPr>
      </w:pPr>
      <w:r w:rsidRPr="00DA47EC">
        <w:t>I knew of the JOIN operator before the beginning of this project, but this project has deepened my understanding of their true power.  For example, I was able to create a join between two tables and then use a subquery to return a list of Instructors teaching classes about “Auto” with the LIKE operator. I was also able to use a LEFT JOIN and aggregate function together to compile a list of how many times a course was being taught.</w:t>
      </w:r>
    </w:p>
    <w:p w14:paraId="4413E383" w14:textId="77777777" w:rsidR="00DA47EC" w:rsidRPr="00DA47EC" w:rsidRDefault="00DA47EC" w:rsidP="00DA47EC"/>
    <w:p w14:paraId="4A0BE3D1" w14:textId="77777777" w:rsidR="00DA47EC" w:rsidRPr="00DA47EC" w:rsidRDefault="00DA47EC" w:rsidP="00DA47EC">
      <w:pPr>
        <w:numPr>
          <w:ilvl w:val="0"/>
          <w:numId w:val="2"/>
        </w:numPr>
      </w:pPr>
      <w:r w:rsidRPr="00DA47EC">
        <w:t>I have built many databases in the past, but before this project creating an ERD was almost an afterthought. I now understand having an ERD with a properly laid out database design is a crucial step before you begin writing code. I referenced my ERD during all parts of this project and it proved to make my coding more efficient.</w:t>
      </w:r>
    </w:p>
    <w:p w14:paraId="452FB0DA" w14:textId="77777777" w:rsidR="00DA47EC" w:rsidRPr="00DA47EC" w:rsidRDefault="00DA47EC" w:rsidP="00DA47EC"/>
    <w:p w14:paraId="51A07290" w14:textId="77777777" w:rsidR="00DA47EC" w:rsidRPr="00DA47EC" w:rsidRDefault="00DA47EC" w:rsidP="00DA47EC">
      <w:pPr>
        <w:numPr>
          <w:ilvl w:val="0"/>
          <w:numId w:val="2"/>
        </w:numPr>
      </w:pPr>
      <w:r w:rsidRPr="00DA47EC">
        <w:t xml:space="preserve">My </w:t>
      </w:r>
      <w:proofErr w:type="spellStart"/>
      <w:r w:rsidRPr="00DA47EC">
        <w:t>Instr_Classes</w:t>
      </w:r>
      <w:proofErr w:type="spellEnd"/>
      <w:r w:rsidRPr="00DA47EC">
        <w:t xml:space="preserve"> table is a weak entity. With that I was unsure what would happen if I deleted a referenced entity instance in my parent tables. During this project I learned about the “ON DELETE CASCADE” operator. This is a very important operator as it will ensure any entity instance in the child table is deleted if their associated parent table entity instance is deleted.  </w:t>
      </w:r>
    </w:p>
    <w:p w14:paraId="71AC27F0" w14:textId="77777777" w:rsidR="00DA47EC" w:rsidRPr="005D5CFD" w:rsidRDefault="00DA47EC" w:rsidP="005D5CFD"/>
    <w:sectPr w:rsidR="00DA47EC" w:rsidRPr="005D5CFD">
      <w:head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60E0C" w14:textId="77777777" w:rsidR="00F16C63" w:rsidRDefault="00F16C63" w:rsidP="00A97AF5">
      <w:r>
        <w:separator/>
      </w:r>
    </w:p>
  </w:endnote>
  <w:endnote w:type="continuationSeparator" w:id="0">
    <w:p w14:paraId="59442BD7" w14:textId="77777777" w:rsidR="00F16C63" w:rsidRDefault="00F16C63" w:rsidP="00A97A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08E769" w14:textId="77777777" w:rsidR="00F16C63" w:rsidRDefault="00F16C63" w:rsidP="00A97AF5">
      <w:r>
        <w:separator/>
      </w:r>
    </w:p>
  </w:footnote>
  <w:footnote w:type="continuationSeparator" w:id="0">
    <w:p w14:paraId="63C155AA" w14:textId="77777777" w:rsidR="00F16C63" w:rsidRDefault="00F16C63" w:rsidP="00A97A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1C7776" w14:textId="758E23BB" w:rsidR="001D3879" w:rsidRDefault="001D3879" w:rsidP="00A97AF5">
    <w:pPr>
      <w:pStyle w:val="Header"/>
    </w:pPr>
    <w:r>
      <w:t>Instructor Teaching Tracker</w:t>
    </w:r>
    <w:r>
      <w:tab/>
    </w:r>
    <w:r>
      <w:tab/>
    </w:r>
    <w:sdt>
      <w:sdtPr>
        <w:id w:val="-17743074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200D4D">
          <w:rPr>
            <w:noProof/>
          </w:rPr>
          <w:t>2</w:t>
        </w:r>
        <w:r>
          <w:rPr>
            <w:noProof/>
          </w:rPr>
          <w:fldChar w:fldCharType="end"/>
        </w:r>
      </w:sdtContent>
    </w:sdt>
  </w:p>
  <w:p w14:paraId="419391B3" w14:textId="77777777" w:rsidR="001D3879" w:rsidRDefault="001D38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86E9C"/>
    <w:multiLevelType w:val="hybridMultilevel"/>
    <w:tmpl w:val="381E3D58"/>
    <w:lvl w:ilvl="0" w:tplc="AA2A8BC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60241D53"/>
    <w:multiLevelType w:val="hybridMultilevel"/>
    <w:tmpl w:val="5EE4E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tARiExNTS1MjYyUdpeDU4uLM/DyQAsNaAFEiyFAsAAAA"/>
  </w:docVars>
  <w:rsids>
    <w:rsidRoot w:val="004E17D8"/>
    <w:rsid w:val="000040A3"/>
    <w:rsid w:val="00072A3B"/>
    <w:rsid w:val="00083387"/>
    <w:rsid w:val="000A3573"/>
    <w:rsid w:val="00183E54"/>
    <w:rsid w:val="001D3879"/>
    <w:rsid w:val="00200D4D"/>
    <w:rsid w:val="00212DD3"/>
    <w:rsid w:val="00213FEC"/>
    <w:rsid w:val="0022374A"/>
    <w:rsid w:val="00266868"/>
    <w:rsid w:val="002B7002"/>
    <w:rsid w:val="00311B14"/>
    <w:rsid w:val="003A6F43"/>
    <w:rsid w:val="003C70A8"/>
    <w:rsid w:val="00450D4A"/>
    <w:rsid w:val="0047250E"/>
    <w:rsid w:val="004825B3"/>
    <w:rsid w:val="004A194D"/>
    <w:rsid w:val="004D589B"/>
    <w:rsid w:val="004E17D8"/>
    <w:rsid w:val="005023E1"/>
    <w:rsid w:val="00520072"/>
    <w:rsid w:val="005226EE"/>
    <w:rsid w:val="005B55FD"/>
    <w:rsid w:val="005D0043"/>
    <w:rsid w:val="005D5CFD"/>
    <w:rsid w:val="00682A3B"/>
    <w:rsid w:val="007103D0"/>
    <w:rsid w:val="00713C8F"/>
    <w:rsid w:val="00787A7D"/>
    <w:rsid w:val="007A58C5"/>
    <w:rsid w:val="007C5346"/>
    <w:rsid w:val="00813100"/>
    <w:rsid w:val="00860A60"/>
    <w:rsid w:val="008A69A4"/>
    <w:rsid w:val="0091026F"/>
    <w:rsid w:val="0092745A"/>
    <w:rsid w:val="00A208BA"/>
    <w:rsid w:val="00A500B6"/>
    <w:rsid w:val="00A57944"/>
    <w:rsid w:val="00A97AF5"/>
    <w:rsid w:val="00B750A3"/>
    <w:rsid w:val="00CA6492"/>
    <w:rsid w:val="00D2195A"/>
    <w:rsid w:val="00D5525C"/>
    <w:rsid w:val="00DA47EC"/>
    <w:rsid w:val="00E24EB8"/>
    <w:rsid w:val="00E526CC"/>
    <w:rsid w:val="00ED73E4"/>
    <w:rsid w:val="00EF44FA"/>
    <w:rsid w:val="00F16C63"/>
    <w:rsid w:val="00F24CA4"/>
    <w:rsid w:val="00F358A4"/>
    <w:rsid w:val="00F977A9"/>
    <w:rsid w:val="00FC6ACB"/>
    <w:rsid w:val="00FF2593"/>
    <w:rsid w:val="00FF41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54CCA9CD"/>
  <w15:chartTrackingRefBased/>
  <w15:docId w15:val="{A524569A-1D49-4059-A01D-70FB9ABC3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13FEC"/>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97AF5"/>
    <w:pPr>
      <w:keepNext/>
      <w:jc w:val="center"/>
      <w:outlineLvl w:val="0"/>
    </w:pPr>
    <w:rPr>
      <w:sz w:val="4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7AF5"/>
    <w:rPr>
      <w:rFonts w:ascii="Times New Roman" w:eastAsia="Times New Roman" w:hAnsi="Times New Roman" w:cs="Times New Roman"/>
      <w:sz w:val="40"/>
      <w:szCs w:val="24"/>
      <w:lang w:val="x-none" w:eastAsia="x-none"/>
    </w:rPr>
  </w:style>
  <w:style w:type="paragraph" w:styleId="BodyTextIndent">
    <w:name w:val="Body Text Indent"/>
    <w:basedOn w:val="Normal"/>
    <w:link w:val="BodyTextIndentChar"/>
    <w:semiHidden/>
    <w:rsid w:val="00A97AF5"/>
    <w:pPr>
      <w:ind w:left="720"/>
    </w:pPr>
    <w:rPr>
      <w:lang w:val="x-none" w:eastAsia="x-none"/>
    </w:rPr>
  </w:style>
  <w:style w:type="character" w:customStyle="1" w:styleId="BodyTextIndentChar">
    <w:name w:val="Body Text Indent Char"/>
    <w:basedOn w:val="DefaultParagraphFont"/>
    <w:link w:val="BodyTextIndent"/>
    <w:semiHidden/>
    <w:rsid w:val="00A97AF5"/>
    <w:rPr>
      <w:rFonts w:ascii="Times New Roman" w:eastAsia="Times New Roman" w:hAnsi="Times New Roman" w:cs="Times New Roman"/>
      <w:sz w:val="24"/>
      <w:szCs w:val="24"/>
      <w:lang w:val="x-none" w:eastAsia="x-none"/>
    </w:rPr>
  </w:style>
  <w:style w:type="paragraph" w:styleId="Header">
    <w:name w:val="header"/>
    <w:basedOn w:val="Normal"/>
    <w:link w:val="HeaderChar"/>
    <w:uiPriority w:val="99"/>
    <w:unhideWhenUsed/>
    <w:rsid w:val="00A97AF5"/>
    <w:pPr>
      <w:tabs>
        <w:tab w:val="center" w:pos="4680"/>
        <w:tab w:val="right" w:pos="9360"/>
      </w:tabs>
    </w:pPr>
  </w:style>
  <w:style w:type="character" w:customStyle="1" w:styleId="HeaderChar">
    <w:name w:val="Header Char"/>
    <w:basedOn w:val="DefaultParagraphFont"/>
    <w:link w:val="Header"/>
    <w:uiPriority w:val="99"/>
    <w:rsid w:val="00A97AF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97AF5"/>
    <w:pPr>
      <w:tabs>
        <w:tab w:val="center" w:pos="4680"/>
        <w:tab w:val="right" w:pos="9360"/>
      </w:tabs>
    </w:pPr>
  </w:style>
  <w:style w:type="character" w:customStyle="1" w:styleId="FooterChar">
    <w:name w:val="Footer Char"/>
    <w:basedOn w:val="DefaultParagraphFont"/>
    <w:link w:val="Footer"/>
    <w:uiPriority w:val="99"/>
    <w:rsid w:val="00A97AF5"/>
    <w:rPr>
      <w:rFonts w:ascii="Times New Roman" w:eastAsia="Times New Roman" w:hAnsi="Times New Roman" w:cs="Times New Roman"/>
      <w:sz w:val="24"/>
      <w:szCs w:val="24"/>
    </w:rPr>
  </w:style>
  <w:style w:type="table" w:styleId="TableGrid">
    <w:name w:val="Table Grid"/>
    <w:basedOn w:val="TableNormal"/>
    <w:uiPriority w:val="39"/>
    <w:rsid w:val="00D552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1026F"/>
    <w:pPr>
      <w:keepLines/>
      <w:spacing w:before="240" w:line="259" w:lineRule="auto"/>
      <w:jc w:val="left"/>
      <w:outlineLvl w:val="9"/>
    </w:pPr>
    <w:rPr>
      <w:rFonts w:asciiTheme="majorHAnsi" w:eastAsiaTheme="majorEastAsia" w:hAnsiTheme="majorHAnsi" w:cstheme="majorBidi"/>
      <w:color w:val="2E74B5" w:themeColor="accent1" w:themeShade="BF"/>
      <w:sz w:val="32"/>
      <w:szCs w:val="32"/>
      <w:lang w:val="en-US" w:eastAsia="en-US"/>
    </w:rPr>
  </w:style>
  <w:style w:type="paragraph" w:styleId="TOC1">
    <w:name w:val="toc 1"/>
    <w:basedOn w:val="Normal"/>
    <w:next w:val="Normal"/>
    <w:autoRedefine/>
    <w:uiPriority w:val="39"/>
    <w:unhideWhenUsed/>
    <w:rsid w:val="0091026F"/>
    <w:pPr>
      <w:spacing w:after="100"/>
    </w:pPr>
  </w:style>
  <w:style w:type="character" w:styleId="Hyperlink">
    <w:name w:val="Hyperlink"/>
    <w:basedOn w:val="DefaultParagraphFont"/>
    <w:uiPriority w:val="99"/>
    <w:unhideWhenUsed/>
    <w:rsid w:val="0091026F"/>
    <w:rPr>
      <w:color w:val="0563C1" w:themeColor="hyperlink"/>
      <w:u w:val="single"/>
    </w:rPr>
  </w:style>
  <w:style w:type="paragraph" w:styleId="Title">
    <w:name w:val="Title"/>
    <w:basedOn w:val="Normal"/>
    <w:next w:val="Normal"/>
    <w:link w:val="TitleChar"/>
    <w:uiPriority w:val="10"/>
    <w:qFormat/>
    <w:rsid w:val="004A194D"/>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uiPriority w:val="10"/>
    <w:rsid w:val="004A194D"/>
    <w:rPr>
      <w:rFonts w:asciiTheme="majorHAnsi" w:eastAsiaTheme="majorEastAsia" w:hAnsiTheme="majorHAnsi" w:cstheme="majorBidi"/>
      <w:kern w:val="24"/>
      <w:sz w:val="24"/>
      <w:szCs w:val="24"/>
      <w:lang w:eastAsia="ja-JP"/>
    </w:rPr>
  </w:style>
  <w:style w:type="paragraph" w:customStyle="1" w:styleId="Title2">
    <w:name w:val="Title 2"/>
    <w:basedOn w:val="Normal"/>
    <w:uiPriority w:val="10"/>
    <w:qFormat/>
    <w:rsid w:val="004A194D"/>
    <w:pPr>
      <w:spacing w:line="480" w:lineRule="auto"/>
      <w:jc w:val="center"/>
    </w:pPr>
    <w:rPr>
      <w:rFonts w:asciiTheme="minorHAnsi" w:eastAsiaTheme="minorEastAsia" w:hAnsiTheme="minorHAnsi" w:cstheme="minorBidi"/>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ntTable" Target="fontTable.xml"/><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2FA7CFB554C4DD58634221E20E19DD4"/>
        <w:category>
          <w:name w:val="General"/>
          <w:gallery w:val="placeholder"/>
        </w:category>
        <w:types>
          <w:type w:val="bbPlcHdr"/>
        </w:types>
        <w:behaviors>
          <w:behavior w:val="content"/>
        </w:behaviors>
        <w:guid w:val="{6E77E700-CD3B-4608-B1AE-0105EC0BD40E}"/>
      </w:docPartPr>
      <w:docPartBody>
        <w:p w:rsidR="005C272F" w:rsidRDefault="003645C2" w:rsidP="003645C2">
          <w:pPr>
            <w:pStyle w:val="C2FA7CFB554C4DD58634221E20E19DD4"/>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45C2"/>
    <w:rsid w:val="002922C3"/>
    <w:rsid w:val="003645C2"/>
    <w:rsid w:val="00371F6F"/>
    <w:rsid w:val="0043060D"/>
    <w:rsid w:val="00465489"/>
    <w:rsid w:val="00522DAD"/>
    <w:rsid w:val="005C272F"/>
    <w:rsid w:val="00BE4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FA7CFB554C4DD58634221E20E19DD4">
    <w:name w:val="C2FA7CFB554C4DD58634221E20E19DD4"/>
    <w:rsid w:val="00364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1F6E45-1C59-4DF2-8B9C-E4A2F2562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8</Pages>
  <Words>2934</Words>
  <Characters>1672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Instructor Teaching Tracker</vt:lpstr>
    </vt:vector>
  </TitlesOfParts>
  <Company/>
  <LinksUpToDate>false</LinksUpToDate>
  <CharactersWithSpaces>19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or Teaching Tracker</dc:title>
  <dc:subject/>
  <dc:creator>Brandon Russell</dc:creator>
  <cp:keywords/>
  <dc:description/>
  <cp:lastModifiedBy>Brandon Russell</cp:lastModifiedBy>
  <cp:revision>11</cp:revision>
  <dcterms:created xsi:type="dcterms:W3CDTF">2015-11-22T00:24:00Z</dcterms:created>
  <dcterms:modified xsi:type="dcterms:W3CDTF">2018-09-29T18:04:00Z</dcterms:modified>
</cp:coreProperties>
</file>